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A1F79" w14:textId="77777777" w:rsidR="000615B8" w:rsidRDefault="000615B8">
      <w:pPr>
        <w:pStyle w:val="BodyText"/>
        <w:spacing w:before="1"/>
        <w:rPr>
          <w:rFonts w:ascii="Times New Roman"/>
          <w:sz w:val="11"/>
        </w:rPr>
      </w:pPr>
    </w:p>
    <w:p w14:paraId="0FC65773" w14:textId="77777777" w:rsidR="000615B8" w:rsidRDefault="000615B8">
      <w:pPr>
        <w:rPr>
          <w:rFonts w:ascii="Times New Roman"/>
          <w:sz w:val="11"/>
        </w:rPr>
        <w:sectPr w:rsidR="000615B8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47159F3C" w14:textId="1CAAF9DB" w:rsidR="000615B8" w:rsidRDefault="00D87111">
      <w:pPr>
        <w:pStyle w:val="Heading1"/>
        <w:spacing w:before="15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1FB0215" wp14:editId="0049721A">
                <wp:simplePos x="0" y="0"/>
                <wp:positionH relativeFrom="page">
                  <wp:posOffset>4225290</wp:posOffset>
                </wp:positionH>
                <wp:positionV relativeFrom="paragraph">
                  <wp:posOffset>318770</wp:posOffset>
                </wp:positionV>
                <wp:extent cx="69850" cy="225425"/>
                <wp:effectExtent l="0" t="12065" r="0" b="13335"/>
                <wp:wrapNone/>
                <wp:docPr id="48" name="WordArt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54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7176AC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FB0215" id="_x0000_t202" coordsize="21600,21600" o:spt="202" path="m,l,21600r21600,l21600,xe">
                <v:stroke joinstyle="miter"/>
                <v:path gradientshapeok="t" o:connecttype="rect"/>
              </v:shapetype>
              <v:shape id="WordArt 49" o:spid="_x0000_s1026" type="#_x0000_t202" style="position:absolute;left:0;text-align:left;margin-left:332.7pt;margin-top:25.1pt;width:5.5pt;height:17.75pt;rotation:59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" filled="f" stroked="f">
                <o:lock v:ext="edit" shapetype="t"/>
                <v:textbox style="mso-fit-shape-to-text:t">
                  <w:txbxContent>
                    <w:p w14:paraId="5E7176AC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58BA7CA" wp14:editId="0EFEEA39">
                <wp:simplePos x="0" y="0"/>
                <wp:positionH relativeFrom="page">
                  <wp:posOffset>4262755</wp:posOffset>
                </wp:positionH>
                <wp:positionV relativeFrom="paragraph">
                  <wp:posOffset>384810</wp:posOffset>
                </wp:positionV>
                <wp:extent cx="59055" cy="225425"/>
                <wp:effectExtent l="0" t="16510" r="0" b="10160"/>
                <wp:wrapNone/>
                <wp:docPr id="47" name="WordArt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4080000">
                          <a:off x="0" y="0"/>
                          <a:ext cx="5905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E99867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058BA7CA" id="WordArt 48" o:spid="_x0000_s1027" type="#_x0000_t202" style="position:absolute;left:0;text-align:left;margin-left:335.65pt;margin-top:30.3pt;width:4.65pt;height:17.75pt;rotation:68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" filled="f" stroked="f">
                <o:lock v:ext="edit" shapetype="t"/>
                <v:textbox style="mso-fit-shape-to-text:t">
                  <w:txbxContent>
                    <w:p w14:paraId="58E99867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B0A0C9" wp14:editId="7645996B">
                <wp:simplePos x="0" y="0"/>
                <wp:positionH relativeFrom="page">
                  <wp:posOffset>3361690</wp:posOffset>
                </wp:positionH>
                <wp:positionV relativeFrom="paragraph">
                  <wp:posOffset>531495</wp:posOffset>
                </wp:positionV>
                <wp:extent cx="163830" cy="97155"/>
                <wp:effectExtent l="0" t="2540" r="0" b="0"/>
                <wp:wrapNone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" cy="97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CFC8DE" w14:textId="77777777" w:rsidR="000615B8" w:rsidRDefault="00672721">
                            <w:pPr>
                              <w:spacing w:before="22"/>
                              <w:ind w:left="20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231F20"/>
                                <w:w w:val="87"/>
                                <w:sz w:val="18"/>
                              </w:rPr>
                              <w:t>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59B0A0C9" id="Text Box 47" o:spid="_x0000_s1028" type="#_x0000_t202" style="position:absolute;left:0;text-align:left;margin-left:264.7pt;margin-top:41.85pt;width:12.9pt;height:7.6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" filled="f" stroked="f">
                <v:textbox style="layout-flow:vertical" inset="0,0,0,0">
                  <w:txbxContent>
                    <w:p w14:paraId="4ECFC8DE" w14:textId="77777777" w:rsidR="000615B8" w:rsidRDefault="00672721">
                      <w:pPr>
                        <w:spacing w:before="22"/>
                        <w:ind w:left="20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color w:val="231F20"/>
                          <w:w w:val="87"/>
                          <w:sz w:val="18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81525E5" wp14:editId="2C4B7B91">
                <wp:simplePos x="0" y="0"/>
                <wp:positionH relativeFrom="page">
                  <wp:posOffset>4293235</wp:posOffset>
                </wp:positionH>
                <wp:positionV relativeFrom="paragraph">
                  <wp:posOffset>523875</wp:posOffset>
                </wp:positionV>
                <wp:extent cx="68580" cy="225425"/>
                <wp:effectExtent l="0" t="8255" r="0" b="0"/>
                <wp:wrapNone/>
                <wp:docPr id="45" name="WordArt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5960000">
                          <a:off x="0" y="0"/>
                          <a:ext cx="6858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D30947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81525E5" id="WordArt 46" o:spid="_x0000_s1029" type="#_x0000_t202" style="position:absolute;left:0;text-align:left;margin-left:338.05pt;margin-top:41.25pt;width:5.4pt;height:17.75pt;rotation:-94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" filled="f" stroked="f">
                <o:lock v:ext="edit" shapetype="t"/>
                <v:textbox style="mso-fit-shape-to-text:t">
                  <w:txbxContent>
                    <w:p w14:paraId="16D30947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5BAB18" wp14:editId="1D5F086E">
                <wp:simplePos x="0" y="0"/>
                <wp:positionH relativeFrom="page">
                  <wp:posOffset>3445510</wp:posOffset>
                </wp:positionH>
                <wp:positionV relativeFrom="paragraph">
                  <wp:posOffset>380365</wp:posOffset>
                </wp:positionV>
                <wp:extent cx="67945" cy="225425"/>
                <wp:effectExtent l="3175" t="17145" r="0" b="635"/>
                <wp:wrapNone/>
                <wp:docPr id="44" name="WordArt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520000">
                          <a:off x="0" y="0"/>
                          <a:ext cx="6794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03BB1D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U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0E5BAB18" id="WordArt 45" o:spid="_x0000_s1030" type="#_x0000_t202" style="position:absolute;left:0;text-align:left;margin-left:271.3pt;margin-top:29.95pt;width:5.35pt;height:17.75pt;rotation:-68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" filled="f" stroked="f">
                <o:lock v:ext="edit" shapetype="t"/>
                <v:textbox style="mso-fit-shape-to-text:t">
                  <w:txbxContent>
                    <w:p w14:paraId="1503BB1D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BF7695" wp14:editId="1B5FC778">
                <wp:simplePos x="0" y="0"/>
                <wp:positionH relativeFrom="page">
                  <wp:posOffset>3481070</wp:posOffset>
                </wp:positionH>
                <wp:positionV relativeFrom="paragraph">
                  <wp:posOffset>309880</wp:posOffset>
                </wp:positionV>
                <wp:extent cx="69850" cy="225425"/>
                <wp:effectExtent l="1270" t="22225" r="0" b="12700"/>
                <wp:wrapNone/>
                <wp:docPr id="43" name="WordArt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24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679046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DBF7695" id="WordArt 44" o:spid="_x0000_s1031" type="#_x0000_t202" style="position:absolute;left:0;text-align:left;margin-left:274.1pt;margin-top:24.4pt;width:5.5pt;height:17.75pt;rotation:-56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" filled="f" stroked="f">
                <o:lock v:ext="edit" shapetype="t"/>
                <v:textbox style="mso-fit-shape-to-text:t">
                  <w:txbxContent>
                    <w:p w14:paraId="21679046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351B2D" wp14:editId="56123C3B">
                <wp:simplePos x="0" y="0"/>
                <wp:positionH relativeFrom="page">
                  <wp:posOffset>3534410</wp:posOffset>
                </wp:positionH>
                <wp:positionV relativeFrom="paragraph">
                  <wp:posOffset>260350</wp:posOffset>
                </wp:positionV>
                <wp:extent cx="34290" cy="225425"/>
                <wp:effectExtent l="0" t="28575" r="0" b="22860"/>
                <wp:wrapNone/>
                <wp:docPr id="42" name="WordArt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660000">
                          <a:off x="0" y="0"/>
                          <a:ext cx="3429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42EE5D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5351B2D" id="WordArt 43" o:spid="_x0000_s1032" type="#_x0000_t202" style="position:absolute;left:0;text-align:left;margin-left:278.3pt;margin-top:20.5pt;width:2.7pt;height:17.75pt;rotation:-49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" filled="f" stroked="f">
                <o:lock v:ext="edit" shapetype="t"/>
                <v:textbox style="mso-fit-shape-to-text:t">
                  <w:txbxContent>
                    <w:p w14:paraId="5042EE5D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6080AA" wp14:editId="67E77227">
                <wp:simplePos x="0" y="0"/>
                <wp:positionH relativeFrom="page">
                  <wp:posOffset>3559175</wp:posOffset>
                </wp:positionH>
                <wp:positionV relativeFrom="paragraph">
                  <wp:posOffset>221615</wp:posOffset>
                </wp:positionV>
                <wp:extent cx="57785" cy="225425"/>
                <wp:effectExtent l="25400" t="0" r="2540" b="0"/>
                <wp:wrapNone/>
                <wp:docPr id="41" name="WordArt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080000">
                          <a:off x="0" y="0"/>
                          <a:ext cx="5778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380E94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416080AA" id="WordArt 42" o:spid="_x0000_s1033" type="#_x0000_t202" style="position:absolute;left:0;text-align:left;margin-left:280.25pt;margin-top:17.45pt;width:4.55pt;height:17.75pt;rotation:-42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" filled="f" stroked="f">
                <o:lock v:ext="edit" shapetype="t"/>
                <v:textbox style="mso-fit-shape-to-text:t">
                  <w:txbxContent>
                    <w:p w14:paraId="31380E94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E34C224" wp14:editId="6463C9C8">
                <wp:simplePos x="0" y="0"/>
                <wp:positionH relativeFrom="page">
                  <wp:posOffset>3614420</wp:posOffset>
                </wp:positionH>
                <wp:positionV relativeFrom="paragraph">
                  <wp:posOffset>178435</wp:posOffset>
                </wp:positionV>
                <wp:extent cx="58420" cy="225425"/>
                <wp:effectExtent l="23495" t="1905" r="3810" b="0"/>
                <wp:wrapNone/>
                <wp:docPr id="40" name="WordArt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680000">
                          <a:off x="0" y="0"/>
                          <a:ext cx="5842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662F81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E34C224" id="WordArt 41" o:spid="_x0000_s1034" type="#_x0000_t202" style="position:absolute;left:0;text-align:left;margin-left:284.6pt;margin-top:14.05pt;width:4.6pt;height:17.75pt;rotation:-32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" filled="f" stroked="f">
                <o:lock v:ext="edit" shapetype="t"/>
                <v:textbox style="mso-fit-shape-to-text:t">
                  <w:txbxContent>
                    <w:p w14:paraId="24662F81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hyperlink r:id="rId5">
        <w:r w:rsidR="00672721">
          <w:rPr>
            <w:w w:val="105"/>
          </w:rPr>
          <w:t>www.cartersvilleexchange.com</w:t>
        </w:r>
      </w:hyperlink>
    </w:p>
    <w:p w14:paraId="238A8D13" w14:textId="77777777" w:rsidR="000615B8" w:rsidRDefault="00672721">
      <w:pPr>
        <w:spacing w:before="142"/>
        <w:ind w:left="1496"/>
        <w:rPr>
          <w:rFonts w:ascii="Times New Roman"/>
          <w:b/>
          <w:sz w:val="36"/>
        </w:rPr>
      </w:pPr>
      <w:r>
        <w:br w:type="column"/>
      </w:r>
      <w:r>
        <w:rPr>
          <w:rFonts w:ascii="Times New Roman"/>
          <w:b/>
          <w:color w:val="231F20"/>
          <w:sz w:val="36"/>
        </w:rPr>
        <w:t>(770)</w:t>
      </w:r>
      <w:r>
        <w:rPr>
          <w:rFonts w:ascii="Times New Roman"/>
          <w:b/>
          <w:color w:val="231F20"/>
          <w:spacing w:val="-1"/>
          <w:sz w:val="36"/>
        </w:rPr>
        <w:t xml:space="preserve"> </w:t>
      </w:r>
      <w:r>
        <w:rPr>
          <w:rFonts w:ascii="Times New Roman"/>
          <w:b/>
          <w:color w:val="231F20"/>
          <w:sz w:val="36"/>
        </w:rPr>
        <w:t>382-8571</w:t>
      </w:r>
    </w:p>
    <w:p w14:paraId="1552E84C" w14:textId="5BA505B6" w:rsidR="000615B8" w:rsidRDefault="00D87111">
      <w:pPr>
        <w:pStyle w:val="Heading2"/>
        <w:spacing w:before="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908A463" wp14:editId="018EBAE8">
                <wp:simplePos x="0" y="0"/>
                <wp:positionH relativeFrom="page">
                  <wp:posOffset>3471545</wp:posOffset>
                </wp:positionH>
                <wp:positionV relativeFrom="paragraph">
                  <wp:posOffset>422275</wp:posOffset>
                </wp:positionV>
                <wp:extent cx="69850" cy="225425"/>
                <wp:effectExtent l="0" t="11430" r="0" b="4445"/>
                <wp:wrapNone/>
                <wp:docPr id="39" name="WordArt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36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9833B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3908A463" id="WordArt 40" o:spid="_x0000_s1035" type="#_x0000_t202" style="position:absolute;left:0;text-align:left;margin-left:273.35pt;margin-top:33.25pt;width:5.5pt;height:17.75pt;rotation:56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" filled="f" stroked="f">
                <o:lock v:ext="edit" shapetype="t"/>
                <v:textbox style="mso-fit-shape-to-text:t">
                  <w:txbxContent>
                    <w:p w14:paraId="16C9833B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B97447B" wp14:editId="689EACAA">
                <wp:simplePos x="0" y="0"/>
                <wp:positionH relativeFrom="page">
                  <wp:posOffset>3461385</wp:posOffset>
                </wp:positionH>
                <wp:positionV relativeFrom="paragraph">
                  <wp:posOffset>367030</wp:posOffset>
                </wp:positionV>
                <wp:extent cx="34290" cy="225425"/>
                <wp:effectExtent l="0" t="12065" r="0" b="10795"/>
                <wp:wrapNone/>
                <wp:docPr id="38" name="WordArt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4020000">
                          <a:off x="0" y="0"/>
                          <a:ext cx="3429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B8F66B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1B97447B" id="WordArt 39" o:spid="_x0000_s1036" type="#_x0000_t202" style="position:absolute;left:0;text-align:left;margin-left:272.55pt;margin-top:28.9pt;width:2.7pt;height:17.75pt;rotation:67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" filled="f" stroked="f">
                <o:lock v:ext="edit" shapetype="t"/>
                <v:textbox style="mso-fit-shape-to-text:t">
                  <w:txbxContent>
                    <w:p w14:paraId="39B8F66B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52AE659" wp14:editId="13D6AF2E">
                <wp:simplePos x="0" y="0"/>
                <wp:positionH relativeFrom="page">
                  <wp:posOffset>3431540</wp:posOffset>
                </wp:positionH>
                <wp:positionV relativeFrom="paragraph">
                  <wp:posOffset>312420</wp:posOffset>
                </wp:positionV>
                <wp:extent cx="55880" cy="225425"/>
                <wp:effectExtent l="0" t="13335" r="0" b="0"/>
                <wp:wrapNone/>
                <wp:docPr id="37" name="WordArt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4500000">
                          <a:off x="0" y="0"/>
                          <a:ext cx="5588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2905F4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152AE659" id="WordArt 38" o:spid="_x0000_s1037" type="#_x0000_t202" style="position:absolute;left:0;text-align:left;margin-left:270.2pt;margin-top:24.6pt;width:4.4pt;height:17.75pt;rotation:75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" filled="f" stroked="f">
                <o:lock v:ext="edit" shapetype="t"/>
                <v:textbox style="mso-fit-shape-to-text:t">
                  <w:txbxContent>
                    <w:p w14:paraId="1A2905F4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9D398A2" wp14:editId="536A08CF">
                <wp:simplePos x="0" y="0"/>
                <wp:positionH relativeFrom="page">
                  <wp:posOffset>3415030</wp:posOffset>
                </wp:positionH>
                <wp:positionV relativeFrom="paragraph">
                  <wp:posOffset>247015</wp:posOffset>
                </wp:positionV>
                <wp:extent cx="62865" cy="225425"/>
                <wp:effectExtent l="0" t="1270" r="0" b="12065"/>
                <wp:wrapNone/>
                <wp:docPr id="36" name="WordArt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5040000">
                          <a:off x="0" y="0"/>
                          <a:ext cx="6286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17321B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9D398A2" id="WordArt 37" o:spid="_x0000_s1038" type="#_x0000_t202" style="position:absolute;left:0;text-align:left;margin-left:268.9pt;margin-top:19.45pt;width:4.95pt;height:17.75pt;rotation:84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" filled="f" stroked="f">
                <o:lock v:ext="edit" shapetype="t"/>
                <v:textbox style="mso-fit-shape-to-text:t">
                  <w:txbxContent>
                    <w:p w14:paraId="7217321B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935073" wp14:editId="04F773DD">
                <wp:simplePos x="0" y="0"/>
                <wp:positionH relativeFrom="page">
                  <wp:posOffset>4289425</wp:posOffset>
                </wp:positionH>
                <wp:positionV relativeFrom="paragraph">
                  <wp:posOffset>248285</wp:posOffset>
                </wp:positionV>
                <wp:extent cx="67945" cy="225425"/>
                <wp:effectExtent l="0" t="9525" r="0" b="0"/>
                <wp:wrapNone/>
                <wp:docPr id="35" name="WordArt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6560000">
                          <a:off x="0" y="0"/>
                          <a:ext cx="6794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25DF6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U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35935073" id="WordArt 36" o:spid="_x0000_s1039" type="#_x0000_t202" style="position:absolute;left:0;text-align:left;margin-left:337.75pt;margin-top:19.55pt;width:5.35pt;height:17.75pt;rotation:-84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" filled="f" stroked="f">
                <o:lock v:ext="edit" shapetype="t"/>
                <v:textbox style="mso-fit-shape-to-text:t">
                  <w:txbxContent>
                    <w:p w14:paraId="08825DF6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821E32" wp14:editId="229EBDC0">
                <wp:simplePos x="0" y="0"/>
                <wp:positionH relativeFrom="page">
                  <wp:posOffset>4284345</wp:posOffset>
                </wp:positionH>
                <wp:positionV relativeFrom="paragraph">
                  <wp:posOffset>314325</wp:posOffset>
                </wp:positionV>
                <wp:extent cx="52705" cy="225425"/>
                <wp:effectExtent l="0" t="0" r="0" b="6985"/>
                <wp:wrapNone/>
                <wp:docPr id="34" name="WordArt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100000">
                          <a:off x="0" y="0"/>
                          <a:ext cx="5270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4A90D3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F821E32" id="WordArt 35" o:spid="_x0000_s1040" type="#_x0000_t202" style="position:absolute;left:0;text-align:left;margin-left:337.35pt;margin-top:24.75pt;width:4.15pt;height:17.75pt;rotation:-75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" filled="f" stroked="f">
                <o:lock v:ext="edit" shapetype="t"/>
                <v:textbox style="mso-fit-shape-to-text:t">
                  <w:txbxContent>
                    <w:p w14:paraId="494A90D3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CD5CDF" wp14:editId="404EF91D">
                <wp:simplePos x="0" y="0"/>
                <wp:positionH relativeFrom="page">
                  <wp:posOffset>4249420</wp:posOffset>
                </wp:positionH>
                <wp:positionV relativeFrom="paragraph">
                  <wp:posOffset>382270</wp:posOffset>
                </wp:positionV>
                <wp:extent cx="69850" cy="225425"/>
                <wp:effectExtent l="0" t="19050" r="0" b="6350"/>
                <wp:wrapNone/>
                <wp:docPr id="33" name="WordArt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770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B341B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DCD5CDF" id="WordArt 34" o:spid="_x0000_s1041" type="#_x0000_t202" style="position:absolute;left:0;text-align:left;margin-left:334.6pt;margin-top:30.1pt;width:5.5pt;height:17.75pt;rotation:-65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" filled="f" stroked="f">
                <o:lock v:ext="edit" shapetype="t"/>
                <v:textbox style="mso-fit-shape-to-text:t">
                  <w:txbxContent>
                    <w:p w14:paraId="696B341B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0C8D3" wp14:editId="5CE01503">
                <wp:simplePos x="0" y="0"/>
                <wp:positionH relativeFrom="page">
                  <wp:posOffset>4201160</wp:posOffset>
                </wp:positionH>
                <wp:positionV relativeFrom="paragraph">
                  <wp:posOffset>468630</wp:posOffset>
                </wp:positionV>
                <wp:extent cx="59055" cy="225425"/>
                <wp:effectExtent l="1905" t="24765" r="0" b="11430"/>
                <wp:wrapNone/>
                <wp:docPr id="32" name="WordArt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420000">
                          <a:off x="0" y="0"/>
                          <a:ext cx="5905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9CE88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7A70C8D3" id="WordArt 33" o:spid="_x0000_s1042" type="#_x0000_t202" style="position:absolute;left:0;text-align:left;margin-left:330.8pt;margin-top:36.9pt;width:4.65pt;height:17.75pt;rotation:-53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" filled="f" stroked="f">
                <o:lock v:ext="edit" shapetype="t"/>
                <v:textbox style="mso-fit-shape-to-text:t">
                  <w:txbxContent>
                    <w:p w14:paraId="72B9CE88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hyperlink r:id="rId6">
        <w:r w:rsidR="00672721">
          <w:rPr>
            <w:w w:val="105"/>
          </w:rPr>
          <w:t>www.cartersvilleexchange.com</w:t>
        </w:r>
      </w:hyperlink>
    </w:p>
    <w:p w14:paraId="28A66FA5" w14:textId="77777777" w:rsidR="000615B8" w:rsidRDefault="000615B8">
      <w:pPr>
        <w:sectPr w:rsidR="000615B8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4350" w:space="3437"/>
            <w:col w:w="4453"/>
          </w:cols>
        </w:sectPr>
      </w:pPr>
    </w:p>
    <w:p w14:paraId="1415E416" w14:textId="77777777" w:rsidR="000615B8" w:rsidRDefault="000615B8">
      <w:pPr>
        <w:pStyle w:val="BodyText"/>
        <w:spacing w:before="0"/>
        <w:rPr>
          <w:rFonts w:ascii="Times New Roman"/>
          <w:b/>
          <w:sz w:val="20"/>
        </w:rPr>
      </w:pPr>
    </w:p>
    <w:p w14:paraId="26DBDCFC" w14:textId="77777777" w:rsidR="000615B8" w:rsidRDefault="000615B8">
      <w:pPr>
        <w:pStyle w:val="BodyText"/>
        <w:spacing w:before="0"/>
        <w:rPr>
          <w:rFonts w:ascii="Times New Roman"/>
          <w:b/>
          <w:sz w:val="20"/>
        </w:rPr>
      </w:pPr>
    </w:p>
    <w:p w14:paraId="5BB983D7" w14:textId="77777777" w:rsidR="000615B8" w:rsidRDefault="000615B8">
      <w:pPr>
        <w:pStyle w:val="BodyText"/>
        <w:spacing w:before="0"/>
        <w:rPr>
          <w:rFonts w:ascii="Times New Roman"/>
          <w:b/>
          <w:sz w:val="20"/>
        </w:rPr>
      </w:pPr>
    </w:p>
    <w:p w14:paraId="7703B634" w14:textId="77777777" w:rsidR="000615B8" w:rsidRDefault="000615B8">
      <w:pPr>
        <w:pStyle w:val="BodyText"/>
        <w:rPr>
          <w:rFonts w:ascii="Times New Roman"/>
          <w:b/>
          <w:sz w:val="25"/>
        </w:rPr>
      </w:pPr>
    </w:p>
    <w:p w14:paraId="6471E6B1" w14:textId="19DFA5AB" w:rsidR="000615B8" w:rsidRDefault="00D87111">
      <w:pPr>
        <w:pStyle w:val="Heading3"/>
        <w:spacing w:line="225" w:lineRule="auto"/>
        <w:ind w:left="4814" w:right="4805"/>
        <w:jc w:val="center"/>
        <w:rPr>
          <w:rFonts w:ascii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8784" behindDoc="0" locked="0" layoutInCell="1" allowOverlap="1" wp14:anchorId="53D5438F" wp14:editId="3DD47029">
                <wp:simplePos x="0" y="0"/>
                <wp:positionH relativeFrom="page">
                  <wp:posOffset>3335020</wp:posOffset>
                </wp:positionH>
                <wp:positionV relativeFrom="paragraph">
                  <wp:posOffset>-1139825</wp:posOffset>
                </wp:positionV>
                <wp:extent cx="1101725" cy="1102360"/>
                <wp:effectExtent l="10795" t="9525" r="11430" b="12065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01725" cy="1102360"/>
                          <a:chOff x="5253" y="-1795"/>
                          <a:chExt cx="1735" cy="1736"/>
                        </a:xfrm>
                      </wpg:grpSpPr>
                      <wps:wsp>
                        <wps:cNvPr id="22" name="Freeform 32"/>
                        <wps:cNvSpPr>
                          <a:spLocks/>
                        </wps:cNvSpPr>
                        <wps:spPr bwMode="auto">
                          <a:xfrm>
                            <a:off x="5548" y="-1500"/>
                            <a:ext cx="1144" cy="1144"/>
                          </a:xfrm>
                          <a:custGeom>
                            <a:avLst/>
                            <a:gdLst>
                              <a:gd name="T0" fmla="+- 0 6120 5548"/>
                              <a:gd name="T1" fmla="*/ T0 w 1144"/>
                              <a:gd name="T2" fmla="+- 0 -1499 -1499"/>
                              <a:gd name="T3" fmla="*/ -1499 h 1144"/>
                              <a:gd name="T4" fmla="+- 0 6198 5548"/>
                              <a:gd name="T5" fmla="*/ T4 w 1144"/>
                              <a:gd name="T6" fmla="+- 0 -1494 -1499"/>
                              <a:gd name="T7" fmla="*/ -1494 h 1144"/>
                              <a:gd name="T8" fmla="+- 0 6272 5548"/>
                              <a:gd name="T9" fmla="*/ T8 w 1144"/>
                              <a:gd name="T10" fmla="+- 0 -1479 -1499"/>
                              <a:gd name="T11" fmla="*/ -1479 h 1144"/>
                              <a:gd name="T12" fmla="+- 0 6343 5548"/>
                              <a:gd name="T13" fmla="*/ T12 w 1144"/>
                              <a:gd name="T14" fmla="+- 0 -1454 -1499"/>
                              <a:gd name="T15" fmla="*/ -1454 h 1144"/>
                              <a:gd name="T16" fmla="+- 0 6409 5548"/>
                              <a:gd name="T17" fmla="*/ T16 w 1144"/>
                              <a:gd name="T18" fmla="+- 0 -1421 -1499"/>
                              <a:gd name="T19" fmla="*/ -1421 h 1144"/>
                              <a:gd name="T20" fmla="+- 0 6469 5548"/>
                              <a:gd name="T21" fmla="*/ T20 w 1144"/>
                              <a:gd name="T22" fmla="+- 0 -1380 -1499"/>
                              <a:gd name="T23" fmla="*/ -1380 h 1144"/>
                              <a:gd name="T24" fmla="+- 0 6524 5548"/>
                              <a:gd name="T25" fmla="*/ T24 w 1144"/>
                              <a:gd name="T26" fmla="+- 0 -1332 -1499"/>
                              <a:gd name="T27" fmla="*/ -1332 h 1144"/>
                              <a:gd name="T28" fmla="+- 0 6573 5548"/>
                              <a:gd name="T29" fmla="*/ T28 w 1144"/>
                              <a:gd name="T30" fmla="+- 0 -1277 -1499"/>
                              <a:gd name="T31" fmla="*/ -1277 h 1144"/>
                              <a:gd name="T32" fmla="+- 0 6614 5548"/>
                              <a:gd name="T33" fmla="*/ T32 w 1144"/>
                              <a:gd name="T34" fmla="+- 0 -1216 -1499"/>
                              <a:gd name="T35" fmla="*/ -1216 h 1144"/>
                              <a:gd name="T36" fmla="+- 0 6647 5548"/>
                              <a:gd name="T37" fmla="*/ T36 w 1144"/>
                              <a:gd name="T38" fmla="+- 0 -1150 -1499"/>
                              <a:gd name="T39" fmla="*/ -1150 h 1144"/>
                              <a:gd name="T40" fmla="+- 0 6671 5548"/>
                              <a:gd name="T41" fmla="*/ T40 w 1144"/>
                              <a:gd name="T42" fmla="+- 0 -1079 -1499"/>
                              <a:gd name="T43" fmla="*/ -1079 h 1144"/>
                              <a:gd name="T44" fmla="+- 0 6686 5548"/>
                              <a:gd name="T45" fmla="*/ T44 w 1144"/>
                              <a:gd name="T46" fmla="+- 0 -1005 -1499"/>
                              <a:gd name="T47" fmla="*/ -1005 h 1144"/>
                              <a:gd name="T48" fmla="+- 0 6692 5548"/>
                              <a:gd name="T49" fmla="*/ T48 w 1144"/>
                              <a:gd name="T50" fmla="+- 0 -927 -1499"/>
                              <a:gd name="T51" fmla="*/ -927 h 1144"/>
                              <a:gd name="T52" fmla="+- 0 6686 5548"/>
                              <a:gd name="T53" fmla="*/ T52 w 1144"/>
                              <a:gd name="T54" fmla="+- 0 -850 -1499"/>
                              <a:gd name="T55" fmla="*/ -850 h 1144"/>
                              <a:gd name="T56" fmla="+- 0 6671 5548"/>
                              <a:gd name="T57" fmla="*/ T56 w 1144"/>
                              <a:gd name="T58" fmla="+- 0 -775 -1499"/>
                              <a:gd name="T59" fmla="*/ -775 h 1144"/>
                              <a:gd name="T60" fmla="+- 0 6647 5548"/>
                              <a:gd name="T61" fmla="*/ T60 w 1144"/>
                              <a:gd name="T62" fmla="+- 0 -705 -1499"/>
                              <a:gd name="T63" fmla="*/ -705 h 1144"/>
                              <a:gd name="T64" fmla="+- 0 6614 5548"/>
                              <a:gd name="T65" fmla="*/ T64 w 1144"/>
                              <a:gd name="T66" fmla="+- 0 -639 -1499"/>
                              <a:gd name="T67" fmla="*/ -639 h 1144"/>
                              <a:gd name="T68" fmla="+- 0 6573 5548"/>
                              <a:gd name="T69" fmla="*/ T68 w 1144"/>
                              <a:gd name="T70" fmla="+- 0 -578 -1499"/>
                              <a:gd name="T71" fmla="*/ -578 h 1144"/>
                              <a:gd name="T72" fmla="+- 0 6524 5548"/>
                              <a:gd name="T73" fmla="*/ T72 w 1144"/>
                              <a:gd name="T74" fmla="+- 0 -523 -1499"/>
                              <a:gd name="T75" fmla="*/ -523 h 1144"/>
                              <a:gd name="T76" fmla="+- 0 6469 5548"/>
                              <a:gd name="T77" fmla="*/ T76 w 1144"/>
                              <a:gd name="T78" fmla="+- 0 -475 -1499"/>
                              <a:gd name="T79" fmla="*/ -475 h 1144"/>
                              <a:gd name="T80" fmla="+- 0 6409 5548"/>
                              <a:gd name="T81" fmla="*/ T80 w 1144"/>
                              <a:gd name="T82" fmla="+- 0 -434 -1499"/>
                              <a:gd name="T83" fmla="*/ -434 h 1144"/>
                              <a:gd name="T84" fmla="+- 0 6343 5548"/>
                              <a:gd name="T85" fmla="*/ T84 w 1144"/>
                              <a:gd name="T86" fmla="+- 0 -401 -1499"/>
                              <a:gd name="T87" fmla="*/ -401 h 1144"/>
                              <a:gd name="T88" fmla="+- 0 6272 5548"/>
                              <a:gd name="T89" fmla="*/ T88 w 1144"/>
                              <a:gd name="T90" fmla="+- 0 -376 -1499"/>
                              <a:gd name="T91" fmla="*/ -376 h 1144"/>
                              <a:gd name="T92" fmla="+- 0 6198 5548"/>
                              <a:gd name="T93" fmla="*/ T92 w 1144"/>
                              <a:gd name="T94" fmla="+- 0 -361 -1499"/>
                              <a:gd name="T95" fmla="*/ -361 h 1144"/>
                              <a:gd name="T96" fmla="+- 0 6120 5548"/>
                              <a:gd name="T97" fmla="*/ T96 w 1144"/>
                              <a:gd name="T98" fmla="+- 0 -356 -1499"/>
                              <a:gd name="T99" fmla="*/ -356 h 1144"/>
                              <a:gd name="T100" fmla="+- 0 6042 5548"/>
                              <a:gd name="T101" fmla="*/ T100 w 1144"/>
                              <a:gd name="T102" fmla="+- 0 -361 -1499"/>
                              <a:gd name="T103" fmla="*/ -361 h 1144"/>
                              <a:gd name="T104" fmla="+- 0 5968 5548"/>
                              <a:gd name="T105" fmla="*/ T104 w 1144"/>
                              <a:gd name="T106" fmla="+- 0 -376 -1499"/>
                              <a:gd name="T107" fmla="*/ -376 h 1144"/>
                              <a:gd name="T108" fmla="+- 0 5897 5548"/>
                              <a:gd name="T109" fmla="*/ T108 w 1144"/>
                              <a:gd name="T110" fmla="+- 0 -401 -1499"/>
                              <a:gd name="T111" fmla="*/ -401 h 1144"/>
                              <a:gd name="T112" fmla="+- 0 5831 5548"/>
                              <a:gd name="T113" fmla="*/ T112 w 1144"/>
                              <a:gd name="T114" fmla="+- 0 -434 -1499"/>
                              <a:gd name="T115" fmla="*/ -434 h 1144"/>
                              <a:gd name="T116" fmla="+- 0 5771 5548"/>
                              <a:gd name="T117" fmla="*/ T116 w 1144"/>
                              <a:gd name="T118" fmla="+- 0 -475 -1499"/>
                              <a:gd name="T119" fmla="*/ -475 h 1144"/>
                              <a:gd name="T120" fmla="+- 0 5716 5548"/>
                              <a:gd name="T121" fmla="*/ T120 w 1144"/>
                              <a:gd name="T122" fmla="+- 0 -523 -1499"/>
                              <a:gd name="T123" fmla="*/ -523 h 1144"/>
                              <a:gd name="T124" fmla="+- 0 5667 5548"/>
                              <a:gd name="T125" fmla="*/ T124 w 1144"/>
                              <a:gd name="T126" fmla="+- 0 -578 -1499"/>
                              <a:gd name="T127" fmla="*/ -578 h 1144"/>
                              <a:gd name="T128" fmla="+- 0 5626 5548"/>
                              <a:gd name="T129" fmla="*/ T128 w 1144"/>
                              <a:gd name="T130" fmla="+- 0 -639 -1499"/>
                              <a:gd name="T131" fmla="*/ -639 h 1144"/>
                              <a:gd name="T132" fmla="+- 0 5593 5548"/>
                              <a:gd name="T133" fmla="*/ T132 w 1144"/>
                              <a:gd name="T134" fmla="+- 0 -705 -1499"/>
                              <a:gd name="T135" fmla="*/ -705 h 1144"/>
                              <a:gd name="T136" fmla="+- 0 5569 5548"/>
                              <a:gd name="T137" fmla="*/ T136 w 1144"/>
                              <a:gd name="T138" fmla="+- 0 -775 -1499"/>
                              <a:gd name="T139" fmla="*/ -775 h 1144"/>
                              <a:gd name="T140" fmla="+- 0 5554 5548"/>
                              <a:gd name="T141" fmla="*/ T140 w 1144"/>
                              <a:gd name="T142" fmla="+- 0 -850 -1499"/>
                              <a:gd name="T143" fmla="*/ -850 h 1144"/>
                              <a:gd name="T144" fmla="+- 0 5548 5548"/>
                              <a:gd name="T145" fmla="*/ T144 w 1144"/>
                              <a:gd name="T146" fmla="+- 0 -927 -1499"/>
                              <a:gd name="T147" fmla="*/ -927 h 1144"/>
                              <a:gd name="T148" fmla="+- 0 5554 5548"/>
                              <a:gd name="T149" fmla="*/ T148 w 1144"/>
                              <a:gd name="T150" fmla="+- 0 -1005 -1499"/>
                              <a:gd name="T151" fmla="*/ -1005 h 1144"/>
                              <a:gd name="T152" fmla="+- 0 5569 5548"/>
                              <a:gd name="T153" fmla="*/ T152 w 1144"/>
                              <a:gd name="T154" fmla="+- 0 -1079 -1499"/>
                              <a:gd name="T155" fmla="*/ -1079 h 1144"/>
                              <a:gd name="T156" fmla="+- 0 5593 5548"/>
                              <a:gd name="T157" fmla="*/ T156 w 1144"/>
                              <a:gd name="T158" fmla="+- 0 -1150 -1499"/>
                              <a:gd name="T159" fmla="*/ -1150 h 1144"/>
                              <a:gd name="T160" fmla="+- 0 5626 5548"/>
                              <a:gd name="T161" fmla="*/ T160 w 1144"/>
                              <a:gd name="T162" fmla="+- 0 -1216 -1499"/>
                              <a:gd name="T163" fmla="*/ -1216 h 1144"/>
                              <a:gd name="T164" fmla="+- 0 5667 5548"/>
                              <a:gd name="T165" fmla="*/ T164 w 1144"/>
                              <a:gd name="T166" fmla="+- 0 -1277 -1499"/>
                              <a:gd name="T167" fmla="*/ -1277 h 1144"/>
                              <a:gd name="T168" fmla="+- 0 5716 5548"/>
                              <a:gd name="T169" fmla="*/ T168 w 1144"/>
                              <a:gd name="T170" fmla="+- 0 -1332 -1499"/>
                              <a:gd name="T171" fmla="*/ -1332 h 1144"/>
                              <a:gd name="T172" fmla="+- 0 5771 5548"/>
                              <a:gd name="T173" fmla="*/ T172 w 1144"/>
                              <a:gd name="T174" fmla="+- 0 -1380 -1499"/>
                              <a:gd name="T175" fmla="*/ -1380 h 1144"/>
                              <a:gd name="T176" fmla="+- 0 5831 5548"/>
                              <a:gd name="T177" fmla="*/ T176 w 1144"/>
                              <a:gd name="T178" fmla="+- 0 -1421 -1499"/>
                              <a:gd name="T179" fmla="*/ -1421 h 1144"/>
                              <a:gd name="T180" fmla="+- 0 5897 5548"/>
                              <a:gd name="T181" fmla="*/ T180 w 1144"/>
                              <a:gd name="T182" fmla="+- 0 -1454 -1499"/>
                              <a:gd name="T183" fmla="*/ -1454 h 1144"/>
                              <a:gd name="T184" fmla="+- 0 5968 5548"/>
                              <a:gd name="T185" fmla="*/ T184 w 1144"/>
                              <a:gd name="T186" fmla="+- 0 -1479 -1499"/>
                              <a:gd name="T187" fmla="*/ -1479 h 1144"/>
                              <a:gd name="T188" fmla="+- 0 6042 5548"/>
                              <a:gd name="T189" fmla="*/ T188 w 1144"/>
                              <a:gd name="T190" fmla="+- 0 -1494 -1499"/>
                              <a:gd name="T191" fmla="*/ -1494 h 1144"/>
                              <a:gd name="T192" fmla="+- 0 6120 5548"/>
                              <a:gd name="T193" fmla="*/ T192 w 1144"/>
                              <a:gd name="T194" fmla="+- 0 -1499 -1499"/>
                              <a:gd name="T195" fmla="*/ -1499 h 11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144" h="1144">
                                <a:moveTo>
                                  <a:pt x="572" y="0"/>
                                </a:moveTo>
                                <a:lnTo>
                                  <a:pt x="650" y="5"/>
                                </a:lnTo>
                                <a:lnTo>
                                  <a:pt x="724" y="20"/>
                                </a:lnTo>
                                <a:lnTo>
                                  <a:pt x="795" y="45"/>
                                </a:lnTo>
                                <a:lnTo>
                                  <a:pt x="861" y="78"/>
                                </a:lnTo>
                                <a:lnTo>
                                  <a:pt x="921" y="119"/>
                                </a:lnTo>
                                <a:lnTo>
                                  <a:pt x="976" y="167"/>
                                </a:lnTo>
                                <a:lnTo>
                                  <a:pt x="1025" y="222"/>
                                </a:lnTo>
                                <a:lnTo>
                                  <a:pt x="1066" y="283"/>
                                </a:lnTo>
                                <a:lnTo>
                                  <a:pt x="1099" y="349"/>
                                </a:lnTo>
                                <a:lnTo>
                                  <a:pt x="1123" y="420"/>
                                </a:lnTo>
                                <a:lnTo>
                                  <a:pt x="1138" y="494"/>
                                </a:lnTo>
                                <a:lnTo>
                                  <a:pt x="1144" y="572"/>
                                </a:lnTo>
                                <a:lnTo>
                                  <a:pt x="1138" y="649"/>
                                </a:lnTo>
                                <a:lnTo>
                                  <a:pt x="1123" y="724"/>
                                </a:lnTo>
                                <a:lnTo>
                                  <a:pt x="1099" y="794"/>
                                </a:lnTo>
                                <a:lnTo>
                                  <a:pt x="1066" y="860"/>
                                </a:lnTo>
                                <a:lnTo>
                                  <a:pt x="1025" y="921"/>
                                </a:lnTo>
                                <a:lnTo>
                                  <a:pt x="976" y="976"/>
                                </a:lnTo>
                                <a:lnTo>
                                  <a:pt x="921" y="1024"/>
                                </a:lnTo>
                                <a:lnTo>
                                  <a:pt x="861" y="1065"/>
                                </a:lnTo>
                                <a:lnTo>
                                  <a:pt x="795" y="1098"/>
                                </a:lnTo>
                                <a:lnTo>
                                  <a:pt x="724" y="1123"/>
                                </a:lnTo>
                                <a:lnTo>
                                  <a:pt x="650" y="1138"/>
                                </a:lnTo>
                                <a:lnTo>
                                  <a:pt x="572" y="1143"/>
                                </a:lnTo>
                                <a:lnTo>
                                  <a:pt x="494" y="1138"/>
                                </a:lnTo>
                                <a:lnTo>
                                  <a:pt x="420" y="1123"/>
                                </a:lnTo>
                                <a:lnTo>
                                  <a:pt x="349" y="1098"/>
                                </a:lnTo>
                                <a:lnTo>
                                  <a:pt x="283" y="1065"/>
                                </a:lnTo>
                                <a:lnTo>
                                  <a:pt x="223" y="1024"/>
                                </a:lnTo>
                                <a:lnTo>
                                  <a:pt x="168" y="976"/>
                                </a:lnTo>
                                <a:lnTo>
                                  <a:pt x="119" y="921"/>
                                </a:lnTo>
                                <a:lnTo>
                                  <a:pt x="78" y="860"/>
                                </a:lnTo>
                                <a:lnTo>
                                  <a:pt x="45" y="794"/>
                                </a:lnTo>
                                <a:lnTo>
                                  <a:pt x="21" y="724"/>
                                </a:lnTo>
                                <a:lnTo>
                                  <a:pt x="6" y="649"/>
                                </a:lnTo>
                                <a:lnTo>
                                  <a:pt x="0" y="572"/>
                                </a:lnTo>
                                <a:lnTo>
                                  <a:pt x="6" y="494"/>
                                </a:lnTo>
                                <a:lnTo>
                                  <a:pt x="21" y="420"/>
                                </a:lnTo>
                                <a:lnTo>
                                  <a:pt x="45" y="349"/>
                                </a:lnTo>
                                <a:lnTo>
                                  <a:pt x="78" y="283"/>
                                </a:lnTo>
                                <a:lnTo>
                                  <a:pt x="119" y="222"/>
                                </a:lnTo>
                                <a:lnTo>
                                  <a:pt x="168" y="167"/>
                                </a:lnTo>
                                <a:lnTo>
                                  <a:pt x="223" y="119"/>
                                </a:lnTo>
                                <a:lnTo>
                                  <a:pt x="283" y="78"/>
                                </a:lnTo>
                                <a:lnTo>
                                  <a:pt x="349" y="45"/>
                                </a:lnTo>
                                <a:lnTo>
                                  <a:pt x="420" y="20"/>
                                </a:lnTo>
                                <a:lnTo>
                                  <a:pt x="494" y="5"/>
                                </a:lnTo>
                                <a:lnTo>
                                  <a:pt x="57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31"/>
                        <wps:cNvSpPr>
                          <a:spLocks/>
                        </wps:cNvSpPr>
                        <wps:spPr bwMode="auto">
                          <a:xfrm>
                            <a:off x="5589" y="-1459"/>
                            <a:ext cx="1062" cy="1062"/>
                          </a:xfrm>
                          <a:custGeom>
                            <a:avLst/>
                            <a:gdLst>
                              <a:gd name="T0" fmla="+- 0 6120 5589"/>
                              <a:gd name="T1" fmla="*/ T0 w 1062"/>
                              <a:gd name="T2" fmla="+- 0 -1458 -1458"/>
                              <a:gd name="T3" fmla="*/ -1458 h 1062"/>
                              <a:gd name="T4" fmla="+- 0 6048 5589"/>
                              <a:gd name="T5" fmla="*/ T4 w 1062"/>
                              <a:gd name="T6" fmla="+- 0 -1453 -1458"/>
                              <a:gd name="T7" fmla="*/ -1453 h 1062"/>
                              <a:gd name="T8" fmla="+- 0 5979 5589"/>
                              <a:gd name="T9" fmla="*/ T8 w 1062"/>
                              <a:gd name="T10" fmla="+- 0 -1439 -1458"/>
                              <a:gd name="T11" fmla="*/ -1439 h 1062"/>
                              <a:gd name="T12" fmla="+- 0 5913 5589"/>
                              <a:gd name="T13" fmla="*/ T12 w 1062"/>
                              <a:gd name="T14" fmla="+- 0 -1416 -1458"/>
                              <a:gd name="T15" fmla="*/ -1416 h 1062"/>
                              <a:gd name="T16" fmla="+- 0 5852 5589"/>
                              <a:gd name="T17" fmla="*/ T16 w 1062"/>
                              <a:gd name="T18" fmla="+- 0 -1386 -1458"/>
                              <a:gd name="T19" fmla="*/ -1386 h 1062"/>
                              <a:gd name="T20" fmla="+- 0 5796 5589"/>
                              <a:gd name="T21" fmla="*/ T20 w 1062"/>
                              <a:gd name="T22" fmla="+- 0 -1348 -1458"/>
                              <a:gd name="T23" fmla="*/ -1348 h 1062"/>
                              <a:gd name="T24" fmla="+- 0 5745 5589"/>
                              <a:gd name="T25" fmla="*/ T24 w 1062"/>
                              <a:gd name="T26" fmla="+- 0 -1303 -1458"/>
                              <a:gd name="T27" fmla="*/ -1303 h 1062"/>
                              <a:gd name="T28" fmla="+- 0 5700 5589"/>
                              <a:gd name="T29" fmla="*/ T28 w 1062"/>
                              <a:gd name="T30" fmla="+- 0 -1252 -1458"/>
                              <a:gd name="T31" fmla="*/ -1252 h 1062"/>
                              <a:gd name="T32" fmla="+- 0 5662 5589"/>
                              <a:gd name="T33" fmla="*/ T32 w 1062"/>
                              <a:gd name="T34" fmla="+- 0 -1195 -1458"/>
                              <a:gd name="T35" fmla="*/ -1195 h 1062"/>
                              <a:gd name="T36" fmla="+- 0 5631 5589"/>
                              <a:gd name="T37" fmla="*/ T36 w 1062"/>
                              <a:gd name="T38" fmla="+- 0 -1134 -1458"/>
                              <a:gd name="T39" fmla="*/ -1134 h 1062"/>
                              <a:gd name="T40" fmla="+- 0 5608 5589"/>
                              <a:gd name="T41" fmla="*/ T40 w 1062"/>
                              <a:gd name="T42" fmla="+- 0 -1068 -1458"/>
                              <a:gd name="T43" fmla="*/ -1068 h 1062"/>
                              <a:gd name="T44" fmla="+- 0 5594 5589"/>
                              <a:gd name="T45" fmla="*/ T44 w 1062"/>
                              <a:gd name="T46" fmla="+- 0 -999 -1458"/>
                              <a:gd name="T47" fmla="*/ -999 h 1062"/>
                              <a:gd name="T48" fmla="+- 0 5589 5589"/>
                              <a:gd name="T49" fmla="*/ T48 w 1062"/>
                              <a:gd name="T50" fmla="+- 0 -927 -1458"/>
                              <a:gd name="T51" fmla="*/ -927 h 1062"/>
                              <a:gd name="T52" fmla="+- 0 5594 5589"/>
                              <a:gd name="T53" fmla="*/ T52 w 1062"/>
                              <a:gd name="T54" fmla="+- 0 -855 -1458"/>
                              <a:gd name="T55" fmla="*/ -855 h 1062"/>
                              <a:gd name="T56" fmla="+- 0 5608 5589"/>
                              <a:gd name="T57" fmla="*/ T56 w 1062"/>
                              <a:gd name="T58" fmla="+- 0 -786 -1458"/>
                              <a:gd name="T59" fmla="*/ -786 h 1062"/>
                              <a:gd name="T60" fmla="+- 0 5631 5589"/>
                              <a:gd name="T61" fmla="*/ T60 w 1062"/>
                              <a:gd name="T62" fmla="+- 0 -721 -1458"/>
                              <a:gd name="T63" fmla="*/ -721 h 1062"/>
                              <a:gd name="T64" fmla="+- 0 5662 5589"/>
                              <a:gd name="T65" fmla="*/ T64 w 1062"/>
                              <a:gd name="T66" fmla="+- 0 -659 -1458"/>
                              <a:gd name="T67" fmla="*/ -659 h 1062"/>
                              <a:gd name="T68" fmla="+- 0 5700 5589"/>
                              <a:gd name="T69" fmla="*/ T68 w 1062"/>
                              <a:gd name="T70" fmla="+- 0 -603 -1458"/>
                              <a:gd name="T71" fmla="*/ -603 h 1062"/>
                              <a:gd name="T72" fmla="+- 0 5745 5589"/>
                              <a:gd name="T73" fmla="*/ T72 w 1062"/>
                              <a:gd name="T74" fmla="+- 0 -552 -1458"/>
                              <a:gd name="T75" fmla="*/ -552 h 1062"/>
                              <a:gd name="T76" fmla="+- 0 5796 5589"/>
                              <a:gd name="T77" fmla="*/ T76 w 1062"/>
                              <a:gd name="T78" fmla="+- 0 -507 -1458"/>
                              <a:gd name="T79" fmla="*/ -507 h 1062"/>
                              <a:gd name="T80" fmla="+- 0 5852 5589"/>
                              <a:gd name="T81" fmla="*/ T80 w 1062"/>
                              <a:gd name="T82" fmla="+- 0 -469 -1458"/>
                              <a:gd name="T83" fmla="*/ -469 h 1062"/>
                              <a:gd name="T84" fmla="+- 0 5913 5589"/>
                              <a:gd name="T85" fmla="*/ T84 w 1062"/>
                              <a:gd name="T86" fmla="+- 0 -438 -1458"/>
                              <a:gd name="T87" fmla="*/ -438 h 1062"/>
                              <a:gd name="T88" fmla="+- 0 5979 5589"/>
                              <a:gd name="T89" fmla="*/ T88 w 1062"/>
                              <a:gd name="T90" fmla="+- 0 -416 -1458"/>
                              <a:gd name="T91" fmla="*/ -416 h 1062"/>
                              <a:gd name="T92" fmla="+- 0 6048 5589"/>
                              <a:gd name="T93" fmla="*/ T92 w 1062"/>
                              <a:gd name="T94" fmla="+- 0 -401 -1458"/>
                              <a:gd name="T95" fmla="*/ -401 h 1062"/>
                              <a:gd name="T96" fmla="+- 0 6120 5589"/>
                              <a:gd name="T97" fmla="*/ T96 w 1062"/>
                              <a:gd name="T98" fmla="+- 0 -397 -1458"/>
                              <a:gd name="T99" fmla="*/ -397 h 1062"/>
                              <a:gd name="T100" fmla="+- 0 6192 5589"/>
                              <a:gd name="T101" fmla="*/ T100 w 1062"/>
                              <a:gd name="T102" fmla="+- 0 -401 -1458"/>
                              <a:gd name="T103" fmla="*/ -401 h 1062"/>
                              <a:gd name="T104" fmla="+- 0 6261 5589"/>
                              <a:gd name="T105" fmla="*/ T104 w 1062"/>
                              <a:gd name="T106" fmla="+- 0 -416 -1458"/>
                              <a:gd name="T107" fmla="*/ -416 h 1062"/>
                              <a:gd name="T108" fmla="+- 0 6327 5589"/>
                              <a:gd name="T109" fmla="*/ T108 w 1062"/>
                              <a:gd name="T110" fmla="+- 0 -438 -1458"/>
                              <a:gd name="T111" fmla="*/ -438 h 1062"/>
                              <a:gd name="T112" fmla="+- 0 6388 5589"/>
                              <a:gd name="T113" fmla="*/ T112 w 1062"/>
                              <a:gd name="T114" fmla="+- 0 -469 -1458"/>
                              <a:gd name="T115" fmla="*/ -469 h 1062"/>
                              <a:gd name="T116" fmla="+- 0 6444 5589"/>
                              <a:gd name="T117" fmla="*/ T116 w 1062"/>
                              <a:gd name="T118" fmla="+- 0 -507 -1458"/>
                              <a:gd name="T119" fmla="*/ -507 h 1062"/>
                              <a:gd name="T120" fmla="+- 0 6495 5589"/>
                              <a:gd name="T121" fmla="*/ T120 w 1062"/>
                              <a:gd name="T122" fmla="+- 0 -552 -1458"/>
                              <a:gd name="T123" fmla="*/ -552 h 1062"/>
                              <a:gd name="T124" fmla="+- 0 6540 5589"/>
                              <a:gd name="T125" fmla="*/ T124 w 1062"/>
                              <a:gd name="T126" fmla="+- 0 -603 -1458"/>
                              <a:gd name="T127" fmla="*/ -603 h 1062"/>
                              <a:gd name="T128" fmla="+- 0 6578 5589"/>
                              <a:gd name="T129" fmla="*/ T128 w 1062"/>
                              <a:gd name="T130" fmla="+- 0 -659 -1458"/>
                              <a:gd name="T131" fmla="*/ -659 h 1062"/>
                              <a:gd name="T132" fmla="+- 0 6609 5589"/>
                              <a:gd name="T133" fmla="*/ T132 w 1062"/>
                              <a:gd name="T134" fmla="+- 0 -721 -1458"/>
                              <a:gd name="T135" fmla="*/ -721 h 1062"/>
                              <a:gd name="T136" fmla="+- 0 6632 5589"/>
                              <a:gd name="T137" fmla="*/ T136 w 1062"/>
                              <a:gd name="T138" fmla="+- 0 -786 -1458"/>
                              <a:gd name="T139" fmla="*/ -786 h 1062"/>
                              <a:gd name="T140" fmla="+- 0 6646 5589"/>
                              <a:gd name="T141" fmla="*/ T140 w 1062"/>
                              <a:gd name="T142" fmla="+- 0 -855 -1458"/>
                              <a:gd name="T143" fmla="*/ -855 h 1062"/>
                              <a:gd name="T144" fmla="+- 0 6651 5589"/>
                              <a:gd name="T145" fmla="*/ T144 w 1062"/>
                              <a:gd name="T146" fmla="+- 0 -927 -1458"/>
                              <a:gd name="T147" fmla="*/ -927 h 1062"/>
                              <a:gd name="T148" fmla="+- 0 6646 5589"/>
                              <a:gd name="T149" fmla="*/ T148 w 1062"/>
                              <a:gd name="T150" fmla="+- 0 -999 -1458"/>
                              <a:gd name="T151" fmla="*/ -999 h 1062"/>
                              <a:gd name="T152" fmla="+- 0 6632 5589"/>
                              <a:gd name="T153" fmla="*/ T152 w 1062"/>
                              <a:gd name="T154" fmla="+- 0 -1068 -1458"/>
                              <a:gd name="T155" fmla="*/ -1068 h 1062"/>
                              <a:gd name="T156" fmla="+- 0 6609 5589"/>
                              <a:gd name="T157" fmla="*/ T156 w 1062"/>
                              <a:gd name="T158" fmla="+- 0 -1134 -1458"/>
                              <a:gd name="T159" fmla="*/ -1134 h 1062"/>
                              <a:gd name="T160" fmla="+- 0 6578 5589"/>
                              <a:gd name="T161" fmla="*/ T160 w 1062"/>
                              <a:gd name="T162" fmla="+- 0 -1195 -1458"/>
                              <a:gd name="T163" fmla="*/ -1195 h 1062"/>
                              <a:gd name="T164" fmla="+- 0 6540 5589"/>
                              <a:gd name="T165" fmla="*/ T164 w 1062"/>
                              <a:gd name="T166" fmla="+- 0 -1252 -1458"/>
                              <a:gd name="T167" fmla="*/ -1252 h 1062"/>
                              <a:gd name="T168" fmla="+- 0 6495 5589"/>
                              <a:gd name="T169" fmla="*/ T168 w 1062"/>
                              <a:gd name="T170" fmla="+- 0 -1303 -1458"/>
                              <a:gd name="T171" fmla="*/ -1303 h 1062"/>
                              <a:gd name="T172" fmla="+- 0 6444 5589"/>
                              <a:gd name="T173" fmla="*/ T172 w 1062"/>
                              <a:gd name="T174" fmla="+- 0 -1348 -1458"/>
                              <a:gd name="T175" fmla="*/ -1348 h 1062"/>
                              <a:gd name="T176" fmla="+- 0 6388 5589"/>
                              <a:gd name="T177" fmla="*/ T176 w 1062"/>
                              <a:gd name="T178" fmla="+- 0 -1386 -1458"/>
                              <a:gd name="T179" fmla="*/ -1386 h 1062"/>
                              <a:gd name="T180" fmla="+- 0 6327 5589"/>
                              <a:gd name="T181" fmla="*/ T180 w 1062"/>
                              <a:gd name="T182" fmla="+- 0 -1416 -1458"/>
                              <a:gd name="T183" fmla="*/ -1416 h 1062"/>
                              <a:gd name="T184" fmla="+- 0 6261 5589"/>
                              <a:gd name="T185" fmla="*/ T184 w 1062"/>
                              <a:gd name="T186" fmla="+- 0 -1439 -1458"/>
                              <a:gd name="T187" fmla="*/ -1439 h 1062"/>
                              <a:gd name="T188" fmla="+- 0 6192 5589"/>
                              <a:gd name="T189" fmla="*/ T188 w 1062"/>
                              <a:gd name="T190" fmla="+- 0 -1453 -1458"/>
                              <a:gd name="T191" fmla="*/ -1453 h 1062"/>
                              <a:gd name="T192" fmla="+- 0 6120 5589"/>
                              <a:gd name="T193" fmla="*/ T192 w 1062"/>
                              <a:gd name="T194" fmla="+- 0 -1458 -1458"/>
                              <a:gd name="T195" fmla="*/ -1458 h 10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062" h="1062">
                                <a:moveTo>
                                  <a:pt x="531" y="0"/>
                                </a:moveTo>
                                <a:lnTo>
                                  <a:pt x="459" y="5"/>
                                </a:lnTo>
                                <a:lnTo>
                                  <a:pt x="390" y="19"/>
                                </a:lnTo>
                                <a:lnTo>
                                  <a:pt x="324" y="42"/>
                                </a:lnTo>
                                <a:lnTo>
                                  <a:pt x="263" y="72"/>
                                </a:lnTo>
                                <a:lnTo>
                                  <a:pt x="207" y="110"/>
                                </a:lnTo>
                                <a:lnTo>
                                  <a:pt x="156" y="155"/>
                                </a:lnTo>
                                <a:lnTo>
                                  <a:pt x="111" y="206"/>
                                </a:lnTo>
                                <a:lnTo>
                                  <a:pt x="73" y="263"/>
                                </a:lnTo>
                                <a:lnTo>
                                  <a:pt x="42" y="324"/>
                                </a:lnTo>
                                <a:lnTo>
                                  <a:pt x="19" y="390"/>
                                </a:lnTo>
                                <a:lnTo>
                                  <a:pt x="5" y="459"/>
                                </a:lnTo>
                                <a:lnTo>
                                  <a:pt x="0" y="531"/>
                                </a:lnTo>
                                <a:lnTo>
                                  <a:pt x="5" y="603"/>
                                </a:lnTo>
                                <a:lnTo>
                                  <a:pt x="19" y="672"/>
                                </a:lnTo>
                                <a:lnTo>
                                  <a:pt x="42" y="737"/>
                                </a:lnTo>
                                <a:lnTo>
                                  <a:pt x="73" y="799"/>
                                </a:lnTo>
                                <a:lnTo>
                                  <a:pt x="111" y="855"/>
                                </a:lnTo>
                                <a:lnTo>
                                  <a:pt x="156" y="906"/>
                                </a:lnTo>
                                <a:lnTo>
                                  <a:pt x="207" y="951"/>
                                </a:lnTo>
                                <a:lnTo>
                                  <a:pt x="263" y="989"/>
                                </a:lnTo>
                                <a:lnTo>
                                  <a:pt x="324" y="1020"/>
                                </a:lnTo>
                                <a:lnTo>
                                  <a:pt x="390" y="1042"/>
                                </a:lnTo>
                                <a:lnTo>
                                  <a:pt x="459" y="1057"/>
                                </a:lnTo>
                                <a:lnTo>
                                  <a:pt x="531" y="1061"/>
                                </a:lnTo>
                                <a:lnTo>
                                  <a:pt x="603" y="1057"/>
                                </a:lnTo>
                                <a:lnTo>
                                  <a:pt x="672" y="1042"/>
                                </a:lnTo>
                                <a:lnTo>
                                  <a:pt x="738" y="1020"/>
                                </a:lnTo>
                                <a:lnTo>
                                  <a:pt x="799" y="989"/>
                                </a:lnTo>
                                <a:lnTo>
                                  <a:pt x="855" y="951"/>
                                </a:lnTo>
                                <a:lnTo>
                                  <a:pt x="906" y="906"/>
                                </a:lnTo>
                                <a:lnTo>
                                  <a:pt x="951" y="855"/>
                                </a:lnTo>
                                <a:lnTo>
                                  <a:pt x="989" y="799"/>
                                </a:lnTo>
                                <a:lnTo>
                                  <a:pt x="1020" y="737"/>
                                </a:lnTo>
                                <a:lnTo>
                                  <a:pt x="1043" y="672"/>
                                </a:lnTo>
                                <a:lnTo>
                                  <a:pt x="1057" y="603"/>
                                </a:lnTo>
                                <a:lnTo>
                                  <a:pt x="1062" y="531"/>
                                </a:lnTo>
                                <a:lnTo>
                                  <a:pt x="1057" y="459"/>
                                </a:lnTo>
                                <a:lnTo>
                                  <a:pt x="1043" y="390"/>
                                </a:lnTo>
                                <a:lnTo>
                                  <a:pt x="1020" y="324"/>
                                </a:lnTo>
                                <a:lnTo>
                                  <a:pt x="989" y="263"/>
                                </a:lnTo>
                                <a:lnTo>
                                  <a:pt x="951" y="206"/>
                                </a:lnTo>
                                <a:lnTo>
                                  <a:pt x="906" y="155"/>
                                </a:lnTo>
                                <a:lnTo>
                                  <a:pt x="855" y="110"/>
                                </a:lnTo>
                                <a:lnTo>
                                  <a:pt x="799" y="72"/>
                                </a:lnTo>
                                <a:lnTo>
                                  <a:pt x="738" y="42"/>
                                </a:lnTo>
                                <a:lnTo>
                                  <a:pt x="672" y="19"/>
                                </a:lnTo>
                                <a:lnTo>
                                  <a:pt x="603" y="5"/>
                                </a:lnTo>
                                <a:lnTo>
                                  <a:pt x="5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30"/>
                        <wps:cNvSpPr>
                          <a:spLocks/>
                        </wps:cNvSpPr>
                        <wps:spPr bwMode="auto">
                          <a:xfrm>
                            <a:off x="5589" y="-1459"/>
                            <a:ext cx="1062" cy="1062"/>
                          </a:xfrm>
                          <a:custGeom>
                            <a:avLst/>
                            <a:gdLst>
                              <a:gd name="T0" fmla="+- 0 6120 5589"/>
                              <a:gd name="T1" fmla="*/ T0 w 1062"/>
                              <a:gd name="T2" fmla="+- 0 -1458 -1458"/>
                              <a:gd name="T3" fmla="*/ -1458 h 1062"/>
                              <a:gd name="T4" fmla="+- 0 6192 5589"/>
                              <a:gd name="T5" fmla="*/ T4 w 1062"/>
                              <a:gd name="T6" fmla="+- 0 -1453 -1458"/>
                              <a:gd name="T7" fmla="*/ -1453 h 1062"/>
                              <a:gd name="T8" fmla="+- 0 6261 5589"/>
                              <a:gd name="T9" fmla="*/ T8 w 1062"/>
                              <a:gd name="T10" fmla="+- 0 -1439 -1458"/>
                              <a:gd name="T11" fmla="*/ -1439 h 1062"/>
                              <a:gd name="T12" fmla="+- 0 6327 5589"/>
                              <a:gd name="T13" fmla="*/ T12 w 1062"/>
                              <a:gd name="T14" fmla="+- 0 -1416 -1458"/>
                              <a:gd name="T15" fmla="*/ -1416 h 1062"/>
                              <a:gd name="T16" fmla="+- 0 6388 5589"/>
                              <a:gd name="T17" fmla="*/ T16 w 1062"/>
                              <a:gd name="T18" fmla="+- 0 -1386 -1458"/>
                              <a:gd name="T19" fmla="*/ -1386 h 1062"/>
                              <a:gd name="T20" fmla="+- 0 6444 5589"/>
                              <a:gd name="T21" fmla="*/ T20 w 1062"/>
                              <a:gd name="T22" fmla="+- 0 -1348 -1458"/>
                              <a:gd name="T23" fmla="*/ -1348 h 1062"/>
                              <a:gd name="T24" fmla="+- 0 6495 5589"/>
                              <a:gd name="T25" fmla="*/ T24 w 1062"/>
                              <a:gd name="T26" fmla="+- 0 -1303 -1458"/>
                              <a:gd name="T27" fmla="*/ -1303 h 1062"/>
                              <a:gd name="T28" fmla="+- 0 6540 5589"/>
                              <a:gd name="T29" fmla="*/ T28 w 1062"/>
                              <a:gd name="T30" fmla="+- 0 -1252 -1458"/>
                              <a:gd name="T31" fmla="*/ -1252 h 1062"/>
                              <a:gd name="T32" fmla="+- 0 6578 5589"/>
                              <a:gd name="T33" fmla="*/ T32 w 1062"/>
                              <a:gd name="T34" fmla="+- 0 -1195 -1458"/>
                              <a:gd name="T35" fmla="*/ -1195 h 1062"/>
                              <a:gd name="T36" fmla="+- 0 6609 5589"/>
                              <a:gd name="T37" fmla="*/ T36 w 1062"/>
                              <a:gd name="T38" fmla="+- 0 -1134 -1458"/>
                              <a:gd name="T39" fmla="*/ -1134 h 1062"/>
                              <a:gd name="T40" fmla="+- 0 6632 5589"/>
                              <a:gd name="T41" fmla="*/ T40 w 1062"/>
                              <a:gd name="T42" fmla="+- 0 -1068 -1458"/>
                              <a:gd name="T43" fmla="*/ -1068 h 1062"/>
                              <a:gd name="T44" fmla="+- 0 6646 5589"/>
                              <a:gd name="T45" fmla="*/ T44 w 1062"/>
                              <a:gd name="T46" fmla="+- 0 -999 -1458"/>
                              <a:gd name="T47" fmla="*/ -999 h 1062"/>
                              <a:gd name="T48" fmla="+- 0 6651 5589"/>
                              <a:gd name="T49" fmla="*/ T48 w 1062"/>
                              <a:gd name="T50" fmla="+- 0 -927 -1458"/>
                              <a:gd name="T51" fmla="*/ -927 h 1062"/>
                              <a:gd name="T52" fmla="+- 0 6646 5589"/>
                              <a:gd name="T53" fmla="*/ T52 w 1062"/>
                              <a:gd name="T54" fmla="+- 0 -855 -1458"/>
                              <a:gd name="T55" fmla="*/ -855 h 1062"/>
                              <a:gd name="T56" fmla="+- 0 6632 5589"/>
                              <a:gd name="T57" fmla="*/ T56 w 1062"/>
                              <a:gd name="T58" fmla="+- 0 -786 -1458"/>
                              <a:gd name="T59" fmla="*/ -786 h 1062"/>
                              <a:gd name="T60" fmla="+- 0 6609 5589"/>
                              <a:gd name="T61" fmla="*/ T60 w 1062"/>
                              <a:gd name="T62" fmla="+- 0 -721 -1458"/>
                              <a:gd name="T63" fmla="*/ -721 h 1062"/>
                              <a:gd name="T64" fmla="+- 0 6578 5589"/>
                              <a:gd name="T65" fmla="*/ T64 w 1062"/>
                              <a:gd name="T66" fmla="+- 0 -659 -1458"/>
                              <a:gd name="T67" fmla="*/ -659 h 1062"/>
                              <a:gd name="T68" fmla="+- 0 6540 5589"/>
                              <a:gd name="T69" fmla="*/ T68 w 1062"/>
                              <a:gd name="T70" fmla="+- 0 -603 -1458"/>
                              <a:gd name="T71" fmla="*/ -603 h 1062"/>
                              <a:gd name="T72" fmla="+- 0 6495 5589"/>
                              <a:gd name="T73" fmla="*/ T72 w 1062"/>
                              <a:gd name="T74" fmla="+- 0 -552 -1458"/>
                              <a:gd name="T75" fmla="*/ -552 h 1062"/>
                              <a:gd name="T76" fmla="+- 0 6444 5589"/>
                              <a:gd name="T77" fmla="*/ T76 w 1062"/>
                              <a:gd name="T78" fmla="+- 0 -507 -1458"/>
                              <a:gd name="T79" fmla="*/ -507 h 1062"/>
                              <a:gd name="T80" fmla="+- 0 6388 5589"/>
                              <a:gd name="T81" fmla="*/ T80 w 1062"/>
                              <a:gd name="T82" fmla="+- 0 -469 -1458"/>
                              <a:gd name="T83" fmla="*/ -469 h 1062"/>
                              <a:gd name="T84" fmla="+- 0 6327 5589"/>
                              <a:gd name="T85" fmla="*/ T84 w 1062"/>
                              <a:gd name="T86" fmla="+- 0 -438 -1458"/>
                              <a:gd name="T87" fmla="*/ -438 h 1062"/>
                              <a:gd name="T88" fmla="+- 0 6261 5589"/>
                              <a:gd name="T89" fmla="*/ T88 w 1062"/>
                              <a:gd name="T90" fmla="+- 0 -416 -1458"/>
                              <a:gd name="T91" fmla="*/ -416 h 1062"/>
                              <a:gd name="T92" fmla="+- 0 6192 5589"/>
                              <a:gd name="T93" fmla="*/ T92 w 1062"/>
                              <a:gd name="T94" fmla="+- 0 -401 -1458"/>
                              <a:gd name="T95" fmla="*/ -401 h 1062"/>
                              <a:gd name="T96" fmla="+- 0 6120 5589"/>
                              <a:gd name="T97" fmla="*/ T96 w 1062"/>
                              <a:gd name="T98" fmla="+- 0 -397 -1458"/>
                              <a:gd name="T99" fmla="*/ -397 h 1062"/>
                              <a:gd name="T100" fmla="+- 0 6048 5589"/>
                              <a:gd name="T101" fmla="*/ T100 w 1062"/>
                              <a:gd name="T102" fmla="+- 0 -401 -1458"/>
                              <a:gd name="T103" fmla="*/ -401 h 1062"/>
                              <a:gd name="T104" fmla="+- 0 5979 5589"/>
                              <a:gd name="T105" fmla="*/ T104 w 1062"/>
                              <a:gd name="T106" fmla="+- 0 -416 -1458"/>
                              <a:gd name="T107" fmla="*/ -416 h 1062"/>
                              <a:gd name="T108" fmla="+- 0 5913 5589"/>
                              <a:gd name="T109" fmla="*/ T108 w 1062"/>
                              <a:gd name="T110" fmla="+- 0 -438 -1458"/>
                              <a:gd name="T111" fmla="*/ -438 h 1062"/>
                              <a:gd name="T112" fmla="+- 0 5852 5589"/>
                              <a:gd name="T113" fmla="*/ T112 w 1062"/>
                              <a:gd name="T114" fmla="+- 0 -469 -1458"/>
                              <a:gd name="T115" fmla="*/ -469 h 1062"/>
                              <a:gd name="T116" fmla="+- 0 5796 5589"/>
                              <a:gd name="T117" fmla="*/ T116 w 1062"/>
                              <a:gd name="T118" fmla="+- 0 -507 -1458"/>
                              <a:gd name="T119" fmla="*/ -507 h 1062"/>
                              <a:gd name="T120" fmla="+- 0 5745 5589"/>
                              <a:gd name="T121" fmla="*/ T120 w 1062"/>
                              <a:gd name="T122" fmla="+- 0 -552 -1458"/>
                              <a:gd name="T123" fmla="*/ -552 h 1062"/>
                              <a:gd name="T124" fmla="+- 0 5700 5589"/>
                              <a:gd name="T125" fmla="*/ T124 w 1062"/>
                              <a:gd name="T126" fmla="+- 0 -603 -1458"/>
                              <a:gd name="T127" fmla="*/ -603 h 1062"/>
                              <a:gd name="T128" fmla="+- 0 5662 5589"/>
                              <a:gd name="T129" fmla="*/ T128 w 1062"/>
                              <a:gd name="T130" fmla="+- 0 -659 -1458"/>
                              <a:gd name="T131" fmla="*/ -659 h 1062"/>
                              <a:gd name="T132" fmla="+- 0 5631 5589"/>
                              <a:gd name="T133" fmla="*/ T132 w 1062"/>
                              <a:gd name="T134" fmla="+- 0 -721 -1458"/>
                              <a:gd name="T135" fmla="*/ -721 h 1062"/>
                              <a:gd name="T136" fmla="+- 0 5608 5589"/>
                              <a:gd name="T137" fmla="*/ T136 w 1062"/>
                              <a:gd name="T138" fmla="+- 0 -786 -1458"/>
                              <a:gd name="T139" fmla="*/ -786 h 1062"/>
                              <a:gd name="T140" fmla="+- 0 5594 5589"/>
                              <a:gd name="T141" fmla="*/ T140 w 1062"/>
                              <a:gd name="T142" fmla="+- 0 -855 -1458"/>
                              <a:gd name="T143" fmla="*/ -855 h 1062"/>
                              <a:gd name="T144" fmla="+- 0 5589 5589"/>
                              <a:gd name="T145" fmla="*/ T144 w 1062"/>
                              <a:gd name="T146" fmla="+- 0 -927 -1458"/>
                              <a:gd name="T147" fmla="*/ -927 h 1062"/>
                              <a:gd name="T148" fmla="+- 0 5594 5589"/>
                              <a:gd name="T149" fmla="*/ T148 w 1062"/>
                              <a:gd name="T150" fmla="+- 0 -999 -1458"/>
                              <a:gd name="T151" fmla="*/ -999 h 1062"/>
                              <a:gd name="T152" fmla="+- 0 5608 5589"/>
                              <a:gd name="T153" fmla="*/ T152 w 1062"/>
                              <a:gd name="T154" fmla="+- 0 -1068 -1458"/>
                              <a:gd name="T155" fmla="*/ -1068 h 1062"/>
                              <a:gd name="T156" fmla="+- 0 5631 5589"/>
                              <a:gd name="T157" fmla="*/ T156 w 1062"/>
                              <a:gd name="T158" fmla="+- 0 -1134 -1458"/>
                              <a:gd name="T159" fmla="*/ -1134 h 1062"/>
                              <a:gd name="T160" fmla="+- 0 5662 5589"/>
                              <a:gd name="T161" fmla="*/ T160 w 1062"/>
                              <a:gd name="T162" fmla="+- 0 -1195 -1458"/>
                              <a:gd name="T163" fmla="*/ -1195 h 1062"/>
                              <a:gd name="T164" fmla="+- 0 5700 5589"/>
                              <a:gd name="T165" fmla="*/ T164 w 1062"/>
                              <a:gd name="T166" fmla="+- 0 -1252 -1458"/>
                              <a:gd name="T167" fmla="*/ -1252 h 1062"/>
                              <a:gd name="T168" fmla="+- 0 5745 5589"/>
                              <a:gd name="T169" fmla="*/ T168 w 1062"/>
                              <a:gd name="T170" fmla="+- 0 -1303 -1458"/>
                              <a:gd name="T171" fmla="*/ -1303 h 1062"/>
                              <a:gd name="T172" fmla="+- 0 5796 5589"/>
                              <a:gd name="T173" fmla="*/ T172 w 1062"/>
                              <a:gd name="T174" fmla="+- 0 -1348 -1458"/>
                              <a:gd name="T175" fmla="*/ -1348 h 1062"/>
                              <a:gd name="T176" fmla="+- 0 5852 5589"/>
                              <a:gd name="T177" fmla="*/ T176 w 1062"/>
                              <a:gd name="T178" fmla="+- 0 -1386 -1458"/>
                              <a:gd name="T179" fmla="*/ -1386 h 1062"/>
                              <a:gd name="T180" fmla="+- 0 5913 5589"/>
                              <a:gd name="T181" fmla="*/ T180 w 1062"/>
                              <a:gd name="T182" fmla="+- 0 -1416 -1458"/>
                              <a:gd name="T183" fmla="*/ -1416 h 1062"/>
                              <a:gd name="T184" fmla="+- 0 5979 5589"/>
                              <a:gd name="T185" fmla="*/ T184 w 1062"/>
                              <a:gd name="T186" fmla="+- 0 -1439 -1458"/>
                              <a:gd name="T187" fmla="*/ -1439 h 1062"/>
                              <a:gd name="T188" fmla="+- 0 6048 5589"/>
                              <a:gd name="T189" fmla="*/ T188 w 1062"/>
                              <a:gd name="T190" fmla="+- 0 -1453 -1458"/>
                              <a:gd name="T191" fmla="*/ -1453 h 1062"/>
                              <a:gd name="T192" fmla="+- 0 6120 5589"/>
                              <a:gd name="T193" fmla="*/ T192 w 1062"/>
                              <a:gd name="T194" fmla="+- 0 -1458 -1458"/>
                              <a:gd name="T195" fmla="*/ -1458 h 10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062" h="1062">
                                <a:moveTo>
                                  <a:pt x="531" y="0"/>
                                </a:moveTo>
                                <a:lnTo>
                                  <a:pt x="603" y="5"/>
                                </a:lnTo>
                                <a:lnTo>
                                  <a:pt x="672" y="19"/>
                                </a:lnTo>
                                <a:lnTo>
                                  <a:pt x="738" y="42"/>
                                </a:lnTo>
                                <a:lnTo>
                                  <a:pt x="799" y="72"/>
                                </a:lnTo>
                                <a:lnTo>
                                  <a:pt x="855" y="110"/>
                                </a:lnTo>
                                <a:lnTo>
                                  <a:pt x="906" y="155"/>
                                </a:lnTo>
                                <a:lnTo>
                                  <a:pt x="951" y="206"/>
                                </a:lnTo>
                                <a:lnTo>
                                  <a:pt x="989" y="263"/>
                                </a:lnTo>
                                <a:lnTo>
                                  <a:pt x="1020" y="324"/>
                                </a:lnTo>
                                <a:lnTo>
                                  <a:pt x="1043" y="390"/>
                                </a:lnTo>
                                <a:lnTo>
                                  <a:pt x="1057" y="459"/>
                                </a:lnTo>
                                <a:lnTo>
                                  <a:pt x="1062" y="531"/>
                                </a:lnTo>
                                <a:lnTo>
                                  <a:pt x="1057" y="603"/>
                                </a:lnTo>
                                <a:lnTo>
                                  <a:pt x="1043" y="672"/>
                                </a:lnTo>
                                <a:lnTo>
                                  <a:pt x="1020" y="737"/>
                                </a:lnTo>
                                <a:lnTo>
                                  <a:pt x="989" y="799"/>
                                </a:lnTo>
                                <a:lnTo>
                                  <a:pt x="951" y="855"/>
                                </a:lnTo>
                                <a:lnTo>
                                  <a:pt x="906" y="906"/>
                                </a:lnTo>
                                <a:lnTo>
                                  <a:pt x="855" y="951"/>
                                </a:lnTo>
                                <a:lnTo>
                                  <a:pt x="799" y="989"/>
                                </a:lnTo>
                                <a:lnTo>
                                  <a:pt x="738" y="1020"/>
                                </a:lnTo>
                                <a:lnTo>
                                  <a:pt x="672" y="1042"/>
                                </a:lnTo>
                                <a:lnTo>
                                  <a:pt x="603" y="1057"/>
                                </a:lnTo>
                                <a:lnTo>
                                  <a:pt x="531" y="1061"/>
                                </a:lnTo>
                                <a:lnTo>
                                  <a:pt x="459" y="1057"/>
                                </a:lnTo>
                                <a:lnTo>
                                  <a:pt x="390" y="1042"/>
                                </a:lnTo>
                                <a:lnTo>
                                  <a:pt x="324" y="1020"/>
                                </a:lnTo>
                                <a:lnTo>
                                  <a:pt x="263" y="989"/>
                                </a:lnTo>
                                <a:lnTo>
                                  <a:pt x="207" y="951"/>
                                </a:lnTo>
                                <a:lnTo>
                                  <a:pt x="156" y="906"/>
                                </a:lnTo>
                                <a:lnTo>
                                  <a:pt x="111" y="855"/>
                                </a:lnTo>
                                <a:lnTo>
                                  <a:pt x="73" y="799"/>
                                </a:lnTo>
                                <a:lnTo>
                                  <a:pt x="42" y="737"/>
                                </a:lnTo>
                                <a:lnTo>
                                  <a:pt x="19" y="672"/>
                                </a:lnTo>
                                <a:lnTo>
                                  <a:pt x="5" y="603"/>
                                </a:lnTo>
                                <a:lnTo>
                                  <a:pt x="0" y="531"/>
                                </a:lnTo>
                                <a:lnTo>
                                  <a:pt x="5" y="459"/>
                                </a:lnTo>
                                <a:lnTo>
                                  <a:pt x="19" y="390"/>
                                </a:lnTo>
                                <a:lnTo>
                                  <a:pt x="42" y="324"/>
                                </a:lnTo>
                                <a:lnTo>
                                  <a:pt x="73" y="263"/>
                                </a:lnTo>
                                <a:lnTo>
                                  <a:pt x="111" y="206"/>
                                </a:lnTo>
                                <a:lnTo>
                                  <a:pt x="156" y="155"/>
                                </a:lnTo>
                                <a:lnTo>
                                  <a:pt x="207" y="110"/>
                                </a:lnTo>
                                <a:lnTo>
                                  <a:pt x="263" y="72"/>
                                </a:lnTo>
                                <a:lnTo>
                                  <a:pt x="324" y="42"/>
                                </a:lnTo>
                                <a:lnTo>
                                  <a:pt x="390" y="19"/>
                                </a:lnTo>
                                <a:lnTo>
                                  <a:pt x="459" y="5"/>
                                </a:lnTo>
                                <a:lnTo>
                                  <a:pt x="53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AutoShape 29"/>
                        <wps:cNvSpPr>
                          <a:spLocks/>
                        </wps:cNvSpPr>
                        <wps:spPr bwMode="auto">
                          <a:xfrm>
                            <a:off x="-805" y="13834"/>
                            <a:ext cx="1609" cy="1609"/>
                          </a:xfrm>
                          <a:custGeom>
                            <a:avLst/>
                            <a:gdLst>
                              <a:gd name="T0" fmla="+- 0 6273 -804"/>
                              <a:gd name="T1" fmla="*/ T0 w 1609"/>
                              <a:gd name="T2" fmla="+- 0 -1717 13834"/>
                              <a:gd name="T3" fmla="*/ -1717 h 1609"/>
                              <a:gd name="T4" fmla="+- 0 6483 -804"/>
                              <a:gd name="T5" fmla="*/ T4 w 1609"/>
                              <a:gd name="T6" fmla="+- 0 -1645 13834"/>
                              <a:gd name="T7" fmla="*/ -1645 h 1609"/>
                              <a:gd name="T8" fmla="+- 0 6662 -804"/>
                              <a:gd name="T9" fmla="*/ T8 w 1609"/>
                              <a:gd name="T10" fmla="+- 0 -1521 13834"/>
                              <a:gd name="T11" fmla="*/ -1521 h 1609"/>
                              <a:gd name="T12" fmla="+- 0 6802 -804"/>
                              <a:gd name="T13" fmla="*/ T12 w 1609"/>
                              <a:gd name="T14" fmla="+- 0 -1354 13834"/>
                              <a:gd name="T15" fmla="*/ -1354 h 1609"/>
                              <a:gd name="T16" fmla="+- 0 6892 -804"/>
                              <a:gd name="T17" fmla="*/ T16 w 1609"/>
                              <a:gd name="T18" fmla="+- 0 -1153 13834"/>
                              <a:gd name="T19" fmla="*/ -1153 h 1609"/>
                              <a:gd name="T20" fmla="+- 0 6924 -804"/>
                              <a:gd name="T21" fmla="*/ T20 w 1609"/>
                              <a:gd name="T22" fmla="+- 0 -927 13834"/>
                              <a:gd name="T23" fmla="*/ -927 h 1609"/>
                              <a:gd name="T24" fmla="+- 0 6892 -804"/>
                              <a:gd name="T25" fmla="*/ T24 w 1609"/>
                              <a:gd name="T26" fmla="+- 0 -702 13834"/>
                              <a:gd name="T27" fmla="*/ -702 h 1609"/>
                              <a:gd name="T28" fmla="+- 0 6802 -804"/>
                              <a:gd name="T29" fmla="*/ T28 w 1609"/>
                              <a:gd name="T30" fmla="+- 0 -501 13834"/>
                              <a:gd name="T31" fmla="*/ -501 h 1609"/>
                              <a:gd name="T32" fmla="+- 0 6662 -804"/>
                              <a:gd name="T33" fmla="*/ T32 w 1609"/>
                              <a:gd name="T34" fmla="+- 0 -334 13834"/>
                              <a:gd name="T35" fmla="*/ -334 h 1609"/>
                              <a:gd name="T36" fmla="+- 0 6483 -804"/>
                              <a:gd name="T37" fmla="*/ T36 w 1609"/>
                              <a:gd name="T38" fmla="+- 0 -209 13834"/>
                              <a:gd name="T39" fmla="*/ -209 h 1609"/>
                              <a:gd name="T40" fmla="+- 0 6273 -804"/>
                              <a:gd name="T41" fmla="*/ T40 w 1609"/>
                              <a:gd name="T42" fmla="+- 0 -138 13834"/>
                              <a:gd name="T43" fmla="*/ -138 h 1609"/>
                              <a:gd name="T44" fmla="+- 0 6043 -804"/>
                              <a:gd name="T45" fmla="*/ T44 w 1609"/>
                              <a:gd name="T46" fmla="+- 0 -127 13834"/>
                              <a:gd name="T47" fmla="*/ -127 h 1609"/>
                              <a:gd name="T48" fmla="+- 0 5824 -804"/>
                              <a:gd name="T49" fmla="*/ T48 w 1609"/>
                              <a:gd name="T50" fmla="+- 0 -179 13834"/>
                              <a:gd name="T51" fmla="*/ -179 h 1609"/>
                              <a:gd name="T52" fmla="+- 0 5633 -804"/>
                              <a:gd name="T53" fmla="*/ T52 w 1609"/>
                              <a:gd name="T54" fmla="+- 0 -287 13834"/>
                              <a:gd name="T55" fmla="*/ -287 h 1609"/>
                              <a:gd name="T56" fmla="+- 0 5480 -804"/>
                              <a:gd name="T57" fmla="*/ T56 w 1609"/>
                              <a:gd name="T58" fmla="+- 0 -441 13834"/>
                              <a:gd name="T59" fmla="*/ -441 h 1609"/>
                              <a:gd name="T60" fmla="+- 0 5372 -804"/>
                              <a:gd name="T61" fmla="*/ T60 w 1609"/>
                              <a:gd name="T62" fmla="+- 0 -631 13834"/>
                              <a:gd name="T63" fmla="*/ -631 h 1609"/>
                              <a:gd name="T64" fmla="+- 0 5319 -804"/>
                              <a:gd name="T65" fmla="*/ T64 w 1609"/>
                              <a:gd name="T66" fmla="+- 0 -850 13834"/>
                              <a:gd name="T67" fmla="*/ -850 h 1609"/>
                              <a:gd name="T68" fmla="+- 0 5330 -804"/>
                              <a:gd name="T69" fmla="*/ T68 w 1609"/>
                              <a:gd name="T70" fmla="+- 0 -1080 13834"/>
                              <a:gd name="T71" fmla="*/ -1080 h 1609"/>
                              <a:gd name="T72" fmla="+- 0 5402 -804"/>
                              <a:gd name="T73" fmla="*/ T72 w 1609"/>
                              <a:gd name="T74" fmla="+- 0 -1290 13834"/>
                              <a:gd name="T75" fmla="*/ -1290 h 1609"/>
                              <a:gd name="T76" fmla="+- 0 5526 -804"/>
                              <a:gd name="T77" fmla="*/ T76 w 1609"/>
                              <a:gd name="T78" fmla="+- 0 -1470 13834"/>
                              <a:gd name="T79" fmla="*/ -1470 h 1609"/>
                              <a:gd name="T80" fmla="+- 0 5693 -804"/>
                              <a:gd name="T81" fmla="*/ T80 w 1609"/>
                              <a:gd name="T82" fmla="+- 0 -1609 13834"/>
                              <a:gd name="T83" fmla="*/ -1609 h 1609"/>
                              <a:gd name="T84" fmla="+- 0 5894 -804"/>
                              <a:gd name="T85" fmla="*/ T84 w 1609"/>
                              <a:gd name="T86" fmla="+- 0 -1700 13834"/>
                              <a:gd name="T87" fmla="*/ -1700 h 1609"/>
                              <a:gd name="T88" fmla="+- 0 6120 -804"/>
                              <a:gd name="T89" fmla="*/ T88 w 1609"/>
                              <a:gd name="T90" fmla="+- 0 -1732 13834"/>
                              <a:gd name="T91" fmla="*/ -1732 h 1609"/>
                              <a:gd name="T92" fmla="+- 0 6273 -804"/>
                              <a:gd name="T93" fmla="*/ T92 w 1609"/>
                              <a:gd name="T94" fmla="+- 0 -1717 13834"/>
                              <a:gd name="T95" fmla="*/ -1717 h 1609"/>
                              <a:gd name="T96" fmla="+- 0 6483 -804"/>
                              <a:gd name="T97" fmla="*/ T96 w 1609"/>
                              <a:gd name="T98" fmla="+- 0 -1645 13834"/>
                              <a:gd name="T99" fmla="*/ -1645 h 1609"/>
                              <a:gd name="T100" fmla="+- 0 6662 -804"/>
                              <a:gd name="T101" fmla="*/ T100 w 1609"/>
                              <a:gd name="T102" fmla="+- 0 -1521 13834"/>
                              <a:gd name="T103" fmla="*/ -1521 h 1609"/>
                              <a:gd name="T104" fmla="+- 0 6802 -804"/>
                              <a:gd name="T105" fmla="*/ T104 w 1609"/>
                              <a:gd name="T106" fmla="+- 0 -1354 13834"/>
                              <a:gd name="T107" fmla="*/ -1354 h 1609"/>
                              <a:gd name="T108" fmla="+- 0 6892 -804"/>
                              <a:gd name="T109" fmla="*/ T108 w 1609"/>
                              <a:gd name="T110" fmla="+- 0 -1153 13834"/>
                              <a:gd name="T111" fmla="*/ -1153 h 1609"/>
                              <a:gd name="T112" fmla="+- 0 6924 -804"/>
                              <a:gd name="T113" fmla="*/ T112 w 1609"/>
                              <a:gd name="T114" fmla="+- 0 -927 13834"/>
                              <a:gd name="T115" fmla="*/ -927 h 1609"/>
                              <a:gd name="T116" fmla="+- 0 6892 -804"/>
                              <a:gd name="T117" fmla="*/ T116 w 1609"/>
                              <a:gd name="T118" fmla="+- 0 -702 13834"/>
                              <a:gd name="T119" fmla="*/ -702 h 1609"/>
                              <a:gd name="T120" fmla="+- 0 6802 -804"/>
                              <a:gd name="T121" fmla="*/ T120 w 1609"/>
                              <a:gd name="T122" fmla="+- 0 -501 13834"/>
                              <a:gd name="T123" fmla="*/ -501 h 1609"/>
                              <a:gd name="T124" fmla="+- 0 6662 -804"/>
                              <a:gd name="T125" fmla="*/ T124 w 1609"/>
                              <a:gd name="T126" fmla="+- 0 -334 13834"/>
                              <a:gd name="T127" fmla="*/ -334 h 1609"/>
                              <a:gd name="T128" fmla="+- 0 6483 -804"/>
                              <a:gd name="T129" fmla="*/ T128 w 1609"/>
                              <a:gd name="T130" fmla="+- 0 -209 13834"/>
                              <a:gd name="T131" fmla="*/ -209 h 1609"/>
                              <a:gd name="T132" fmla="+- 0 6273 -804"/>
                              <a:gd name="T133" fmla="*/ T132 w 1609"/>
                              <a:gd name="T134" fmla="+- 0 -138 13834"/>
                              <a:gd name="T135" fmla="*/ -138 h 1609"/>
                              <a:gd name="T136" fmla="+- 0 6043 -804"/>
                              <a:gd name="T137" fmla="*/ T136 w 1609"/>
                              <a:gd name="T138" fmla="+- 0 -127 13834"/>
                              <a:gd name="T139" fmla="*/ -127 h 1609"/>
                              <a:gd name="T140" fmla="+- 0 5824 -804"/>
                              <a:gd name="T141" fmla="*/ T140 w 1609"/>
                              <a:gd name="T142" fmla="+- 0 -179 13834"/>
                              <a:gd name="T143" fmla="*/ -179 h 1609"/>
                              <a:gd name="T144" fmla="+- 0 5633 -804"/>
                              <a:gd name="T145" fmla="*/ T144 w 1609"/>
                              <a:gd name="T146" fmla="+- 0 -287 13834"/>
                              <a:gd name="T147" fmla="*/ -287 h 1609"/>
                              <a:gd name="T148" fmla="+- 0 5480 -804"/>
                              <a:gd name="T149" fmla="*/ T148 w 1609"/>
                              <a:gd name="T150" fmla="+- 0 -441 13834"/>
                              <a:gd name="T151" fmla="*/ -441 h 1609"/>
                              <a:gd name="T152" fmla="+- 0 5372 -804"/>
                              <a:gd name="T153" fmla="*/ T152 w 1609"/>
                              <a:gd name="T154" fmla="+- 0 -631 13834"/>
                              <a:gd name="T155" fmla="*/ -631 h 1609"/>
                              <a:gd name="T156" fmla="+- 0 5319 -804"/>
                              <a:gd name="T157" fmla="*/ T156 w 1609"/>
                              <a:gd name="T158" fmla="+- 0 -850 13834"/>
                              <a:gd name="T159" fmla="*/ -850 h 1609"/>
                              <a:gd name="T160" fmla="+- 0 5330 -804"/>
                              <a:gd name="T161" fmla="*/ T160 w 1609"/>
                              <a:gd name="T162" fmla="+- 0 -1080 13834"/>
                              <a:gd name="T163" fmla="*/ -1080 h 1609"/>
                              <a:gd name="T164" fmla="+- 0 5402 -804"/>
                              <a:gd name="T165" fmla="*/ T164 w 1609"/>
                              <a:gd name="T166" fmla="+- 0 -1290 13834"/>
                              <a:gd name="T167" fmla="*/ -1290 h 1609"/>
                              <a:gd name="T168" fmla="+- 0 5526 -804"/>
                              <a:gd name="T169" fmla="*/ T168 w 1609"/>
                              <a:gd name="T170" fmla="+- 0 -1470 13834"/>
                              <a:gd name="T171" fmla="*/ -1470 h 1609"/>
                              <a:gd name="T172" fmla="+- 0 5693 -804"/>
                              <a:gd name="T173" fmla="*/ T172 w 1609"/>
                              <a:gd name="T174" fmla="+- 0 -1609 13834"/>
                              <a:gd name="T175" fmla="*/ -1609 h 1609"/>
                              <a:gd name="T176" fmla="+- 0 5894 -804"/>
                              <a:gd name="T177" fmla="*/ T176 w 1609"/>
                              <a:gd name="T178" fmla="+- 0 -1700 13834"/>
                              <a:gd name="T179" fmla="*/ -1700 h 1609"/>
                              <a:gd name="T180" fmla="+- 0 6120 -804"/>
                              <a:gd name="T181" fmla="*/ T180 w 1609"/>
                              <a:gd name="T182" fmla="+- 0 -1732 13834"/>
                              <a:gd name="T183" fmla="*/ -1732 h 16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609" h="1609">
                                <a:moveTo>
                                  <a:pt x="6924" y="-15566"/>
                                </a:moveTo>
                                <a:lnTo>
                                  <a:pt x="7001" y="-15562"/>
                                </a:lnTo>
                                <a:lnTo>
                                  <a:pt x="7077" y="-15551"/>
                                </a:lnTo>
                                <a:lnTo>
                                  <a:pt x="7150" y="-15534"/>
                                </a:lnTo>
                                <a:lnTo>
                                  <a:pt x="7220" y="-15509"/>
                                </a:lnTo>
                                <a:lnTo>
                                  <a:pt x="7287" y="-15479"/>
                                </a:lnTo>
                                <a:lnTo>
                                  <a:pt x="7351" y="-15443"/>
                                </a:lnTo>
                                <a:lnTo>
                                  <a:pt x="7411" y="-15402"/>
                                </a:lnTo>
                                <a:lnTo>
                                  <a:pt x="7466" y="-15355"/>
                                </a:lnTo>
                                <a:lnTo>
                                  <a:pt x="7518" y="-15304"/>
                                </a:lnTo>
                                <a:lnTo>
                                  <a:pt x="7564" y="-15248"/>
                                </a:lnTo>
                                <a:lnTo>
                                  <a:pt x="7606" y="-15188"/>
                                </a:lnTo>
                                <a:lnTo>
                                  <a:pt x="7642" y="-15124"/>
                                </a:lnTo>
                                <a:lnTo>
                                  <a:pt x="7672" y="-15057"/>
                                </a:lnTo>
                                <a:lnTo>
                                  <a:pt x="7696" y="-14987"/>
                                </a:lnTo>
                                <a:lnTo>
                                  <a:pt x="7714" y="-14914"/>
                                </a:lnTo>
                                <a:lnTo>
                                  <a:pt x="7725" y="-14839"/>
                                </a:lnTo>
                                <a:lnTo>
                                  <a:pt x="7728" y="-14761"/>
                                </a:lnTo>
                                <a:lnTo>
                                  <a:pt x="7725" y="-14684"/>
                                </a:lnTo>
                                <a:lnTo>
                                  <a:pt x="7714" y="-14609"/>
                                </a:lnTo>
                                <a:lnTo>
                                  <a:pt x="7696" y="-14536"/>
                                </a:lnTo>
                                <a:lnTo>
                                  <a:pt x="7672" y="-14465"/>
                                </a:lnTo>
                                <a:lnTo>
                                  <a:pt x="7642" y="-14398"/>
                                </a:lnTo>
                                <a:lnTo>
                                  <a:pt x="7606" y="-14335"/>
                                </a:lnTo>
                                <a:lnTo>
                                  <a:pt x="7564" y="-14275"/>
                                </a:lnTo>
                                <a:lnTo>
                                  <a:pt x="7518" y="-14219"/>
                                </a:lnTo>
                                <a:lnTo>
                                  <a:pt x="7466" y="-14168"/>
                                </a:lnTo>
                                <a:lnTo>
                                  <a:pt x="7411" y="-14121"/>
                                </a:lnTo>
                                <a:lnTo>
                                  <a:pt x="7351" y="-14079"/>
                                </a:lnTo>
                                <a:lnTo>
                                  <a:pt x="7287" y="-14043"/>
                                </a:lnTo>
                                <a:lnTo>
                                  <a:pt x="7220" y="-14013"/>
                                </a:lnTo>
                                <a:lnTo>
                                  <a:pt x="7150" y="-13989"/>
                                </a:lnTo>
                                <a:lnTo>
                                  <a:pt x="7077" y="-13972"/>
                                </a:lnTo>
                                <a:lnTo>
                                  <a:pt x="7001" y="-13961"/>
                                </a:lnTo>
                                <a:lnTo>
                                  <a:pt x="6924" y="-13957"/>
                                </a:lnTo>
                                <a:lnTo>
                                  <a:pt x="6847" y="-13961"/>
                                </a:lnTo>
                                <a:lnTo>
                                  <a:pt x="6771" y="-13972"/>
                                </a:lnTo>
                                <a:lnTo>
                                  <a:pt x="6698" y="-13989"/>
                                </a:lnTo>
                                <a:lnTo>
                                  <a:pt x="6628" y="-14013"/>
                                </a:lnTo>
                                <a:lnTo>
                                  <a:pt x="6561" y="-14043"/>
                                </a:lnTo>
                                <a:lnTo>
                                  <a:pt x="6497" y="-14079"/>
                                </a:lnTo>
                                <a:lnTo>
                                  <a:pt x="6437" y="-14121"/>
                                </a:lnTo>
                                <a:lnTo>
                                  <a:pt x="6382" y="-14168"/>
                                </a:lnTo>
                                <a:lnTo>
                                  <a:pt x="6330" y="-14219"/>
                                </a:lnTo>
                                <a:lnTo>
                                  <a:pt x="6284" y="-14275"/>
                                </a:lnTo>
                                <a:lnTo>
                                  <a:pt x="6242" y="-14335"/>
                                </a:lnTo>
                                <a:lnTo>
                                  <a:pt x="6206" y="-14398"/>
                                </a:lnTo>
                                <a:lnTo>
                                  <a:pt x="6176" y="-14465"/>
                                </a:lnTo>
                                <a:lnTo>
                                  <a:pt x="6152" y="-14536"/>
                                </a:lnTo>
                                <a:lnTo>
                                  <a:pt x="6134" y="-14609"/>
                                </a:lnTo>
                                <a:lnTo>
                                  <a:pt x="6123" y="-14684"/>
                                </a:lnTo>
                                <a:lnTo>
                                  <a:pt x="6120" y="-14761"/>
                                </a:lnTo>
                                <a:lnTo>
                                  <a:pt x="6123" y="-14839"/>
                                </a:lnTo>
                                <a:lnTo>
                                  <a:pt x="6134" y="-14914"/>
                                </a:lnTo>
                                <a:lnTo>
                                  <a:pt x="6152" y="-14987"/>
                                </a:lnTo>
                                <a:lnTo>
                                  <a:pt x="6176" y="-15057"/>
                                </a:lnTo>
                                <a:lnTo>
                                  <a:pt x="6206" y="-15124"/>
                                </a:lnTo>
                                <a:lnTo>
                                  <a:pt x="6242" y="-15188"/>
                                </a:lnTo>
                                <a:lnTo>
                                  <a:pt x="6284" y="-15248"/>
                                </a:lnTo>
                                <a:lnTo>
                                  <a:pt x="6330" y="-15304"/>
                                </a:lnTo>
                                <a:lnTo>
                                  <a:pt x="6382" y="-15355"/>
                                </a:lnTo>
                                <a:lnTo>
                                  <a:pt x="6437" y="-15402"/>
                                </a:lnTo>
                                <a:lnTo>
                                  <a:pt x="6497" y="-15443"/>
                                </a:lnTo>
                                <a:lnTo>
                                  <a:pt x="6561" y="-15479"/>
                                </a:lnTo>
                                <a:lnTo>
                                  <a:pt x="6628" y="-15509"/>
                                </a:lnTo>
                                <a:lnTo>
                                  <a:pt x="6698" y="-15534"/>
                                </a:lnTo>
                                <a:lnTo>
                                  <a:pt x="6771" y="-15551"/>
                                </a:lnTo>
                                <a:lnTo>
                                  <a:pt x="6847" y="-15562"/>
                                </a:lnTo>
                                <a:lnTo>
                                  <a:pt x="6924" y="-15566"/>
                                </a:lnTo>
                                <a:close/>
                                <a:moveTo>
                                  <a:pt x="6924" y="-15566"/>
                                </a:moveTo>
                                <a:lnTo>
                                  <a:pt x="7001" y="-15562"/>
                                </a:lnTo>
                                <a:lnTo>
                                  <a:pt x="7077" y="-15551"/>
                                </a:lnTo>
                                <a:lnTo>
                                  <a:pt x="7150" y="-15534"/>
                                </a:lnTo>
                                <a:lnTo>
                                  <a:pt x="7220" y="-15509"/>
                                </a:lnTo>
                                <a:lnTo>
                                  <a:pt x="7287" y="-15479"/>
                                </a:lnTo>
                                <a:lnTo>
                                  <a:pt x="7351" y="-15443"/>
                                </a:lnTo>
                                <a:lnTo>
                                  <a:pt x="7411" y="-15402"/>
                                </a:lnTo>
                                <a:lnTo>
                                  <a:pt x="7466" y="-15355"/>
                                </a:lnTo>
                                <a:lnTo>
                                  <a:pt x="7518" y="-15304"/>
                                </a:lnTo>
                                <a:lnTo>
                                  <a:pt x="7564" y="-15248"/>
                                </a:lnTo>
                                <a:lnTo>
                                  <a:pt x="7606" y="-15188"/>
                                </a:lnTo>
                                <a:lnTo>
                                  <a:pt x="7642" y="-15124"/>
                                </a:lnTo>
                                <a:lnTo>
                                  <a:pt x="7672" y="-15057"/>
                                </a:lnTo>
                                <a:lnTo>
                                  <a:pt x="7696" y="-14987"/>
                                </a:lnTo>
                                <a:lnTo>
                                  <a:pt x="7714" y="-14914"/>
                                </a:lnTo>
                                <a:lnTo>
                                  <a:pt x="7725" y="-14839"/>
                                </a:lnTo>
                                <a:lnTo>
                                  <a:pt x="7728" y="-14761"/>
                                </a:lnTo>
                                <a:lnTo>
                                  <a:pt x="7725" y="-14684"/>
                                </a:lnTo>
                                <a:lnTo>
                                  <a:pt x="7714" y="-14609"/>
                                </a:lnTo>
                                <a:lnTo>
                                  <a:pt x="7696" y="-14536"/>
                                </a:lnTo>
                                <a:lnTo>
                                  <a:pt x="7672" y="-14465"/>
                                </a:lnTo>
                                <a:lnTo>
                                  <a:pt x="7642" y="-14398"/>
                                </a:lnTo>
                                <a:lnTo>
                                  <a:pt x="7606" y="-14335"/>
                                </a:lnTo>
                                <a:lnTo>
                                  <a:pt x="7564" y="-14275"/>
                                </a:lnTo>
                                <a:lnTo>
                                  <a:pt x="7518" y="-14219"/>
                                </a:lnTo>
                                <a:lnTo>
                                  <a:pt x="7466" y="-14168"/>
                                </a:lnTo>
                                <a:lnTo>
                                  <a:pt x="7411" y="-14121"/>
                                </a:lnTo>
                                <a:lnTo>
                                  <a:pt x="7351" y="-14079"/>
                                </a:lnTo>
                                <a:lnTo>
                                  <a:pt x="7287" y="-14043"/>
                                </a:lnTo>
                                <a:lnTo>
                                  <a:pt x="7220" y="-14013"/>
                                </a:lnTo>
                                <a:lnTo>
                                  <a:pt x="7150" y="-13989"/>
                                </a:lnTo>
                                <a:lnTo>
                                  <a:pt x="7077" y="-13972"/>
                                </a:lnTo>
                                <a:lnTo>
                                  <a:pt x="7001" y="-13961"/>
                                </a:lnTo>
                                <a:lnTo>
                                  <a:pt x="6924" y="-13957"/>
                                </a:lnTo>
                                <a:lnTo>
                                  <a:pt x="6847" y="-13961"/>
                                </a:lnTo>
                                <a:lnTo>
                                  <a:pt x="6771" y="-13972"/>
                                </a:lnTo>
                                <a:lnTo>
                                  <a:pt x="6698" y="-13989"/>
                                </a:lnTo>
                                <a:lnTo>
                                  <a:pt x="6628" y="-14013"/>
                                </a:lnTo>
                                <a:lnTo>
                                  <a:pt x="6561" y="-14043"/>
                                </a:lnTo>
                                <a:lnTo>
                                  <a:pt x="6497" y="-14079"/>
                                </a:lnTo>
                                <a:lnTo>
                                  <a:pt x="6437" y="-14121"/>
                                </a:lnTo>
                                <a:lnTo>
                                  <a:pt x="6382" y="-14168"/>
                                </a:lnTo>
                                <a:lnTo>
                                  <a:pt x="6330" y="-14219"/>
                                </a:lnTo>
                                <a:lnTo>
                                  <a:pt x="6284" y="-14275"/>
                                </a:lnTo>
                                <a:lnTo>
                                  <a:pt x="6242" y="-14335"/>
                                </a:lnTo>
                                <a:lnTo>
                                  <a:pt x="6206" y="-14398"/>
                                </a:lnTo>
                                <a:lnTo>
                                  <a:pt x="6176" y="-14465"/>
                                </a:lnTo>
                                <a:lnTo>
                                  <a:pt x="6152" y="-14536"/>
                                </a:lnTo>
                                <a:lnTo>
                                  <a:pt x="6134" y="-14609"/>
                                </a:lnTo>
                                <a:lnTo>
                                  <a:pt x="6123" y="-14684"/>
                                </a:lnTo>
                                <a:lnTo>
                                  <a:pt x="6120" y="-14761"/>
                                </a:lnTo>
                                <a:lnTo>
                                  <a:pt x="6123" y="-14839"/>
                                </a:lnTo>
                                <a:lnTo>
                                  <a:pt x="6134" y="-14914"/>
                                </a:lnTo>
                                <a:lnTo>
                                  <a:pt x="6152" y="-14987"/>
                                </a:lnTo>
                                <a:lnTo>
                                  <a:pt x="6176" y="-15057"/>
                                </a:lnTo>
                                <a:lnTo>
                                  <a:pt x="6206" y="-15124"/>
                                </a:lnTo>
                                <a:lnTo>
                                  <a:pt x="6242" y="-15188"/>
                                </a:lnTo>
                                <a:lnTo>
                                  <a:pt x="6284" y="-15248"/>
                                </a:lnTo>
                                <a:lnTo>
                                  <a:pt x="6330" y="-15304"/>
                                </a:lnTo>
                                <a:lnTo>
                                  <a:pt x="6382" y="-15355"/>
                                </a:lnTo>
                                <a:lnTo>
                                  <a:pt x="6437" y="-15402"/>
                                </a:lnTo>
                                <a:lnTo>
                                  <a:pt x="6497" y="-15443"/>
                                </a:lnTo>
                                <a:lnTo>
                                  <a:pt x="6561" y="-15479"/>
                                </a:lnTo>
                                <a:lnTo>
                                  <a:pt x="6628" y="-15509"/>
                                </a:lnTo>
                                <a:lnTo>
                                  <a:pt x="6698" y="-15534"/>
                                </a:lnTo>
                                <a:lnTo>
                                  <a:pt x="6771" y="-15551"/>
                                </a:lnTo>
                                <a:lnTo>
                                  <a:pt x="6847" y="-15562"/>
                                </a:lnTo>
                                <a:lnTo>
                                  <a:pt x="6924" y="-155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8"/>
                        <wps:cNvSpPr>
                          <a:spLocks/>
                        </wps:cNvSpPr>
                        <wps:spPr bwMode="auto">
                          <a:xfrm>
                            <a:off x="5262" y="-1785"/>
                            <a:ext cx="1715" cy="1716"/>
                          </a:xfrm>
                          <a:custGeom>
                            <a:avLst/>
                            <a:gdLst>
                              <a:gd name="T0" fmla="+- 0 6194 5263"/>
                              <a:gd name="T1" fmla="*/ T0 w 1715"/>
                              <a:gd name="T2" fmla="+- 0 -1782 -1785"/>
                              <a:gd name="T3" fmla="*/ -1782 h 1716"/>
                              <a:gd name="T4" fmla="+- 0 6336 5263"/>
                              <a:gd name="T5" fmla="*/ T4 w 1715"/>
                              <a:gd name="T6" fmla="+- 0 -1757 -1785"/>
                              <a:gd name="T7" fmla="*/ -1757 h 1716"/>
                              <a:gd name="T8" fmla="+- 0 6470 5263"/>
                              <a:gd name="T9" fmla="*/ T8 w 1715"/>
                              <a:gd name="T10" fmla="+- 0 -1710 -1785"/>
                              <a:gd name="T11" fmla="*/ -1710 h 1716"/>
                              <a:gd name="T12" fmla="+- 0 6592 5263"/>
                              <a:gd name="T13" fmla="*/ T12 w 1715"/>
                              <a:gd name="T14" fmla="+- 0 -1643 -1785"/>
                              <a:gd name="T15" fmla="*/ -1643 h 1716"/>
                              <a:gd name="T16" fmla="+- 0 6701 5263"/>
                              <a:gd name="T17" fmla="*/ T16 w 1715"/>
                              <a:gd name="T18" fmla="+- 0 -1558 -1785"/>
                              <a:gd name="T19" fmla="*/ -1558 h 1716"/>
                              <a:gd name="T20" fmla="+- 0 6795 5263"/>
                              <a:gd name="T21" fmla="*/ T20 w 1715"/>
                              <a:gd name="T22" fmla="+- 0 -1456 -1785"/>
                              <a:gd name="T23" fmla="*/ -1456 h 1716"/>
                              <a:gd name="T24" fmla="+- 0 6872 5263"/>
                              <a:gd name="T25" fmla="*/ T24 w 1715"/>
                              <a:gd name="T26" fmla="+- 0 -1340 -1785"/>
                              <a:gd name="T27" fmla="*/ -1340 h 1716"/>
                              <a:gd name="T28" fmla="+- 0 6929 5263"/>
                              <a:gd name="T29" fmla="*/ T28 w 1715"/>
                              <a:gd name="T30" fmla="+- 0 -1212 -1785"/>
                              <a:gd name="T31" fmla="*/ -1212 h 1716"/>
                              <a:gd name="T32" fmla="+- 0 6965 5263"/>
                              <a:gd name="T33" fmla="*/ T32 w 1715"/>
                              <a:gd name="T34" fmla="+- 0 -1074 -1785"/>
                              <a:gd name="T35" fmla="*/ -1074 h 1716"/>
                              <a:gd name="T36" fmla="+- 0 6978 5263"/>
                              <a:gd name="T37" fmla="*/ T36 w 1715"/>
                              <a:gd name="T38" fmla="+- 0 -927 -1785"/>
                              <a:gd name="T39" fmla="*/ -927 h 1716"/>
                              <a:gd name="T40" fmla="+- 0 6965 5263"/>
                              <a:gd name="T41" fmla="*/ T40 w 1715"/>
                              <a:gd name="T42" fmla="+- 0 -781 -1785"/>
                              <a:gd name="T43" fmla="*/ -781 h 1716"/>
                              <a:gd name="T44" fmla="+- 0 6929 5263"/>
                              <a:gd name="T45" fmla="*/ T44 w 1715"/>
                              <a:gd name="T46" fmla="+- 0 -643 -1785"/>
                              <a:gd name="T47" fmla="*/ -643 h 1716"/>
                              <a:gd name="T48" fmla="+- 0 6872 5263"/>
                              <a:gd name="T49" fmla="*/ T48 w 1715"/>
                              <a:gd name="T50" fmla="+- 0 -515 -1785"/>
                              <a:gd name="T51" fmla="*/ -515 h 1716"/>
                              <a:gd name="T52" fmla="+- 0 6795 5263"/>
                              <a:gd name="T53" fmla="*/ T52 w 1715"/>
                              <a:gd name="T54" fmla="+- 0 -399 -1785"/>
                              <a:gd name="T55" fmla="*/ -399 h 1716"/>
                              <a:gd name="T56" fmla="+- 0 6701 5263"/>
                              <a:gd name="T57" fmla="*/ T56 w 1715"/>
                              <a:gd name="T58" fmla="+- 0 -297 -1785"/>
                              <a:gd name="T59" fmla="*/ -297 h 1716"/>
                              <a:gd name="T60" fmla="+- 0 6592 5263"/>
                              <a:gd name="T61" fmla="*/ T60 w 1715"/>
                              <a:gd name="T62" fmla="+- 0 -211 -1785"/>
                              <a:gd name="T63" fmla="*/ -211 h 1716"/>
                              <a:gd name="T64" fmla="+- 0 6470 5263"/>
                              <a:gd name="T65" fmla="*/ T64 w 1715"/>
                              <a:gd name="T66" fmla="+- 0 -144 -1785"/>
                              <a:gd name="T67" fmla="*/ -144 h 1716"/>
                              <a:gd name="T68" fmla="+- 0 6336 5263"/>
                              <a:gd name="T69" fmla="*/ T68 w 1715"/>
                              <a:gd name="T70" fmla="+- 0 -97 -1785"/>
                              <a:gd name="T71" fmla="*/ -97 h 1716"/>
                              <a:gd name="T72" fmla="+- 0 6194 5263"/>
                              <a:gd name="T73" fmla="*/ T72 w 1715"/>
                              <a:gd name="T74" fmla="+- 0 -73 -1785"/>
                              <a:gd name="T75" fmla="*/ -73 h 1716"/>
                              <a:gd name="T76" fmla="+- 0 6046 5263"/>
                              <a:gd name="T77" fmla="*/ T76 w 1715"/>
                              <a:gd name="T78" fmla="+- 0 -73 -1785"/>
                              <a:gd name="T79" fmla="*/ -73 h 1716"/>
                              <a:gd name="T80" fmla="+- 0 5904 5263"/>
                              <a:gd name="T81" fmla="*/ T80 w 1715"/>
                              <a:gd name="T82" fmla="+- 0 -97 -1785"/>
                              <a:gd name="T83" fmla="*/ -97 h 1716"/>
                              <a:gd name="T84" fmla="+- 0 5770 5263"/>
                              <a:gd name="T85" fmla="*/ T84 w 1715"/>
                              <a:gd name="T86" fmla="+- 0 -144 -1785"/>
                              <a:gd name="T87" fmla="*/ -144 h 1716"/>
                              <a:gd name="T88" fmla="+- 0 5648 5263"/>
                              <a:gd name="T89" fmla="*/ T88 w 1715"/>
                              <a:gd name="T90" fmla="+- 0 -211 -1785"/>
                              <a:gd name="T91" fmla="*/ -211 h 1716"/>
                              <a:gd name="T92" fmla="+- 0 5539 5263"/>
                              <a:gd name="T93" fmla="*/ T92 w 1715"/>
                              <a:gd name="T94" fmla="+- 0 -297 -1785"/>
                              <a:gd name="T95" fmla="*/ -297 h 1716"/>
                              <a:gd name="T96" fmla="+- 0 5445 5263"/>
                              <a:gd name="T97" fmla="*/ T96 w 1715"/>
                              <a:gd name="T98" fmla="+- 0 -399 -1785"/>
                              <a:gd name="T99" fmla="*/ -399 h 1716"/>
                              <a:gd name="T100" fmla="+- 0 5368 5263"/>
                              <a:gd name="T101" fmla="*/ T100 w 1715"/>
                              <a:gd name="T102" fmla="+- 0 -515 -1785"/>
                              <a:gd name="T103" fmla="*/ -515 h 1716"/>
                              <a:gd name="T104" fmla="+- 0 5311 5263"/>
                              <a:gd name="T105" fmla="*/ T104 w 1715"/>
                              <a:gd name="T106" fmla="+- 0 -643 -1785"/>
                              <a:gd name="T107" fmla="*/ -643 h 1716"/>
                              <a:gd name="T108" fmla="+- 0 5275 5263"/>
                              <a:gd name="T109" fmla="*/ T108 w 1715"/>
                              <a:gd name="T110" fmla="+- 0 -781 -1785"/>
                              <a:gd name="T111" fmla="*/ -781 h 1716"/>
                              <a:gd name="T112" fmla="+- 0 5263 5263"/>
                              <a:gd name="T113" fmla="*/ T112 w 1715"/>
                              <a:gd name="T114" fmla="+- 0 -927 -1785"/>
                              <a:gd name="T115" fmla="*/ -927 h 1716"/>
                              <a:gd name="T116" fmla="+- 0 5275 5263"/>
                              <a:gd name="T117" fmla="*/ T116 w 1715"/>
                              <a:gd name="T118" fmla="+- 0 -1074 -1785"/>
                              <a:gd name="T119" fmla="*/ -1074 h 1716"/>
                              <a:gd name="T120" fmla="+- 0 5311 5263"/>
                              <a:gd name="T121" fmla="*/ T120 w 1715"/>
                              <a:gd name="T122" fmla="+- 0 -1212 -1785"/>
                              <a:gd name="T123" fmla="*/ -1212 h 1716"/>
                              <a:gd name="T124" fmla="+- 0 5368 5263"/>
                              <a:gd name="T125" fmla="*/ T124 w 1715"/>
                              <a:gd name="T126" fmla="+- 0 -1340 -1785"/>
                              <a:gd name="T127" fmla="*/ -1340 h 1716"/>
                              <a:gd name="T128" fmla="+- 0 5445 5263"/>
                              <a:gd name="T129" fmla="*/ T128 w 1715"/>
                              <a:gd name="T130" fmla="+- 0 -1456 -1785"/>
                              <a:gd name="T131" fmla="*/ -1456 h 1716"/>
                              <a:gd name="T132" fmla="+- 0 5539 5263"/>
                              <a:gd name="T133" fmla="*/ T132 w 1715"/>
                              <a:gd name="T134" fmla="+- 0 -1558 -1785"/>
                              <a:gd name="T135" fmla="*/ -1558 h 1716"/>
                              <a:gd name="T136" fmla="+- 0 5648 5263"/>
                              <a:gd name="T137" fmla="*/ T136 w 1715"/>
                              <a:gd name="T138" fmla="+- 0 -1643 -1785"/>
                              <a:gd name="T139" fmla="*/ -1643 h 1716"/>
                              <a:gd name="T140" fmla="+- 0 5770 5263"/>
                              <a:gd name="T141" fmla="*/ T140 w 1715"/>
                              <a:gd name="T142" fmla="+- 0 -1710 -1785"/>
                              <a:gd name="T143" fmla="*/ -1710 h 1716"/>
                              <a:gd name="T144" fmla="+- 0 5904 5263"/>
                              <a:gd name="T145" fmla="*/ T144 w 1715"/>
                              <a:gd name="T146" fmla="+- 0 -1757 -1785"/>
                              <a:gd name="T147" fmla="*/ -1757 h 1716"/>
                              <a:gd name="T148" fmla="+- 0 6046 5263"/>
                              <a:gd name="T149" fmla="*/ T148 w 1715"/>
                              <a:gd name="T150" fmla="+- 0 -1782 -1785"/>
                              <a:gd name="T151" fmla="*/ -1782 h 17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715" h="1716">
                                <a:moveTo>
                                  <a:pt x="857" y="0"/>
                                </a:moveTo>
                                <a:lnTo>
                                  <a:pt x="931" y="3"/>
                                </a:lnTo>
                                <a:lnTo>
                                  <a:pt x="1003" y="13"/>
                                </a:lnTo>
                                <a:lnTo>
                                  <a:pt x="1073" y="28"/>
                                </a:lnTo>
                                <a:lnTo>
                                  <a:pt x="1141" y="48"/>
                                </a:lnTo>
                                <a:lnTo>
                                  <a:pt x="1207" y="75"/>
                                </a:lnTo>
                                <a:lnTo>
                                  <a:pt x="1270" y="106"/>
                                </a:lnTo>
                                <a:lnTo>
                                  <a:pt x="1329" y="142"/>
                                </a:lnTo>
                                <a:lnTo>
                                  <a:pt x="1386" y="182"/>
                                </a:lnTo>
                                <a:lnTo>
                                  <a:pt x="1438" y="227"/>
                                </a:lnTo>
                                <a:lnTo>
                                  <a:pt x="1487" y="276"/>
                                </a:lnTo>
                                <a:lnTo>
                                  <a:pt x="1532" y="329"/>
                                </a:lnTo>
                                <a:lnTo>
                                  <a:pt x="1573" y="385"/>
                                </a:lnTo>
                                <a:lnTo>
                                  <a:pt x="1609" y="445"/>
                                </a:lnTo>
                                <a:lnTo>
                                  <a:pt x="1640" y="508"/>
                                </a:lnTo>
                                <a:lnTo>
                                  <a:pt x="1666" y="573"/>
                                </a:lnTo>
                                <a:lnTo>
                                  <a:pt x="1687" y="641"/>
                                </a:lnTo>
                                <a:lnTo>
                                  <a:pt x="1702" y="711"/>
                                </a:lnTo>
                                <a:lnTo>
                                  <a:pt x="1711" y="784"/>
                                </a:lnTo>
                                <a:lnTo>
                                  <a:pt x="1715" y="858"/>
                                </a:lnTo>
                                <a:lnTo>
                                  <a:pt x="1711" y="932"/>
                                </a:lnTo>
                                <a:lnTo>
                                  <a:pt x="1702" y="1004"/>
                                </a:lnTo>
                                <a:lnTo>
                                  <a:pt x="1687" y="1074"/>
                                </a:lnTo>
                                <a:lnTo>
                                  <a:pt x="1666" y="1142"/>
                                </a:lnTo>
                                <a:lnTo>
                                  <a:pt x="1640" y="1208"/>
                                </a:lnTo>
                                <a:lnTo>
                                  <a:pt x="1609" y="1270"/>
                                </a:lnTo>
                                <a:lnTo>
                                  <a:pt x="1573" y="1330"/>
                                </a:lnTo>
                                <a:lnTo>
                                  <a:pt x="1532" y="1386"/>
                                </a:lnTo>
                                <a:lnTo>
                                  <a:pt x="1487" y="1439"/>
                                </a:lnTo>
                                <a:lnTo>
                                  <a:pt x="1438" y="1488"/>
                                </a:lnTo>
                                <a:lnTo>
                                  <a:pt x="1386" y="1533"/>
                                </a:lnTo>
                                <a:lnTo>
                                  <a:pt x="1329" y="1574"/>
                                </a:lnTo>
                                <a:lnTo>
                                  <a:pt x="1270" y="1610"/>
                                </a:lnTo>
                                <a:lnTo>
                                  <a:pt x="1207" y="1641"/>
                                </a:lnTo>
                                <a:lnTo>
                                  <a:pt x="1141" y="1667"/>
                                </a:lnTo>
                                <a:lnTo>
                                  <a:pt x="1073" y="1688"/>
                                </a:lnTo>
                                <a:lnTo>
                                  <a:pt x="1003" y="1703"/>
                                </a:lnTo>
                                <a:lnTo>
                                  <a:pt x="931" y="1712"/>
                                </a:lnTo>
                                <a:lnTo>
                                  <a:pt x="857" y="1715"/>
                                </a:lnTo>
                                <a:lnTo>
                                  <a:pt x="783" y="1712"/>
                                </a:lnTo>
                                <a:lnTo>
                                  <a:pt x="711" y="1703"/>
                                </a:lnTo>
                                <a:lnTo>
                                  <a:pt x="641" y="1688"/>
                                </a:lnTo>
                                <a:lnTo>
                                  <a:pt x="573" y="1667"/>
                                </a:lnTo>
                                <a:lnTo>
                                  <a:pt x="507" y="1641"/>
                                </a:lnTo>
                                <a:lnTo>
                                  <a:pt x="444" y="1610"/>
                                </a:lnTo>
                                <a:lnTo>
                                  <a:pt x="385" y="1574"/>
                                </a:lnTo>
                                <a:lnTo>
                                  <a:pt x="328" y="1533"/>
                                </a:lnTo>
                                <a:lnTo>
                                  <a:pt x="276" y="1488"/>
                                </a:lnTo>
                                <a:lnTo>
                                  <a:pt x="227" y="1439"/>
                                </a:lnTo>
                                <a:lnTo>
                                  <a:pt x="182" y="1386"/>
                                </a:lnTo>
                                <a:lnTo>
                                  <a:pt x="141" y="1330"/>
                                </a:lnTo>
                                <a:lnTo>
                                  <a:pt x="105" y="1270"/>
                                </a:lnTo>
                                <a:lnTo>
                                  <a:pt x="74" y="1208"/>
                                </a:lnTo>
                                <a:lnTo>
                                  <a:pt x="48" y="1142"/>
                                </a:lnTo>
                                <a:lnTo>
                                  <a:pt x="27" y="1074"/>
                                </a:lnTo>
                                <a:lnTo>
                                  <a:pt x="12" y="1004"/>
                                </a:lnTo>
                                <a:lnTo>
                                  <a:pt x="3" y="932"/>
                                </a:lnTo>
                                <a:lnTo>
                                  <a:pt x="0" y="858"/>
                                </a:lnTo>
                                <a:lnTo>
                                  <a:pt x="3" y="784"/>
                                </a:lnTo>
                                <a:lnTo>
                                  <a:pt x="12" y="711"/>
                                </a:lnTo>
                                <a:lnTo>
                                  <a:pt x="27" y="641"/>
                                </a:lnTo>
                                <a:lnTo>
                                  <a:pt x="48" y="573"/>
                                </a:lnTo>
                                <a:lnTo>
                                  <a:pt x="74" y="508"/>
                                </a:lnTo>
                                <a:lnTo>
                                  <a:pt x="105" y="445"/>
                                </a:lnTo>
                                <a:lnTo>
                                  <a:pt x="141" y="385"/>
                                </a:lnTo>
                                <a:lnTo>
                                  <a:pt x="182" y="329"/>
                                </a:lnTo>
                                <a:lnTo>
                                  <a:pt x="227" y="276"/>
                                </a:lnTo>
                                <a:lnTo>
                                  <a:pt x="276" y="227"/>
                                </a:lnTo>
                                <a:lnTo>
                                  <a:pt x="328" y="182"/>
                                </a:lnTo>
                                <a:lnTo>
                                  <a:pt x="385" y="142"/>
                                </a:lnTo>
                                <a:lnTo>
                                  <a:pt x="444" y="106"/>
                                </a:lnTo>
                                <a:lnTo>
                                  <a:pt x="507" y="75"/>
                                </a:lnTo>
                                <a:lnTo>
                                  <a:pt x="573" y="48"/>
                                </a:lnTo>
                                <a:lnTo>
                                  <a:pt x="641" y="28"/>
                                </a:lnTo>
                                <a:lnTo>
                                  <a:pt x="711" y="13"/>
                                </a:lnTo>
                                <a:lnTo>
                                  <a:pt x="783" y="3"/>
                                </a:lnTo>
                                <a:lnTo>
                                  <a:pt x="8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27"/>
                        <wps:cNvSpPr>
                          <a:spLocks/>
                        </wps:cNvSpPr>
                        <wps:spPr bwMode="auto">
                          <a:xfrm>
                            <a:off x="5751" y="-1288"/>
                            <a:ext cx="857" cy="721"/>
                          </a:xfrm>
                          <a:custGeom>
                            <a:avLst/>
                            <a:gdLst>
                              <a:gd name="T0" fmla="+- 0 5953 5751"/>
                              <a:gd name="T1" fmla="*/ T0 w 857"/>
                              <a:gd name="T2" fmla="+- 0 -607 -1287"/>
                              <a:gd name="T3" fmla="*/ -607 h 721"/>
                              <a:gd name="T4" fmla="+- 0 5900 5751"/>
                              <a:gd name="T5" fmla="*/ T4 w 857"/>
                              <a:gd name="T6" fmla="+- 0 -649 -1287"/>
                              <a:gd name="T7" fmla="*/ -649 h 721"/>
                              <a:gd name="T8" fmla="+- 0 5785 5751"/>
                              <a:gd name="T9" fmla="*/ T8 w 857"/>
                              <a:gd name="T10" fmla="+- 0 -602 -1287"/>
                              <a:gd name="T11" fmla="*/ -602 h 721"/>
                              <a:gd name="T12" fmla="+- 0 5756 5751"/>
                              <a:gd name="T13" fmla="*/ T12 w 857"/>
                              <a:gd name="T14" fmla="+- 0 -586 -1287"/>
                              <a:gd name="T15" fmla="*/ -586 h 721"/>
                              <a:gd name="T16" fmla="+- 0 5761 5751"/>
                              <a:gd name="T17" fmla="*/ T16 w 857"/>
                              <a:gd name="T18" fmla="+- 0 -569 -1287"/>
                              <a:gd name="T19" fmla="*/ -569 h 721"/>
                              <a:gd name="T20" fmla="+- 0 5908 5751"/>
                              <a:gd name="T21" fmla="*/ T20 w 857"/>
                              <a:gd name="T22" fmla="+- 0 -568 -1287"/>
                              <a:gd name="T23" fmla="*/ -568 h 721"/>
                              <a:gd name="T24" fmla="+- 0 5969 5751"/>
                              <a:gd name="T25" fmla="*/ T24 w 857"/>
                              <a:gd name="T26" fmla="+- 0 -586 -1287"/>
                              <a:gd name="T27" fmla="*/ -586 h 721"/>
                              <a:gd name="T28" fmla="+- 0 6469 5751"/>
                              <a:gd name="T29" fmla="*/ T28 w 857"/>
                              <a:gd name="T30" fmla="+- 0 -595 -1287"/>
                              <a:gd name="T31" fmla="*/ -595 h 721"/>
                              <a:gd name="T32" fmla="+- 0 6295 5751"/>
                              <a:gd name="T33" fmla="*/ T32 w 857"/>
                              <a:gd name="T34" fmla="+- 0 -817 -1287"/>
                              <a:gd name="T35" fmla="*/ -817 h 721"/>
                              <a:gd name="T36" fmla="+- 0 6305 5751"/>
                              <a:gd name="T37" fmla="*/ T36 w 857"/>
                              <a:gd name="T38" fmla="+- 0 -1059 -1287"/>
                              <a:gd name="T39" fmla="*/ -1059 h 721"/>
                              <a:gd name="T40" fmla="+- 0 6218 5751"/>
                              <a:gd name="T41" fmla="*/ T40 w 857"/>
                              <a:gd name="T42" fmla="+- 0 -1084 -1287"/>
                              <a:gd name="T43" fmla="*/ -1084 h 721"/>
                              <a:gd name="T44" fmla="+- 0 5983 5751"/>
                              <a:gd name="T45" fmla="*/ T44 w 857"/>
                              <a:gd name="T46" fmla="+- 0 -1234 -1287"/>
                              <a:gd name="T47" fmla="*/ -1234 h 721"/>
                              <a:gd name="T48" fmla="+- 0 5991 5751"/>
                              <a:gd name="T49" fmla="*/ T48 w 857"/>
                              <a:gd name="T50" fmla="+- 0 -1264 -1287"/>
                              <a:gd name="T51" fmla="*/ -1264 h 721"/>
                              <a:gd name="T52" fmla="+- 0 5989 5751"/>
                              <a:gd name="T53" fmla="*/ T52 w 857"/>
                              <a:gd name="T54" fmla="+- 0 -1281 -1287"/>
                              <a:gd name="T55" fmla="*/ -1281 h 721"/>
                              <a:gd name="T56" fmla="+- 0 5825 5751"/>
                              <a:gd name="T57" fmla="*/ T56 w 857"/>
                              <a:gd name="T58" fmla="+- 0 -1284 -1287"/>
                              <a:gd name="T59" fmla="*/ -1284 h 721"/>
                              <a:gd name="T60" fmla="+- 0 5764 5751"/>
                              <a:gd name="T61" fmla="*/ T60 w 857"/>
                              <a:gd name="T62" fmla="+- 0 -1274 -1287"/>
                              <a:gd name="T63" fmla="*/ -1274 h 721"/>
                              <a:gd name="T64" fmla="+- 0 5775 5751"/>
                              <a:gd name="T65" fmla="*/ T64 w 857"/>
                              <a:gd name="T66" fmla="+- 0 -1264 -1287"/>
                              <a:gd name="T67" fmla="*/ -1264 h 721"/>
                              <a:gd name="T68" fmla="+- 0 5939 5751"/>
                              <a:gd name="T69" fmla="*/ T68 w 857"/>
                              <a:gd name="T70" fmla="+- 0 -791 -1287"/>
                              <a:gd name="T71" fmla="*/ -791 h 721"/>
                              <a:gd name="T72" fmla="+- 0 6031 5751"/>
                              <a:gd name="T73" fmla="*/ T72 w 857"/>
                              <a:gd name="T74" fmla="+- 0 -771 -1287"/>
                              <a:gd name="T75" fmla="*/ -771 h 721"/>
                              <a:gd name="T76" fmla="+- 0 6108 5751"/>
                              <a:gd name="T77" fmla="*/ T76 w 857"/>
                              <a:gd name="T78" fmla="+- 0 -805 -1287"/>
                              <a:gd name="T79" fmla="*/ -805 h 721"/>
                              <a:gd name="T80" fmla="+- 0 6273 5751"/>
                              <a:gd name="T81" fmla="*/ T80 w 857"/>
                              <a:gd name="T82" fmla="+- 0 -614 -1287"/>
                              <a:gd name="T83" fmla="*/ -614 h 721"/>
                              <a:gd name="T84" fmla="+- 0 6257 5751"/>
                              <a:gd name="T85" fmla="*/ T84 w 857"/>
                              <a:gd name="T86" fmla="+- 0 -588 -1287"/>
                              <a:gd name="T87" fmla="*/ -588 h 721"/>
                              <a:gd name="T88" fmla="+- 0 6259 5751"/>
                              <a:gd name="T89" fmla="*/ T88 w 857"/>
                              <a:gd name="T90" fmla="+- 0 -577 -1287"/>
                              <a:gd name="T91" fmla="*/ -577 h 721"/>
                              <a:gd name="T92" fmla="+- 0 6427 5751"/>
                              <a:gd name="T93" fmla="*/ T92 w 857"/>
                              <a:gd name="T94" fmla="+- 0 -574 -1287"/>
                              <a:gd name="T95" fmla="*/ -574 h 721"/>
                              <a:gd name="T96" fmla="+- 0 6488 5751"/>
                              <a:gd name="T97" fmla="*/ T96 w 857"/>
                              <a:gd name="T98" fmla="+- 0 -587 -1287"/>
                              <a:gd name="T99" fmla="*/ -587 h 721"/>
                              <a:gd name="T100" fmla="+- 0 6496 5751"/>
                              <a:gd name="T101" fmla="*/ T100 w 857"/>
                              <a:gd name="T102" fmla="+- 0 -1284 -1287"/>
                              <a:gd name="T103" fmla="*/ -1284 h 721"/>
                              <a:gd name="T104" fmla="+- 0 6321 5751"/>
                              <a:gd name="T105" fmla="*/ T104 w 857"/>
                              <a:gd name="T106" fmla="+- 0 -1287 -1287"/>
                              <a:gd name="T107" fmla="*/ -1287 h 721"/>
                              <a:gd name="T108" fmla="+- 0 6254 5751"/>
                              <a:gd name="T109" fmla="*/ T108 w 857"/>
                              <a:gd name="T110" fmla="+- 0 -1270 -1287"/>
                              <a:gd name="T111" fmla="*/ -1270 h 721"/>
                              <a:gd name="T112" fmla="+- 0 6274 5751"/>
                              <a:gd name="T113" fmla="*/ T112 w 857"/>
                              <a:gd name="T114" fmla="+- 0 -1244 -1287"/>
                              <a:gd name="T115" fmla="*/ -1244 h 721"/>
                              <a:gd name="T116" fmla="+- 0 6307 5751"/>
                              <a:gd name="T117" fmla="*/ T116 w 857"/>
                              <a:gd name="T118" fmla="+- 0 -1217 -1287"/>
                              <a:gd name="T119" fmla="*/ -1217 h 721"/>
                              <a:gd name="T120" fmla="+- 0 6416 5751"/>
                              <a:gd name="T121" fmla="*/ T120 w 857"/>
                              <a:gd name="T122" fmla="+- 0 -1191 -1287"/>
                              <a:gd name="T123" fmla="*/ -1191 h 721"/>
                              <a:gd name="T124" fmla="+- 0 6491 5751"/>
                              <a:gd name="T125" fmla="*/ T124 w 857"/>
                              <a:gd name="T126" fmla="+- 0 -1265 -1287"/>
                              <a:gd name="T127" fmla="*/ -1265 h 721"/>
                              <a:gd name="T128" fmla="+- 0 6608 5751"/>
                              <a:gd name="T129" fmla="*/ T128 w 857"/>
                              <a:gd name="T130" fmla="+- 0 -964 -1287"/>
                              <a:gd name="T131" fmla="*/ -964 h 721"/>
                              <a:gd name="T132" fmla="+- 0 6558 5751"/>
                              <a:gd name="T133" fmla="*/ T132 w 857"/>
                              <a:gd name="T134" fmla="+- 0 -1107 -1287"/>
                              <a:gd name="T135" fmla="*/ -1107 h 721"/>
                              <a:gd name="T136" fmla="+- 0 6532 5751"/>
                              <a:gd name="T137" fmla="*/ T136 w 857"/>
                              <a:gd name="T138" fmla="+- 0 -1164 -1287"/>
                              <a:gd name="T139" fmla="*/ -1164 h 721"/>
                              <a:gd name="T140" fmla="+- 0 6523 5751"/>
                              <a:gd name="T141" fmla="*/ T140 w 857"/>
                              <a:gd name="T142" fmla="+- 0 -1161 -1287"/>
                              <a:gd name="T143" fmla="*/ -1161 h 721"/>
                              <a:gd name="T144" fmla="+- 0 6486 5751"/>
                              <a:gd name="T145" fmla="*/ T144 w 857"/>
                              <a:gd name="T146" fmla="+- 0 -1141 -1287"/>
                              <a:gd name="T147" fmla="*/ -1141 h 721"/>
                              <a:gd name="T148" fmla="+- 0 6307 5751"/>
                              <a:gd name="T149" fmla="*/ T148 w 857"/>
                              <a:gd name="T150" fmla="+- 0 -1197 -1287"/>
                              <a:gd name="T151" fmla="*/ -1197 h 721"/>
                              <a:gd name="T152" fmla="+- 0 6096 5751"/>
                              <a:gd name="T153" fmla="*/ T152 w 857"/>
                              <a:gd name="T154" fmla="+- 0 -1213 -1287"/>
                              <a:gd name="T155" fmla="*/ -1213 h 721"/>
                              <a:gd name="T156" fmla="+- 0 6175 5751"/>
                              <a:gd name="T157" fmla="*/ T156 w 857"/>
                              <a:gd name="T158" fmla="+- 0 -1107 -1287"/>
                              <a:gd name="T159" fmla="*/ -1107 h 721"/>
                              <a:gd name="T160" fmla="+- 0 6389 5751"/>
                              <a:gd name="T161" fmla="*/ T160 w 857"/>
                              <a:gd name="T162" fmla="+- 0 -1061 -1287"/>
                              <a:gd name="T163" fmla="*/ -1061 h 721"/>
                              <a:gd name="T164" fmla="+- 0 6598 5751"/>
                              <a:gd name="T165" fmla="*/ T164 w 857"/>
                              <a:gd name="T166" fmla="+- 0 -944 -1287"/>
                              <a:gd name="T167" fmla="*/ -944 h 721"/>
                              <a:gd name="T168" fmla="+- 0 6608 5751"/>
                              <a:gd name="T169" fmla="*/ T168 w 857"/>
                              <a:gd name="T170" fmla="+- 0 -964 -1287"/>
                              <a:gd name="T171" fmla="*/ -964 h 7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857" h="721">
                                <a:moveTo>
                                  <a:pt x="218" y="701"/>
                                </a:moveTo>
                                <a:lnTo>
                                  <a:pt x="208" y="694"/>
                                </a:lnTo>
                                <a:lnTo>
                                  <a:pt x="202" y="680"/>
                                </a:lnTo>
                                <a:lnTo>
                                  <a:pt x="206" y="671"/>
                                </a:lnTo>
                                <a:lnTo>
                                  <a:pt x="214" y="659"/>
                                </a:lnTo>
                                <a:lnTo>
                                  <a:pt x="149" y="638"/>
                                </a:lnTo>
                                <a:lnTo>
                                  <a:pt x="116" y="628"/>
                                </a:lnTo>
                                <a:lnTo>
                                  <a:pt x="86" y="623"/>
                                </a:lnTo>
                                <a:lnTo>
                                  <a:pt x="34" y="685"/>
                                </a:lnTo>
                                <a:lnTo>
                                  <a:pt x="24" y="694"/>
                                </a:lnTo>
                                <a:lnTo>
                                  <a:pt x="14" y="699"/>
                                </a:lnTo>
                                <a:lnTo>
                                  <a:pt x="5" y="701"/>
                                </a:lnTo>
                                <a:lnTo>
                                  <a:pt x="0" y="706"/>
                                </a:lnTo>
                                <a:lnTo>
                                  <a:pt x="2" y="712"/>
                                </a:lnTo>
                                <a:lnTo>
                                  <a:pt x="10" y="718"/>
                                </a:lnTo>
                                <a:lnTo>
                                  <a:pt x="59" y="719"/>
                                </a:lnTo>
                                <a:lnTo>
                                  <a:pt x="108" y="720"/>
                                </a:lnTo>
                                <a:lnTo>
                                  <a:pt x="157" y="719"/>
                                </a:lnTo>
                                <a:lnTo>
                                  <a:pt x="206" y="718"/>
                                </a:lnTo>
                                <a:lnTo>
                                  <a:pt x="217" y="709"/>
                                </a:lnTo>
                                <a:lnTo>
                                  <a:pt x="218" y="701"/>
                                </a:lnTo>
                                <a:moveTo>
                                  <a:pt x="737" y="700"/>
                                </a:moveTo>
                                <a:lnTo>
                                  <a:pt x="733" y="695"/>
                                </a:lnTo>
                                <a:lnTo>
                                  <a:pt x="718" y="692"/>
                                </a:lnTo>
                                <a:lnTo>
                                  <a:pt x="703" y="688"/>
                                </a:lnTo>
                                <a:lnTo>
                                  <a:pt x="697" y="680"/>
                                </a:lnTo>
                                <a:lnTo>
                                  <a:pt x="544" y="470"/>
                                </a:lnTo>
                                <a:lnTo>
                                  <a:pt x="457" y="350"/>
                                </a:lnTo>
                                <a:lnTo>
                                  <a:pt x="534" y="253"/>
                                </a:lnTo>
                                <a:lnTo>
                                  <a:pt x="554" y="228"/>
                                </a:lnTo>
                                <a:lnTo>
                                  <a:pt x="534" y="218"/>
                                </a:lnTo>
                                <a:lnTo>
                                  <a:pt x="505" y="210"/>
                                </a:lnTo>
                                <a:lnTo>
                                  <a:pt x="467" y="203"/>
                                </a:lnTo>
                                <a:lnTo>
                                  <a:pt x="419" y="198"/>
                                </a:lnTo>
                                <a:lnTo>
                                  <a:pt x="378" y="253"/>
                                </a:lnTo>
                                <a:lnTo>
                                  <a:pt x="232" y="53"/>
                                </a:lnTo>
                                <a:lnTo>
                                  <a:pt x="224" y="42"/>
                                </a:lnTo>
                                <a:lnTo>
                                  <a:pt x="229" y="32"/>
                                </a:lnTo>
                                <a:lnTo>
                                  <a:pt x="240" y="23"/>
                                </a:lnTo>
                                <a:lnTo>
                                  <a:pt x="253" y="12"/>
                                </a:lnTo>
                                <a:lnTo>
                                  <a:pt x="252" y="6"/>
                                </a:lnTo>
                                <a:lnTo>
                                  <a:pt x="238" y="6"/>
                                </a:lnTo>
                                <a:lnTo>
                                  <a:pt x="183" y="3"/>
                                </a:lnTo>
                                <a:lnTo>
                                  <a:pt x="129" y="3"/>
                                </a:lnTo>
                                <a:lnTo>
                                  <a:pt x="74" y="3"/>
                                </a:lnTo>
                                <a:lnTo>
                                  <a:pt x="19" y="6"/>
                                </a:lnTo>
                                <a:lnTo>
                                  <a:pt x="12" y="8"/>
                                </a:lnTo>
                                <a:lnTo>
                                  <a:pt x="13" y="13"/>
                                </a:lnTo>
                                <a:lnTo>
                                  <a:pt x="13" y="21"/>
                                </a:lnTo>
                                <a:lnTo>
                                  <a:pt x="18" y="22"/>
                                </a:lnTo>
                                <a:lnTo>
                                  <a:pt x="24" y="23"/>
                                </a:lnTo>
                                <a:lnTo>
                                  <a:pt x="28" y="29"/>
                                </a:lnTo>
                                <a:lnTo>
                                  <a:pt x="291" y="362"/>
                                </a:lnTo>
                                <a:lnTo>
                                  <a:pt x="188" y="496"/>
                                </a:lnTo>
                                <a:lnTo>
                                  <a:pt x="212" y="505"/>
                                </a:lnTo>
                                <a:lnTo>
                                  <a:pt x="243" y="511"/>
                                </a:lnTo>
                                <a:lnTo>
                                  <a:pt x="280" y="516"/>
                                </a:lnTo>
                                <a:lnTo>
                                  <a:pt x="323" y="519"/>
                                </a:lnTo>
                                <a:lnTo>
                                  <a:pt x="334" y="507"/>
                                </a:lnTo>
                                <a:lnTo>
                                  <a:pt x="357" y="482"/>
                                </a:lnTo>
                                <a:lnTo>
                                  <a:pt x="369" y="470"/>
                                </a:lnTo>
                                <a:lnTo>
                                  <a:pt x="518" y="664"/>
                                </a:lnTo>
                                <a:lnTo>
                                  <a:pt x="522" y="673"/>
                                </a:lnTo>
                                <a:lnTo>
                                  <a:pt x="521" y="682"/>
                                </a:lnTo>
                                <a:lnTo>
                                  <a:pt x="516" y="691"/>
                                </a:lnTo>
                                <a:lnTo>
                                  <a:pt x="506" y="699"/>
                                </a:lnTo>
                                <a:lnTo>
                                  <a:pt x="505" y="702"/>
                                </a:lnTo>
                                <a:lnTo>
                                  <a:pt x="505" y="706"/>
                                </a:lnTo>
                                <a:lnTo>
                                  <a:pt x="508" y="710"/>
                                </a:lnTo>
                                <a:lnTo>
                                  <a:pt x="562" y="714"/>
                                </a:lnTo>
                                <a:lnTo>
                                  <a:pt x="618" y="715"/>
                                </a:lnTo>
                                <a:lnTo>
                                  <a:pt x="676" y="713"/>
                                </a:lnTo>
                                <a:lnTo>
                                  <a:pt x="735" y="710"/>
                                </a:lnTo>
                                <a:lnTo>
                                  <a:pt x="737" y="705"/>
                                </a:lnTo>
                                <a:lnTo>
                                  <a:pt x="737" y="700"/>
                                </a:lnTo>
                                <a:moveTo>
                                  <a:pt x="754" y="14"/>
                                </a:moveTo>
                                <a:lnTo>
                                  <a:pt x="752" y="8"/>
                                </a:lnTo>
                                <a:lnTo>
                                  <a:pt x="745" y="3"/>
                                </a:lnTo>
                                <a:lnTo>
                                  <a:pt x="691" y="1"/>
                                </a:lnTo>
                                <a:lnTo>
                                  <a:pt x="630" y="0"/>
                                </a:lnTo>
                                <a:lnTo>
                                  <a:pt x="570" y="0"/>
                                </a:lnTo>
                                <a:lnTo>
                                  <a:pt x="516" y="1"/>
                                </a:lnTo>
                                <a:lnTo>
                                  <a:pt x="504" y="9"/>
                                </a:lnTo>
                                <a:lnTo>
                                  <a:pt x="503" y="17"/>
                                </a:lnTo>
                                <a:lnTo>
                                  <a:pt x="513" y="25"/>
                                </a:lnTo>
                                <a:lnTo>
                                  <a:pt x="519" y="35"/>
                                </a:lnTo>
                                <a:lnTo>
                                  <a:pt x="523" y="43"/>
                                </a:lnTo>
                                <a:lnTo>
                                  <a:pt x="526" y="52"/>
                                </a:lnTo>
                                <a:lnTo>
                                  <a:pt x="523" y="60"/>
                                </a:lnTo>
                                <a:lnTo>
                                  <a:pt x="556" y="70"/>
                                </a:lnTo>
                                <a:lnTo>
                                  <a:pt x="595" y="81"/>
                                </a:lnTo>
                                <a:lnTo>
                                  <a:pt x="633" y="90"/>
                                </a:lnTo>
                                <a:lnTo>
                                  <a:pt x="665" y="96"/>
                                </a:lnTo>
                                <a:lnTo>
                                  <a:pt x="717" y="34"/>
                                </a:lnTo>
                                <a:lnTo>
                                  <a:pt x="727" y="25"/>
                                </a:lnTo>
                                <a:lnTo>
                                  <a:pt x="740" y="22"/>
                                </a:lnTo>
                                <a:lnTo>
                                  <a:pt x="750" y="20"/>
                                </a:lnTo>
                                <a:lnTo>
                                  <a:pt x="754" y="14"/>
                                </a:lnTo>
                                <a:moveTo>
                                  <a:pt x="857" y="323"/>
                                </a:moveTo>
                                <a:lnTo>
                                  <a:pt x="841" y="272"/>
                                </a:lnTo>
                                <a:lnTo>
                                  <a:pt x="823" y="221"/>
                                </a:lnTo>
                                <a:lnTo>
                                  <a:pt x="807" y="180"/>
                                </a:lnTo>
                                <a:lnTo>
                                  <a:pt x="804" y="171"/>
                                </a:lnTo>
                                <a:lnTo>
                                  <a:pt x="792" y="146"/>
                                </a:lnTo>
                                <a:lnTo>
                                  <a:pt x="781" y="123"/>
                                </a:lnTo>
                                <a:lnTo>
                                  <a:pt x="778" y="120"/>
                                </a:lnTo>
                                <a:lnTo>
                                  <a:pt x="775" y="121"/>
                                </a:lnTo>
                                <a:lnTo>
                                  <a:pt x="772" y="126"/>
                                </a:lnTo>
                                <a:lnTo>
                                  <a:pt x="763" y="136"/>
                                </a:lnTo>
                                <a:lnTo>
                                  <a:pt x="751" y="143"/>
                                </a:lnTo>
                                <a:lnTo>
                                  <a:pt x="735" y="146"/>
                                </a:lnTo>
                                <a:lnTo>
                                  <a:pt x="712" y="141"/>
                                </a:lnTo>
                                <a:lnTo>
                                  <a:pt x="633" y="111"/>
                                </a:lnTo>
                                <a:lnTo>
                                  <a:pt x="556" y="90"/>
                                </a:lnTo>
                                <a:lnTo>
                                  <a:pt x="483" y="78"/>
                                </a:lnTo>
                                <a:lnTo>
                                  <a:pt x="413" y="73"/>
                                </a:lnTo>
                                <a:lnTo>
                                  <a:pt x="345" y="74"/>
                                </a:lnTo>
                                <a:lnTo>
                                  <a:pt x="279" y="82"/>
                                </a:lnTo>
                                <a:lnTo>
                                  <a:pt x="351" y="181"/>
                                </a:lnTo>
                                <a:lnTo>
                                  <a:pt x="424" y="180"/>
                                </a:lnTo>
                                <a:lnTo>
                                  <a:pt x="496" y="188"/>
                                </a:lnTo>
                                <a:lnTo>
                                  <a:pt x="567" y="203"/>
                                </a:lnTo>
                                <a:lnTo>
                                  <a:pt x="638" y="226"/>
                                </a:lnTo>
                                <a:lnTo>
                                  <a:pt x="708" y="257"/>
                                </a:lnTo>
                                <a:lnTo>
                                  <a:pt x="778" y="296"/>
                                </a:lnTo>
                                <a:lnTo>
                                  <a:pt x="847" y="343"/>
                                </a:lnTo>
                                <a:lnTo>
                                  <a:pt x="852" y="343"/>
                                </a:lnTo>
                                <a:lnTo>
                                  <a:pt x="856" y="337"/>
                                </a:lnTo>
                                <a:lnTo>
                                  <a:pt x="857" y="323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49" y="-864"/>
                            <a:ext cx="255" cy="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AutoShape 25"/>
                        <wps:cNvSpPr>
                          <a:spLocks/>
                        </wps:cNvSpPr>
                        <wps:spPr bwMode="auto">
                          <a:xfrm>
                            <a:off x="5632" y="-1151"/>
                            <a:ext cx="593" cy="511"/>
                          </a:xfrm>
                          <a:custGeom>
                            <a:avLst/>
                            <a:gdLst>
                              <a:gd name="T0" fmla="+- 0 5845 5632"/>
                              <a:gd name="T1" fmla="*/ T0 w 593"/>
                              <a:gd name="T2" fmla="+- 0 -1150 -1150"/>
                              <a:gd name="T3" fmla="*/ -1150 h 511"/>
                              <a:gd name="T4" fmla="+- 0 5787 5632"/>
                              <a:gd name="T5" fmla="*/ T4 w 593"/>
                              <a:gd name="T6" fmla="+- 0 -1116 -1150"/>
                              <a:gd name="T7" fmla="*/ -1116 h 511"/>
                              <a:gd name="T8" fmla="+- 0 5732 5632"/>
                              <a:gd name="T9" fmla="*/ T8 w 593"/>
                              <a:gd name="T10" fmla="+- 0 -1067 -1150"/>
                              <a:gd name="T11" fmla="*/ -1067 h 511"/>
                              <a:gd name="T12" fmla="+- 0 5680 5632"/>
                              <a:gd name="T13" fmla="*/ T12 w 593"/>
                              <a:gd name="T14" fmla="+- 0 -1003 -1150"/>
                              <a:gd name="T15" fmla="*/ -1003 h 511"/>
                              <a:gd name="T16" fmla="+- 0 5632 5632"/>
                              <a:gd name="T17" fmla="*/ T16 w 593"/>
                              <a:gd name="T18" fmla="+- 0 -924 -1150"/>
                              <a:gd name="T19" fmla="*/ -924 h 511"/>
                              <a:gd name="T20" fmla="+- 0 5662 5632"/>
                              <a:gd name="T21" fmla="*/ T20 w 593"/>
                              <a:gd name="T22" fmla="+- 0 -856 -1150"/>
                              <a:gd name="T23" fmla="*/ -856 h 511"/>
                              <a:gd name="T24" fmla="+- 0 5701 5632"/>
                              <a:gd name="T25" fmla="*/ T24 w 593"/>
                              <a:gd name="T26" fmla="+- 0 -797 -1150"/>
                              <a:gd name="T27" fmla="*/ -797 h 511"/>
                              <a:gd name="T28" fmla="+- 0 5748 5632"/>
                              <a:gd name="T29" fmla="*/ T28 w 593"/>
                              <a:gd name="T30" fmla="+- 0 -749 -1150"/>
                              <a:gd name="T31" fmla="*/ -749 h 511"/>
                              <a:gd name="T32" fmla="+- 0 5802 5632"/>
                              <a:gd name="T33" fmla="*/ T32 w 593"/>
                              <a:gd name="T34" fmla="+- 0 -710 -1150"/>
                              <a:gd name="T35" fmla="*/ -710 h 511"/>
                              <a:gd name="T36" fmla="+- 0 5862 5632"/>
                              <a:gd name="T37" fmla="*/ T36 w 593"/>
                              <a:gd name="T38" fmla="+- 0 -680 -1150"/>
                              <a:gd name="T39" fmla="*/ -680 h 511"/>
                              <a:gd name="T40" fmla="+- 0 5928 5632"/>
                              <a:gd name="T41" fmla="*/ T40 w 593"/>
                              <a:gd name="T42" fmla="+- 0 -658 -1150"/>
                              <a:gd name="T43" fmla="*/ -658 h 511"/>
                              <a:gd name="T44" fmla="+- 0 5998 5632"/>
                              <a:gd name="T45" fmla="*/ T44 w 593"/>
                              <a:gd name="T46" fmla="+- 0 -645 -1150"/>
                              <a:gd name="T47" fmla="*/ -645 h 511"/>
                              <a:gd name="T48" fmla="+- 0 6071 5632"/>
                              <a:gd name="T49" fmla="*/ T48 w 593"/>
                              <a:gd name="T50" fmla="+- 0 -639 -1150"/>
                              <a:gd name="T51" fmla="*/ -639 h 511"/>
                              <a:gd name="T52" fmla="+- 0 6147 5632"/>
                              <a:gd name="T53" fmla="*/ T52 w 593"/>
                              <a:gd name="T54" fmla="+- 0 -641 -1150"/>
                              <a:gd name="T55" fmla="*/ -641 h 511"/>
                              <a:gd name="T56" fmla="+- 0 6225 5632"/>
                              <a:gd name="T57" fmla="*/ T56 w 593"/>
                              <a:gd name="T58" fmla="+- 0 -649 -1150"/>
                              <a:gd name="T59" fmla="*/ -649 h 511"/>
                              <a:gd name="T60" fmla="+- 0 6209 5632"/>
                              <a:gd name="T61" fmla="*/ T60 w 593"/>
                              <a:gd name="T62" fmla="+- 0 -674 -1150"/>
                              <a:gd name="T63" fmla="*/ -674 h 511"/>
                              <a:gd name="T64" fmla="+- 0 6191 5632"/>
                              <a:gd name="T65" fmla="*/ T64 w 593"/>
                              <a:gd name="T66" fmla="+- 0 -700 -1150"/>
                              <a:gd name="T67" fmla="*/ -700 h 511"/>
                              <a:gd name="T68" fmla="+- 0 6170 5632"/>
                              <a:gd name="T69" fmla="*/ T68 w 593"/>
                              <a:gd name="T70" fmla="+- 0 -727 -1150"/>
                              <a:gd name="T71" fmla="*/ -727 h 511"/>
                              <a:gd name="T72" fmla="+- 0 6150 5632"/>
                              <a:gd name="T73" fmla="*/ T72 w 593"/>
                              <a:gd name="T74" fmla="+- 0 -749 -1150"/>
                              <a:gd name="T75" fmla="*/ -749 h 511"/>
                              <a:gd name="T76" fmla="+- 0 6092 5632"/>
                              <a:gd name="T77" fmla="*/ T76 w 593"/>
                              <a:gd name="T78" fmla="+- 0 -749 -1150"/>
                              <a:gd name="T79" fmla="*/ -749 h 511"/>
                              <a:gd name="T80" fmla="+- 0 6034 5632"/>
                              <a:gd name="T81" fmla="*/ T80 w 593"/>
                              <a:gd name="T82" fmla="+- 0 -753 -1150"/>
                              <a:gd name="T83" fmla="*/ -753 h 511"/>
                              <a:gd name="T84" fmla="+- 0 5975 5632"/>
                              <a:gd name="T85" fmla="*/ T84 w 593"/>
                              <a:gd name="T86" fmla="+- 0 -763 -1150"/>
                              <a:gd name="T87" fmla="*/ -763 h 511"/>
                              <a:gd name="T88" fmla="+- 0 5919 5632"/>
                              <a:gd name="T89" fmla="*/ T88 w 593"/>
                              <a:gd name="T90" fmla="+- 0 -779 -1150"/>
                              <a:gd name="T91" fmla="*/ -779 h 511"/>
                              <a:gd name="T92" fmla="+- 0 5868 5632"/>
                              <a:gd name="T93" fmla="*/ T92 w 593"/>
                              <a:gd name="T94" fmla="+- 0 -800 -1150"/>
                              <a:gd name="T95" fmla="*/ -800 h 511"/>
                              <a:gd name="T96" fmla="+- 0 5825 5632"/>
                              <a:gd name="T97" fmla="*/ T96 w 593"/>
                              <a:gd name="T98" fmla="+- 0 -827 -1150"/>
                              <a:gd name="T99" fmla="*/ -827 h 511"/>
                              <a:gd name="T100" fmla="+- 0 5794 5632"/>
                              <a:gd name="T101" fmla="*/ T100 w 593"/>
                              <a:gd name="T102" fmla="+- 0 -858 -1150"/>
                              <a:gd name="T103" fmla="*/ -858 h 511"/>
                              <a:gd name="T104" fmla="+- 0 5777 5632"/>
                              <a:gd name="T105" fmla="*/ T104 w 593"/>
                              <a:gd name="T106" fmla="+- 0 -893 -1150"/>
                              <a:gd name="T107" fmla="*/ -893 h 511"/>
                              <a:gd name="T108" fmla="+- 0 5776 5632"/>
                              <a:gd name="T109" fmla="*/ T108 w 593"/>
                              <a:gd name="T110" fmla="+- 0 -933 -1150"/>
                              <a:gd name="T111" fmla="*/ -933 h 511"/>
                              <a:gd name="T112" fmla="+- 0 5796 5632"/>
                              <a:gd name="T113" fmla="*/ T112 w 593"/>
                              <a:gd name="T114" fmla="+- 0 -976 -1150"/>
                              <a:gd name="T115" fmla="*/ -976 h 511"/>
                              <a:gd name="T116" fmla="+- 0 5838 5632"/>
                              <a:gd name="T117" fmla="*/ T116 w 593"/>
                              <a:gd name="T118" fmla="+- 0 -1023 -1150"/>
                              <a:gd name="T119" fmla="*/ -1023 h 511"/>
                              <a:gd name="T120" fmla="+- 0 5906 5632"/>
                              <a:gd name="T121" fmla="*/ T120 w 593"/>
                              <a:gd name="T122" fmla="+- 0 -1072 -1150"/>
                              <a:gd name="T123" fmla="*/ -1072 h 511"/>
                              <a:gd name="T124" fmla="+- 0 5890 5632"/>
                              <a:gd name="T125" fmla="*/ T124 w 593"/>
                              <a:gd name="T126" fmla="+- 0 -1095 -1150"/>
                              <a:gd name="T127" fmla="*/ -1095 h 511"/>
                              <a:gd name="T128" fmla="+- 0 5873 5632"/>
                              <a:gd name="T129" fmla="*/ T128 w 593"/>
                              <a:gd name="T130" fmla="+- 0 -1116 -1150"/>
                              <a:gd name="T131" fmla="*/ -1116 h 511"/>
                              <a:gd name="T132" fmla="+- 0 5857 5632"/>
                              <a:gd name="T133" fmla="*/ T132 w 593"/>
                              <a:gd name="T134" fmla="+- 0 -1135 -1150"/>
                              <a:gd name="T135" fmla="*/ -1135 h 511"/>
                              <a:gd name="T136" fmla="+- 0 5845 5632"/>
                              <a:gd name="T137" fmla="*/ T136 w 593"/>
                              <a:gd name="T138" fmla="+- 0 -1150 -1150"/>
                              <a:gd name="T139" fmla="*/ -1150 h 511"/>
                              <a:gd name="T140" fmla="+- 0 6148 5632"/>
                              <a:gd name="T141" fmla="*/ T140 w 593"/>
                              <a:gd name="T142" fmla="+- 0 -751 -1150"/>
                              <a:gd name="T143" fmla="*/ -751 h 511"/>
                              <a:gd name="T144" fmla="+- 0 6092 5632"/>
                              <a:gd name="T145" fmla="*/ T144 w 593"/>
                              <a:gd name="T146" fmla="+- 0 -749 -1150"/>
                              <a:gd name="T147" fmla="*/ -749 h 511"/>
                              <a:gd name="T148" fmla="+- 0 6150 5632"/>
                              <a:gd name="T149" fmla="*/ T148 w 593"/>
                              <a:gd name="T150" fmla="+- 0 -749 -1150"/>
                              <a:gd name="T151" fmla="*/ -749 h 511"/>
                              <a:gd name="T152" fmla="+- 0 6148 5632"/>
                              <a:gd name="T153" fmla="*/ T152 w 593"/>
                              <a:gd name="T154" fmla="+- 0 -751 -1150"/>
                              <a:gd name="T155" fmla="*/ -751 h 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593" h="511">
                                <a:moveTo>
                                  <a:pt x="213" y="0"/>
                                </a:moveTo>
                                <a:lnTo>
                                  <a:pt x="155" y="34"/>
                                </a:lnTo>
                                <a:lnTo>
                                  <a:pt x="100" y="83"/>
                                </a:lnTo>
                                <a:lnTo>
                                  <a:pt x="48" y="147"/>
                                </a:lnTo>
                                <a:lnTo>
                                  <a:pt x="0" y="226"/>
                                </a:lnTo>
                                <a:lnTo>
                                  <a:pt x="30" y="294"/>
                                </a:lnTo>
                                <a:lnTo>
                                  <a:pt x="69" y="353"/>
                                </a:lnTo>
                                <a:lnTo>
                                  <a:pt x="116" y="401"/>
                                </a:lnTo>
                                <a:lnTo>
                                  <a:pt x="170" y="440"/>
                                </a:lnTo>
                                <a:lnTo>
                                  <a:pt x="230" y="470"/>
                                </a:lnTo>
                                <a:lnTo>
                                  <a:pt x="296" y="492"/>
                                </a:lnTo>
                                <a:lnTo>
                                  <a:pt x="366" y="505"/>
                                </a:lnTo>
                                <a:lnTo>
                                  <a:pt x="439" y="511"/>
                                </a:lnTo>
                                <a:lnTo>
                                  <a:pt x="515" y="509"/>
                                </a:lnTo>
                                <a:lnTo>
                                  <a:pt x="593" y="501"/>
                                </a:lnTo>
                                <a:lnTo>
                                  <a:pt x="577" y="476"/>
                                </a:lnTo>
                                <a:lnTo>
                                  <a:pt x="559" y="450"/>
                                </a:lnTo>
                                <a:lnTo>
                                  <a:pt x="538" y="423"/>
                                </a:lnTo>
                                <a:lnTo>
                                  <a:pt x="518" y="401"/>
                                </a:lnTo>
                                <a:lnTo>
                                  <a:pt x="460" y="401"/>
                                </a:lnTo>
                                <a:lnTo>
                                  <a:pt x="402" y="397"/>
                                </a:lnTo>
                                <a:lnTo>
                                  <a:pt x="343" y="387"/>
                                </a:lnTo>
                                <a:lnTo>
                                  <a:pt x="287" y="371"/>
                                </a:lnTo>
                                <a:lnTo>
                                  <a:pt x="236" y="350"/>
                                </a:lnTo>
                                <a:lnTo>
                                  <a:pt x="193" y="323"/>
                                </a:lnTo>
                                <a:lnTo>
                                  <a:pt x="162" y="292"/>
                                </a:lnTo>
                                <a:lnTo>
                                  <a:pt x="145" y="257"/>
                                </a:lnTo>
                                <a:lnTo>
                                  <a:pt x="144" y="217"/>
                                </a:lnTo>
                                <a:lnTo>
                                  <a:pt x="164" y="174"/>
                                </a:lnTo>
                                <a:lnTo>
                                  <a:pt x="206" y="127"/>
                                </a:lnTo>
                                <a:lnTo>
                                  <a:pt x="274" y="78"/>
                                </a:lnTo>
                                <a:lnTo>
                                  <a:pt x="258" y="55"/>
                                </a:lnTo>
                                <a:lnTo>
                                  <a:pt x="241" y="34"/>
                                </a:lnTo>
                                <a:lnTo>
                                  <a:pt x="225" y="15"/>
                                </a:lnTo>
                                <a:lnTo>
                                  <a:pt x="213" y="0"/>
                                </a:lnTo>
                                <a:close/>
                                <a:moveTo>
                                  <a:pt x="516" y="399"/>
                                </a:moveTo>
                                <a:lnTo>
                                  <a:pt x="460" y="401"/>
                                </a:lnTo>
                                <a:lnTo>
                                  <a:pt x="518" y="401"/>
                                </a:lnTo>
                                <a:lnTo>
                                  <a:pt x="516" y="3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24"/>
                        <wps:cNvSpPr>
                          <a:spLocks/>
                        </wps:cNvSpPr>
                        <wps:spPr bwMode="auto">
                          <a:xfrm>
                            <a:off x="5405" y="-1096"/>
                            <a:ext cx="1410" cy="52"/>
                          </a:xfrm>
                          <a:custGeom>
                            <a:avLst/>
                            <a:gdLst>
                              <a:gd name="T0" fmla="+- 0 5457 5406"/>
                              <a:gd name="T1" fmla="*/ T0 w 1410"/>
                              <a:gd name="T2" fmla="+- 0 -1084 -1096"/>
                              <a:gd name="T3" fmla="*/ -1084 h 52"/>
                              <a:gd name="T4" fmla="+- 0 5446 5406"/>
                              <a:gd name="T5" fmla="*/ T4 w 1410"/>
                              <a:gd name="T6" fmla="+- 0 -1096 -1096"/>
                              <a:gd name="T7" fmla="*/ -1096 h 52"/>
                              <a:gd name="T8" fmla="+- 0 5417 5406"/>
                              <a:gd name="T9" fmla="*/ T8 w 1410"/>
                              <a:gd name="T10" fmla="+- 0 -1096 -1096"/>
                              <a:gd name="T11" fmla="*/ -1096 h 52"/>
                              <a:gd name="T12" fmla="+- 0 5406 5406"/>
                              <a:gd name="T13" fmla="*/ T12 w 1410"/>
                              <a:gd name="T14" fmla="+- 0 -1084 -1096"/>
                              <a:gd name="T15" fmla="*/ -1084 h 52"/>
                              <a:gd name="T16" fmla="+- 0 5406 5406"/>
                              <a:gd name="T17" fmla="*/ T16 w 1410"/>
                              <a:gd name="T18" fmla="+- 0 -1055 -1096"/>
                              <a:gd name="T19" fmla="*/ -1055 h 52"/>
                              <a:gd name="T20" fmla="+- 0 5417 5406"/>
                              <a:gd name="T21" fmla="*/ T20 w 1410"/>
                              <a:gd name="T22" fmla="+- 0 -1044 -1096"/>
                              <a:gd name="T23" fmla="*/ -1044 h 52"/>
                              <a:gd name="T24" fmla="+- 0 5446 5406"/>
                              <a:gd name="T25" fmla="*/ T24 w 1410"/>
                              <a:gd name="T26" fmla="+- 0 -1044 -1096"/>
                              <a:gd name="T27" fmla="*/ -1044 h 52"/>
                              <a:gd name="T28" fmla="+- 0 5457 5406"/>
                              <a:gd name="T29" fmla="*/ T28 w 1410"/>
                              <a:gd name="T30" fmla="+- 0 -1055 -1096"/>
                              <a:gd name="T31" fmla="*/ -1055 h 52"/>
                              <a:gd name="T32" fmla="+- 0 5457 5406"/>
                              <a:gd name="T33" fmla="*/ T32 w 1410"/>
                              <a:gd name="T34" fmla="+- 0 -1084 -1096"/>
                              <a:gd name="T35" fmla="*/ -1084 h 52"/>
                              <a:gd name="T36" fmla="+- 0 6815 5406"/>
                              <a:gd name="T37" fmla="*/ T36 w 1410"/>
                              <a:gd name="T38" fmla="+- 0 -1084 -1096"/>
                              <a:gd name="T39" fmla="*/ -1084 h 52"/>
                              <a:gd name="T40" fmla="+- 0 6803 5406"/>
                              <a:gd name="T41" fmla="*/ T40 w 1410"/>
                              <a:gd name="T42" fmla="+- 0 -1096 -1096"/>
                              <a:gd name="T43" fmla="*/ -1096 h 52"/>
                              <a:gd name="T44" fmla="+- 0 6775 5406"/>
                              <a:gd name="T45" fmla="*/ T44 w 1410"/>
                              <a:gd name="T46" fmla="+- 0 -1096 -1096"/>
                              <a:gd name="T47" fmla="*/ -1096 h 52"/>
                              <a:gd name="T48" fmla="+- 0 6763 5406"/>
                              <a:gd name="T49" fmla="*/ T48 w 1410"/>
                              <a:gd name="T50" fmla="+- 0 -1084 -1096"/>
                              <a:gd name="T51" fmla="*/ -1084 h 52"/>
                              <a:gd name="T52" fmla="+- 0 6763 5406"/>
                              <a:gd name="T53" fmla="*/ T52 w 1410"/>
                              <a:gd name="T54" fmla="+- 0 -1055 -1096"/>
                              <a:gd name="T55" fmla="*/ -1055 h 52"/>
                              <a:gd name="T56" fmla="+- 0 6775 5406"/>
                              <a:gd name="T57" fmla="*/ T56 w 1410"/>
                              <a:gd name="T58" fmla="+- 0 -1044 -1096"/>
                              <a:gd name="T59" fmla="*/ -1044 h 52"/>
                              <a:gd name="T60" fmla="+- 0 6803 5406"/>
                              <a:gd name="T61" fmla="*/ T60 w 1410"/>
                              <a:gd name="T62" fmla="+- 0 -1044 -1096"/>
                              <a:gd name="T63" fmla="*/ -1044 h 52"/>
                              <a:gd name="T64" fmla="+- 0 6815 5406"/>
                              <a:gd name="T65" fmla="*/ T64 w 1410"/>
                              <a:gd name="T66" fmla="+- 0 -1055 -1096"/>
                              <a:gd name="T67" fmla="*/ -1055 h 52"/>
                              <a:gd name="T68" fmla="+- 0 6815 5406"/>
                              <a:gd name="T69" fmla="*/ T68 w 1410"/>
                              <a:gd name="T70" fmla="+- 0 -1084 -1096"/>
                              <a:gd name="T71" fmla="*/ -1084 h 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410" h="52">
                                <a:moveTo>
                                  <a:pt x="51" y="12"/>
                                </a:moveTo>
                                <a:lnTo>
                                  <a:pt x="40" y="0"/>
                                </a:lnTo>
                                <a:lnTo>
                                  <a:pt x="11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1"/>
                                </a:lnTo>
                                <a:lnTo>
                                  <a:pt x="11" y="52"/>
                                </a:lnTo>
                                <a:lnTo>
                                  <a:pt x="40" y="52"/>
                                </a:lnTo>
                                <a:lnTo>
                                  <a:pt x="51" y="41"/>
                                </a:lnTo>
                                <a:lnTo>
                                  <a:pt x="51" y="12"/>
                                </a:lnTo>
                                <a:moveTo>
                                  <a:pt x="1409" y="12"/>
                                </a:moveTo>
                                <a:lnTo>
                                  <a:pt x="1397" y="0"/>
                                </a:lnTo>
                                <a:lnTo>
                                  <a:pt x="1369" y="0"/>
                                </a:lnTo>
                                <a:lnTo>
                                  <a:pt x="1357" y="12"/>
                                </a:lnTo>
                                <a:lnTo>
                                  <a:pt x="1357" y="41"/>
                                </a:lnTo>
                                <a:lnTo>
                                  <a:pt x="1369" y="52"/>
                                </a:lnTo>
                                <a:lnTo>
                                  <a:pt x="1397" y="52"/>
                                </a:lnTo>
                                <a:lnTo>
                                  <a:pt x="1409" y="41"/>
                                </a:lnTo>
                                <a:lnTo>
                                  <a:pt x="1409" y="12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6041" y="-1750"/>
                            <a:ext cx="149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F4DA7E" w14:textId="77777777" w:rsidR="000615B8" w:rsidRDefault="00672721">
                              <w:pPr>
                                <w:spacing w:before="24"/>
                                <w:ind w:left="20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231F20"/>
                                  <w:w w:val="95"/>
                                  <w:sz w:val="1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group w14:anchorId="53D5438F" id="Group 22" o:spid="_x0000_s1043" style="position:absolute;left:0;text-align:left;margin-left:262.6pt;margin-top:-89.75pt;width:86.75pt;height:86.8pt;z-index:251638784;mso-position-horizontal-relative:page" coordorigin="5253,-1795" coordsize="1735,17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">
                <v:shape id="Freeform 32" o:spid="_x0000_s1044" style="position:absolute;left:5548;top:-1500;width:1144;height:1144;visibility:visible;mso-wrap-style:square;v-text-anchor:top" coordsize="1144,1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" path="m572,r78,5l724,20r71,25l861,78r60,41l976,167r49,55l1066,283r33,66l1123,420r15,74l1144,572r-6,77l1123,724r-24,70l1066,860r-41,61l976,976r-55,48l861,1065r-66,33l724,1123r-74,15l572,1143r-78,-5l420,1123r-71,-25l283,1065r-60,-41l168,976,119,921,78,860,45,794,21,724,6,649,,572,6,494,21,420,45,349,78,283r41,-61l168,167r55,-48l283,78,349,45,420,20,494,5,572,xe" filled="f" strokecolor="#231f20" strokeweight="1pt">
                  <v:path arrowok="t" o:connecttype="custom" o:connectlocs="572,-1499;650,-1494;724,-1479;795,-1454;861,-1421;921,-1380;976,-1332;1025,-1277;1066,-1216;1099,-1150;1123,-1079;1138,-1005;1144,-927;1138,-850;1123,-775;1099,-705;1066,-639;1025,-578;976,-523;921,-475;861,-434;795,-401;724,-376;650,-361;572,-356;494,-361;420,-376;349,-401;283,-434;223,-475;168,-523;119,-578;78,-639;45,-705;21,-775;6,-850;0,-927;6,-1005;21,-1079;45,-1150;78,-1216;119,-1277;168,-1332;223,-1380;283,-1421;349,-1454;420,-1479;494,-1494;572,-1499" o:connectangles="0,0,0,0,0,0,0,0,0,0,0,0,0,0,0,0,0,0,0,0,0,0,0,0,0,0,0,0,0,0,0,0,0,0,0,0,0,0,0,0,0,0,0,0,0,0,0,0,0"/>
                </v:shape>
                <v:shape id="Freeform 31" o:spid="_x0000_s1045" style="position:absolute;left:5589;top:-1459;width:1062;height:1062;visibility:visible;mso-wrap-style:square;v-text-anchor:top" coordsize="1062,1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" path="m531,l459,5,390,19,324,42,263,72r-56,38l156,155r-45,51l73,263,42,324,19,390,5,459,,531r5,72l19,672r23,65l73,799r38,56l156,906r51,45l263,989r61,31l390,1042r69,15l531,1061r72,-4l672,1042r66,-22l799,989r56,-38l906,906r45,-51l989,799r31,-62l1043,672r14,-69l1062,531r-5,-72l1043,390r-23,-66l989,263,951,206,906,155,855,110,799,72,738,42,672,19,603,5,531,xe" fillcolor="#231f20" stroked="f">
                  <v:path arrowok="t" o:connecttype="custom" o:connectlocs="531,-1458;459,-1453;390,-1439;324,-1416;263,-1386;207,-1348;156,-1303;111,-1252;73,-1195;42,-1134;19,-1068;5,-999;0,-927;5,-855;19,-786;42,-721;73,-659;111,-603;156,-552;207,-507;263,-469;324,-438;390,-416;459,-401;531,-397;603,-401;672,-416;738,-438;799,-469;855,-507;906,-552;951,-603;989,-659;1020,-721;1043,-786;1057,-855;1062,-927;1057,-999;1043,-1068;1020,-1134;989,-1195;951,-1252;906,-1303;855,-1348;799,-1386;738,-1416;672,-1439;603,-1453;531,-1458" o:connectangles="0,0,0,0,0,0,0,0,0,0,0,0,0,0,0,0,0,0,0,0,0,0,0,0,0,0,0,0,0,0,0,0,0,0,0,0,0,0,0,0,0,0,0,0,0,0,0,0,0"/>
                </v:shape>
                <v:shape id="Freeform 30" o:spid="_x0000_s1046" style="position:absolute;left:5589;top:-1459;width:1062;height:1062;visibility:visible;mso-wrap-style:square;v-text-anchor:top" coordsize="1062,1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" path="m531,r72,5l672,19r66,23l799,72r56,38l906,155r45,51l989,263r31,61l1043,390r14,69l1062,531r-5,72l1043,672r-23,65l989,799r-38,56l906,906r-51,45l799,989r-61,31l672,1042r-69,15l531,1061r-72,-4l390,1042r-66,-22l263,989,207,951,156,906,111,855,73,799,42,737,19,672,5,603,,531,5,459,19,390,42,324,73,263r38,-57l156,155r51,-45l263,72,324,42,390,19,459,5,531,xe" filled="f" strokecolor="#231f20" strokeweight="1pt">
                  <v:path arrowok="t" o:connecttype="custom" o:connectlocs="531,-1458;603,-1453;672,-1439;738,-1416;799,-1386;855,-1348;906,-1303;951,-1252;989,-1195;1020,-1134;1043,-1068;1057,-999;1062,-927;1057,-855;1043,-786;1020,-721;989,-659;951,-603;906,-552;855,-507;799,-469;738,-438;672,-416;603,-401;531,-397;459,-401;390,-416;324,-438;263,-469;207,-507;156,-552;111,-603;73,-659;42,-721;19,-786;5,-855;0,-927;5,-999;19,-1068;42,-1134;73,-1195;111,-1252;156,-1303;207,-1348;263,-1386;324,-1416;390,-1439;459,-1453;531,-1458" o:connectangles="0,0,0,0,0,0,0,0,0,0,0,0,0,0,0,0,0,0,0,0,0,0,0,0,0,0,0,0,0,0,0,0,0,0,0,0,0,0,0,0,0,0,0,0,0,0,0,0,0"/>
                </v:shape>
                <v:shape id="AutoShape 29" o:spid="_x0000_s1047" style="position:absolute;left:-805;top:13834;width:1609;height:1609;visibility:visible;mso-wrap-style:square;v-text-anchor:top" coordsize="1609,16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" path="m6924,-15566r77,4l7077,-15551r73,17l7220,-15509r67,30l7351,-15443r60,41l7466,-15355r52,51l7564,-15248r42,60l7642,-15124r30,67l7696,-14987r18,73l7725,-14839r3,78l7725,-14684r-11,75l7696,-14536r-24,71l7642,-14398r-36,63l7564,-14275r-46,56l7466,-14168r-55,47l7351,-14079r-64,36l7220,-14013r-70,24l7077,-13972r-76,11l6924,-13957r-77,-4l6771,-13972r-73,-17l6628,-14013r-67,-30l6497,-14079r-60,-42l6382,-14168r-52,-51l6284,-14275r-42,-60l6206,-14398r-30,-67l6152,-14536r-18,-73l6123,-14684r-3,-77l6123,-14839r11,-75l6152,-14987r24,-70l6206,-15124r36,-64l6284,-15248r46,-56l6382,-15355r55,-47l6497,-15443r64,-36l6628,-15509r70,-25l6771,-15551r76,-11l6924,-15566xm6924,-15566r77,4l7077,-15551r73,17l7220,-15509r67,30l7351,-15443r60,41l7466,-15355r52,51l7564,-15248r42,60l7642,-15124r30,67l7696,-14987r18,73l7725,-14839r3,78l7725,-14684r-11,75l7696,-14536r-24,71l7642,-14398r-36,63l7564,-14275r-46,56l7466,-14168r-55,47l7351,-14079r-64,36l7220,-14013r-70,24l7077,-13972r-76,11l6924,-13957r-77,-4l6771,-13972r-73,-17l6628,-14013r-67,-30l6497,-14079r-60,-42l6382,-14168r-52,-51l6284,-14275r-42,-60l6206,-14398r-30,-67l6152,-14536r-18,-73l6123,-14684r-3,-77l6123,-14839r11,-75l6152,-14987r24,-70l6206,-15124r36,-64l6284,-15248r46,-56l6382,-15355r55,-47l6497,-15443r64,-36l6628,-15509r70,-25l6771,-15551r76,-11l6924,-15566xe" filled="f" strokecolor="#231f20" strokeweight="1pt">
                  <v:path arrowok="t" o:connecttype="custom" o:connectlocs="7077,-1717;7287,-1645;7466,-1521;7606,-1354;7696,-1153;7728,-927;7696,-702;7606,-501;7466,-334;7287,-209;7077,-138;6847,-127;6628,-179;6437,-287;6284,-441;6176,-631;6123,-850;6134,-1080;6206,-1290;6330,-1470;6497,-1609;6698,-1700;6924,-1732;7077,-1717;7287,-1645;7466,-1521;7606,-1354;7696,-1153;7728,-927;7696,-702;7606,-501;7466,-334;7287,-209;7077,-138;6847,-127;6628,-179;6437,-287;6284,-441;6176,-631;6123,-850;6134,-1080;6206,-1290;6330,-1470;6497,-1609;6698,-1700;6924,-1732" o:connectangles="0,0,0,0,0,0,0,0,0,0,0,0,0,0,0,0,0,0,0,0,0,0,0,0,0,0,0,0,0,0,0,0,0,0,0,0,0,0,0,0,0,0,0,0,0,0"/>
                </v:shape>
                <v:shape id="Freeform 28" o:spid="_x0000_s1048" style="position:absolute;left:5262;top:-1785;width:1715;height:1716;visibility:visible;mso-wrap-style:square;v-text-anchor:top" coordsize="1715,1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" path="m857,r74,3l1003,13r70,15l1141,48r66,27l1270,106r59,36l1386,182r52,45l1487,276r45,53l1573,385r36,60l1640,508r26,65l1687,641r15,70l1711,784r4,74l1711,932r-9,72l1687,1074r-21,68l1640,1208r-31,62l1573,1330r-41,56l1487,1439r-49,49l1386,1533r-57,41l1270,1610r-63,31l1141,1667r-68,21l1003,1703r-72,9l857,1715r-74,-3l711,1703r-70,-15l573,1667r-66,-26l444,1610r-59,-36l328,1533r-52,-45l227,1439r-45,-53l141,1330r-36,-60l74,1208,48,1142,27,1074,12,1004,3,932,,858,3,784r9,-73l27,641,48,573,74,508r31,-63l141,385r41,-56l227,276r49,-49l328,182r57,-40l444,106,507,75,573,48,641,28,711,13,783,3,857,xe" filled="f" strokecolor="#231f20" strokeweight="1pt">
                  <v:path arrowok="t" o:connecttype="custom" o:connectlocs="931,-1782;1073,-1757;1207,-1710;1329,-1643;1438,-1558;1532,-1456;1609,-1340;1666,-1212;1702,-1074;1715,-927;1702,-781;1666,-643;1609,-515;1532,-399;1438,-297;1329,-211;1207,-144;1073,-97;931,-73;783,-73;641,-97;507,-144;385,-211;276,-297;182,-399;105,-515;48,-643;12,-781;0,-927;12,-1074;48,-1212;105,-1340;182,-1456;276,-1558;385,-1643;507,-1710;641,-1757;783,-1782" o:connectangles="0,0,0,0,0,0,0,0,0,0,0,0,0,0,0,0,0,0,0,0,0,0,0,0,0,0,0,0,0,0,0,0,0,0,0,0,0,0"/>
                </v:shape>
                <v:shape id="AutoShape 27" o:spid="_x0000_s1049" style="position:absolute;left:5751;top:-1288;width:857;height:721;visibility:visible;mso-wrap-style:square;v-text-anchor:top" coordsize="857,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" path="m218,701r-10,-7l202,680r4,-9l214,659,149,638,116,628,86,623,34,685r-10,9l14,699r-9,2l,706r2,6l10,718r49,1l108,720r49,-1l206,718r11,-9l218,701t519,-1l733,695r-15,-3l703,688r-6,-8l544,470,457,350r77,-97l554,228,534,218r-29,-8l467,203r-48,-5l378,253,232,53,224,42r5,-10l240,23,253,12,252,6r-14,l183,3r-54,l74,3,19,6,12,8r1,5l13,21r5,1l24,23r4,6l291,362,188,496r24,9l243,511r37,5l323,519r11,-12l357,482r12,-12l518,664r4,9l521,682r-5,9l506,699r-1,3l505,706r3,4l562,714r56,1l676,713r59,-3l737,705r,-5m754,14l752,8,745,3,691,1,630,,570,,516,1,504,9r-1,8l513,25r6,10l523,43r3,9l523,60r33,10l595,81r38,9l665,96,717,34r10,-9l740,22r10,-2l754,14m857,323l841,272,823,221,807,180r-3,-9l792,146,781,123r-3,-3l775,121r-3,5l763,136r-12,7l735,146r-23,-5l633,111,556,90,483,78,413,73r-68,1l279,82r72,99l424,180r72,8l567,203r71,23l708,257r70,39l847,343r5,l856,337r1,-14e" stroked="f">
                  <v:path arrowok="t" o:connecttype="custom" o:connectlocs="202,-607;149,-649;34,-602;5,-586;10,-569;157,-568;218,-586;718,-595;544,-817;554,-1059;467,-1084;232,-1234;240,-1264;238,-1281;74,-1284;13,-1274;24,-1264;188,-791;280,-771;357,-805;522,-614;506,-588;508,-577;676,-574;737,-587;745,-1284;570,-1287;503,-1270;523,-1244;556,-1217;665,-1191;740,-1265;857,-964;807,-1107;781,-1164;772,-1161;735,-1141;556,-1197;345,-1213;424,-1107;638,-1061;847,-944;857,-964" o:connectangles="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50" type="#_x0000_t75" style="position:absolute;left:6349;top:-864;width:255;height: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">
                  <v:imagedata r:id="rId8" o:title=""/>
                </v:shape>
                <v:shape id="AutoShape 25" o:spid="_x0000_s1051" style="position:absolute;left:5632;top:-1151;width:593;height:511;visibility:visible;mso-wrap-style:square;v-text-anchor:top" coordsize="593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" path="m213,l155,34,100,83,48,147,,226r30,68l69,353r47,48l170,440r60,30l296,492r70,13l439,511r76,-2l593,501,577,476,559,450,538,423,518,401r-58,l402,397,343,387,287,371,236,350,193,323,162,292,145,257r-1,-40l164,174r42,-47l274,78,258,55,241,34,225,15,213,xm516,399r-56,2l518,401r-2,-2xe" stroked="f">
                  <v:path arrowok="t" o:connecttype="custom" o:connectlocs="213,-1150;155,-1116;100,-1067;48,-1003;0,-924;30,-856;69,-797;116,-749;170,-710;230,-680;296,-658;366,-645;439,-639;515,-641;593,-649;577,-674;559,-700;538,-727;518,-749;460,-749;402,-753;343,-763;287,-779;236,-800;193,-827;162,-858;145,-893;144,-933;164,-976;206,-1023;274,-1072;258,-1095;241,-1116;225,-1135;213,-1150;516,-751;460,-749;518,-749;516,-751" o:connectangles="0,0,0,0,0,0,0,0,0,0,0,0,0,0,0,0,0,0,0,0,0,0,0,0,0,0,0,0,0,0,0,0,0,0,0,0,0,0,0"/>
                </v:shape>
                <v:shape id="AutoShape 24" o:spid="_x0000_s1052" style="position:absolute;left:5405;top:-1096;width:1410;height:52;visibility:visible;mso-wrap-style:square;v-text-anchor:top" coordsize="1410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" path="m51,12l40,,11,,,12,,41,11,52r29,l51,41r,-29m1409,12l1397,r-28,l1357,12r,29l1369,52r28,l1409,41r,-29e" fillcolor="#231f20" stroked="f">
                  <v:path arrowok="t" o:connecttype="custom" o:connectlocs="51,-1084;40,-1096;11,-1096;0,-1084;0,-1055;11,-1044;40,-1044;51,-1055;51,-1084;1409,-1084;1397,-1096;1369,-1096;1357,-1084;1357,-1055;1369,-1044;1397,-1044;1409,-1055;1409,-1084" o:connectangles="0,0,0,0,0,0,0,0,0,0,0,0,0,0,0,0,0,0"/>
                </v:shape>
                <v:shape id="Text Box 23" o:spid="_x0000_s1053" type="#_x0000_t202" style="position:absolute;left:6041;top:-1750;width:149;height: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55F4DA7E" w14:textId="77777777" w:rsidR="000615B8" w:rsidRDefault="00672721">
                        <w:pPr>
                          <w:spacing w:before="24"/>
                          <w:ind w:left="20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color w:val="231F20"/>
                            <w:w w:val="95"/>
                            <w:sz w:val="18"/>
                          </w:rPr>
                          <w:t>R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78D96FF" wp14:editId="313248E7">
                <wp:simplePos x="0" y="0"/>
                <wp:positionH relativeFrom="page">
                  <wp:posOffset>3792220</wp:posOffset>
                </wp:positionH>
                <wp:positionV relativeFrom="paragraph">
                  <wp:posOffset>-207645</wp:posOffset>
                </wp:positionV>
                <wp:extent cx="60325" cy="225425"/>
                <wp:effectExtent l="1270" t="0" r="5080" b="0"/>
                <wp:wrapNone/>
                <wp:docPr id="20" name="WordAr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420000">
                          <a:off x="0" y="0"/>
                          <a:ext cx="6032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AFA51A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378D96FF" id="WordArt 21" o:spid="_x0000_s1054" type="#_x0000_t202" style="position:absolute;left:0;text-align:left;margin-left:298.6pt;margin-top:-16.35pt;width:4.75pt;height:17.75pt;rotation:7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" filled="f" stroked="f">
                <o:lock v:ext="edit" shapetype="t"/>
                <v:textbox style="mso-fit-shape-to-text:t">
                  <w:txbxContent>
                    <w:p w14:paraId="6BAFA51A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X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DE68A81" wp14:editId="179D7F64">
                <wp:simplePos x="0" y="0"/>
                <wp:positionH relativeFrom="page">
                  <wp:posOffset>3959860</wp:posOffset>
                </wp:positionH>
                <wp:positionV relativeFrom="paragraph">
                  <wp:posOffset>-1073785</wp:posOffset>
                </wp:positionV>
                <wp:extent cx="62230" cy="225425"/>
                <wp:effectExtent l="6985" t="0" r="6985" b="0"/>
                <wp:wrapNone/>
                <wp:docPr id="19" name="WordArt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720000">
                          <a:off x="0" y="0"/>
                          <a:ext cx="6223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18A18C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4DE68A81" id="WordArt 20" o:spid="_x0000_s1055" type="#_x0000_t202" style="position:absolute;left:0;text-align:left;margin-left:311.8pt;margin-top:-84.55pt;width:4.9pt;height:17.75pt;rotation:12;z-index: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" filled="f" stroked="f">
                <o:lock v:ext="edit" shapetype="t"/>
                <v:textbox style="mso-fit-shape-to-text:t">
                  <w:txbxContent>
                    <w:p w14:paraId="7318A18C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05C56D9" wp14:editId="7E2CF61C">
                <wp:simplePos x="0" y="0"/>
                <wp:positionH relativeFrom="page">
                  <wp:posOffset>3724910</wp:posOffset>
                </wp:positionH>
                <wp:positionV relativeFrom="paragraph">
                  <wp:posOffset>-223520</wp:posOffset>
                </wp:positionV>
                <wp:extent cx="59055" cy="225425"/>
                <wp:effectExtent l="10160" t="1905" r="16510" b="0"/>
                <wp:wrapNone/>
                <wp:docPr id="18" name="WordArt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140000">
                          <a:off x="0" y="0"/>
                          <a:ext cx="5905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883ADB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05C56D9" id="WordArt 19" o:spid="_x0000_s1056" type="#_x0000_t202" style="position:absolute;left:0;text-align:left;margin-left:293.3pt;margin-top:-17.6pt;width:4.65pt;height:17.75pt;rotation:19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" filled="f" stroked="f">
                <o:lock v:ext="edit" shapetype="t"/>
                <v:textbox style="mso-fit-shape-to-text:t">
                  <w:txbxContent>
                    <w:p w14:paraId="68883ADB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17C9076" wp14:editId="53DC230B">
                <wp:simplePos x="0" y="0"/>
                <wp:positionH relativeFrom="page">
                  <wp:posOffset>4030345</wp:posOffset>
                </wp:positionH>
                <wp:positionV relativeFrom="paragraph">
                  <wp:posOffset>-1050290</wp:posOffset>
                </wp:positionV>
                <wp:extent cx="59055" cy="225425"/>
                <wp:effectExtent l="10795" t="0" r="15875" b="0"/>
                <wp:wrapNone/>
                <wp:docPr id="17" name="WordArt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440000">
                          <a:off x="0" y="0"/>
                          <a:ext cx="5905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49A333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117C9076" id="WordArt 18" o:spid="_x0000_s1057" type="#_x0000_t202" style="position:absolute;left:0;text-align:left;margin-left:317.35pt;margin-top:-82.7pt;width:4.65pt;height:17.75pt;rotation:24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" filled="f" stroked="f">
                <o:lock v:ext="edit" shapetype="t"/>
                <v:textbox style="mso-fit-shape-to-text:t">
                  <w:txbxContent>
                    <w:p w14:paraId="2449A333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2BEB93C" wp14:editId="0A77E46A">
                <wp:simplePos x="0" y="0"/>
                <wp:positionH relativeFrom="page">
                  <wp:posOffset>3640455</wp:posOffset>
                </wp:positionH>
                <wp:positionV relativeFrom="paragraph">
                  <wp:posOffset>-261620</wp:posOffset>
                </wp:positionV>
                <wp:extent cx="52705" cy="225425"/>
                <wp:effectExtent l="11430" t="0" r="2540" b="0"/>
                <wp:wrapNone/>
                <wp:docPr id="16" name="WordArt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60000">
                          <a:off x="0" y="0"/>
                          <a:ext cx="5270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7E7367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72BEB93C" id="WordArt 17" o:spid="_x0000_s1058" type="#_x0000_t202" style="position:absolute;left:0;text-align:left;margin-left:286.65pt;margin-top:-20.6pt;width:4.15pt;height:17.75pt;rotation:31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" filled="f" stroked="f">
                <o:lock v:ext="edit" shapetype="t"/>
                <v:textbox style="mso-fit-shape-to-text:t">
                  <w:txbxContent>
                    <w:p w14:paraId="027E7367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9D51FBF" wp14:editId="7172C831">
                <wp:simplePos x="0" y="0"/>
                <wp:positionH relativeFrom="page">
                  <wp:posOffset>4090670</wp:posOffset>
                </wp:positionH>
                <wp:positionV relativeFrom="paragraph">
                  <wp:posOffset>-1015365</wp:posOffset>
                </wp:positionV>
                <wp:extent cx="66675" cy="225425"/>
                <wp:effectExtent l="13970" t="635" r="14605" b="0"/>
                <wp:wrapNone/>
                <wp:docPr id="15" name="WordArt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20000">
                          <a:off x="0" y="0"/>
                          <a:ext cx="6667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997F5F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19D51FBF" id="WordArt 16" o:spid="_x0000_s1059" type="#_x0000_t202" style="position:absolute;left:0;text-align:left;margin-left:322.1pt;margin-top:-79.95pt;width:5.25pt;height:17.75pt;rotation:32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" filled="f" stroked="f">
                <o:lock v:ext="edit" shapetype="t"/>
                <v:textbox style="mso-fit-shape-to-text:t">
                  <w:txbxContent>
                    <w:p w14:paraId="73997F5F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02F9A10" wp14:editId="426DBC25">
                <wp:simplePos x="0" y="0"/>
                <wp:positionH relativeFrom="page">
                  <wp:posOffset>3575685</wp:posOffset>
                </wp:positionH>
                <wp:positionV relativeFrom="paragraph">
                  <wp:posOffset>-301625</wp:posOffset>
                </wp:positionV>
                <wp:extent cx="64770" cy="225425"/>
                <wp:effectExtent l="22860" t="0" r="7620" b="0"/>
                <wp:wrapNone/>
                <wp:docPr id="14" name="WordAr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220000">
                          <a:off x="0" y="0"/>
                          <a:ext cx="6477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27F136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202F9A10" id="WordArt 15" o:spid="_x0000_s1060" type="#_x0000_t202" style="position:absolute;left:0;text-align:left;margin-left:281.55pt;margin-top:-23.75pt;width:5.1pt;height:17.75pt;rotation:37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" filled="f" stroked="f">
                <o:lock v:ext="edit" shapetype="t"/>
                <v:textbox style="mso-fit-shape-to-text:t">
                  <w:txbxContent>
                    <w:p w14:paraId="1427F136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D3609B7" wp14:editId="66C73DA4">
                <wp:simplePos x="0" y="0"/>
                <wp:positionH relativeFrom="page">
                  <wp:posOffset>4150995</wp:posOffset>
                </wp:positionH>
                <wp:positionV relativeFrom="paragraph">
                  <wp:posOffset>-967105</wp:posOffset>
                </wp:positionV>
                <wp:extent cx="66040" cy="225425"/>
                <wp:effectExtent l="0" t="1270" r="21590" b="0"/>
                <wp:wrapNone/>
                <wp:docPr id="13" name="WordArt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520000">
                          <a:off x="0" y="0"/>
                          <a:ext cx="6604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FF3924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V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5D3609B7" id="WordArt 14" o:spid="_x0000_s1061" type="#_x0000_t202" style="position:absolute;left:0;text-align:left;margin-left:326.85pt;margin-top:-76.15pt;width:5.2pt;height:17.75pt;rotation:42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" filled="f" stroked="f">
                <o:lock v:ext="edit" shapetype="t"/>
                <v:textbox style="mso-fit-shape-to-text:t">
                  <w:txbxContent>
                    <w:p w14:paraId="3AFF3924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V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D1F8A44" wp14:editId="3FD7C5D6">
                <wp:simplePos x="0" y="0"/>
                <wp:positionH relativeFrom="page">
                  <wp:posOffset>3519170</wp:posOffset>
                </wp:positionH>
                <wp:positionV relativeFrom="paragraph">
                  <wp:posOffset>-352425</wp:posOffset>
                </wp:positionV>
                <wp:extent cx="69850" cy="225425"/>
                <wp:effectExtent l="0" t="19050" r="0" b="15875"/>
                <wp:wrapNone/>
                <wp:docPr id="12" name="WordAr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94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87DF40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7D1F8A44" id="WordArt 13" o:spid="_x0000_s1062" type="#_x0000_t202" style="position:absolute;left:0;text-align:left;margin-left:277.1pt;margin-top:-27.75pt;width:5.5pt;height:17.75pt;rotation:49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" filled="f" stroked="f">
                <o:lock v:ext="edit" shapetype="t"/>
                <v:textbox style="mso-fit-shape-to-text:t">
                  <w:txbxContent>
                    <w:p w14:paraId="5687DF40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E085C46" wp14:editId="6816E44E">
                <wp:simplePos x="0" y="0"/>
                <wp:positionH relativeFrom="page">
                  <wp:posOffset>4207510</wp:posOffset>
                </wp:positionH>
                <wp:positionV relativeFrom="paragraph">
                  <wp:posOffset>-923925</wp:posOffset>
                </wp:positionV>
                <wp:extent cx="34290" cy="225425"/>
                <wp:effectExtent l="0" t="27305" r="0" b="14605"/>
                <wp:wrapNone/>
                <wp:docPr id="11" name="WordArt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3060000">
                          <a:off x="0" y="0"/>
                          <a:ext cx="3429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44907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3E085C46" id="WordArt 12" o:spid="_x0000_s1063" type="#_x0000_t202" style="position:absolute;left:0;text-align:left;margin-left:331.3pt;margin-top:-72.75pt;width:2.7pt;height:17.75pt;rotation:51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" filled="f" stroked="f">
                <o:lock v:ext="edit" shapetype="t"/>
                <v:textbox style="mso-fit-shape-to-text:t">
                  <w:txbxContent>
                    <w:p w14:paraId="31D44907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C8AFC9" wp14:editId="3AE54698">
                <wp:simplePos x="0" y="0"/>
                <wp:positionH relativeFrom="page">
                  <wp:posOffset>4147185</wp:posOffset>
                </wp:positionH>
                <wp:positionV relativeFrom="paragraph">
                  <wp:posOffset>-318135</wp:posOffset>
                </wp:positionV>
                <wp:extent cx="67945" cy="225425"/>
                <wp:effectExtent l="13335" t="0" r="13970" b="0"/>
                <wp:wrapNone/>
                <wp:docPr id="10" name="WordArt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200000">
                          <a:off x="0" y="0"/>
                          <a:ext cx="6794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6C0B61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G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1C8AFC9" id="WordArt 11" o:spid="_x0000_s1064" type="#_x0000_t202" style="position:absolute;left:0;text-align:left;margin-left:326.55pt;margin-top:-25.05pt;width:5.35pt;height:17.75pt;rotation:-40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" filled="f" stroked="f">
                <o:lock v:ext="edit" shapetype="t"/>
                <v:textbox style="mso-fit-shape-to-text:t">
                  <w:txbxContent>
                    <w:p w14:paraId="6E6C0B61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0CA15C" wp14:editId="5270D667">
                <wp:simplePos x="0" y="0"/>
                <wp:positionH relativeFrom="page">
                  <wp:posOffset>4083685</wp:posOffset>
                </wp:positionH>
                <wp:positionV relativeFrom="paragraph">
                  <wp:posOffset>-269875</wp:posOffset>
                </wp:positionV>
                <wp:extent cx="67310" cy="225425"/>
                <wp:effectExtent l="16510" t="3175" r="11430" b="0"/>
                <wp:wrapNone/>
                <wp:docPr id="9" name="WordArt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560000">
                          <a:off x="0" y="0"/>
                          <a:ext cx="6731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4EC02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N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B0CA15C" id="WordArt 10" o:spid="_x0000_s1065" type="#_x0000_t202" style="position:absolute;left:0;text-align:left;margin-left:321.55pt;margin-top:-21.25pt;width:5.3pt;height:17.75pt;rotation:-34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" filled="f" stroked="f">
                <o:lock v:ext="edit" shapetype="t"/>
                <v:textbox style="mso-fit-shape-to-text:t">
                  <w:txbxContent>
                    <w:p w14:paraId="16C4EC02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97437A" wp14:editId="498AF39B">
                <wp:simplePos x="0" y="0"/>
                <wp:positionH relativeFrom="page">
                  <wp:posOffset>3704590</wp:posOffset>
                </wp:positionH>
                <wp:positionV relativeFrom="paragraph">
                  <wp:posOffset>-1059815</wp:posOffset>
                </wp:positionV>
                <wp:extent cx="58420" cy="225425"/>
                <wp:effectExtent l="18415" t="3810" r="0" b="0"/>
                <wp:wrapNone/>
                <wp:docPr id="8" name="WordArt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340000">
                          <a:off x="0" y="0"/>
                          <a:ext cx="5842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15F525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F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5E97437A" id="WordArt 9" o:spid="_x0000_s1066" type="#_x0000_t202" style="position:absolute;left:0;text-align:left;margin-left:291.7pt;margin-top:-83.45pt;width:4.6pt;height:17.75pt;rotation:-21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" filled="f" stroked="f">
                <o:lock v:ext="edit" shapetype="t"/>
                <v:textbox style="mso-fit-shape-to-text:t">
                  <w:txbxContent>
                    <w:p w14:paraId="7415F525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047F4D" wp14:editId="04492AFF">
                <wp:simplePos x="0" y="0"/>
                <wp:positionH relativeFrom="page">
                  <wp:posOffset>4020820</wp:posOffset>
                </wp:positionH>
                <wp:positionV relativeFrom="paragraph">
                  <wp:posOffset>-236855</wp:posOffset>
                </wp:positionV>
                <wp:extent cx="62865" cy="225425"/>
                <wp:effectExtent l="1270" t="0" r="12065" b="0"/>
                <wp:wrapNone/>
                <wp:docPr id="7" name="WordArt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340000">
                          <a:off x="0" y="0"/>
                          <a:ext cx="6286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C3EEBA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6C047F4D" id="WordArt 8" o:spid="_x0000_s1067" type="#_x0000_t202" style="position:absolute;left:0;text-align:left;margin-left:316.6pt;margin-top:-18.65pt;width:4.95pt;height:17.75pt;rotation:-21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" filled="f" stroked="f">
                <o:lock v:ext="edit" shapetype="t"/>
                <v:textbox style="mso-fit-shape-to-text:t">
                  <w:txbxContent>
                    <w:p w14:paraId="4BC3EEBA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94A0F7" wp14:editId="69D6B173">
                <wp:simplePos x="0" y="0"/>
                <wp:positionH relativeFrom="page">
                  <wp:posOffset>3940810</wp:posOffset>
                </wp:positionH>
                <wp:positionV relativeFrom="paragraph">
                  <wp:posOffset>-213360</wp:posOffset>
                </wp:positionV>
                <wp:extent cx="69215" cy="225425"/>
                <wp:effectExtent l="6985" t="2540" r="9525" b="0"/>
                <wp:wrapNone/>
                <wp:docPr id="6" name="WordArt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760000">
                          <a:off x="0" y="0"/>
                          <a:ext cx="69215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F3C44C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H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0394A0F7" id="WordArt 7" o:spid="_x0000_s1068" type="#_x0000_t202" style="position:absolute;left:0;text-align:left;margin-left:310.3pt;margin-top:-16.8pt;width:5.45pt;height:17.75pt;rotation:-14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" filled="f" stroked="f">
                <o:lock v:ext="edit" shapetype="t"/>
                <v:textbox style="mso-fit-shape-to-text:t">
                  <w:txbxContent>
                    <w:p w14:paraId="77F3C44C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EFDE19" wp14:editId="5B4236B9">
                <wp:simplePos x="0" y="0"/>
                <wp:positionH relativeFrom="page">
                  <wp:posOffset>3771265</wp:posOffset>
                </wp:positionH>
                <wp:positionV relativeFrom="paragraph">
                  <wp:posOffset>-1078865</wp:posOffset>
                </wp:positionV>
                <wp:extent cx="69850" cy="225425"/>
                <wp:effectExtent l="8890" t="0" r="6985" b="0"/>
                <wp:wrapNone/>
                <wp:docPr id="5" name="WordArt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06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755F8C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77EFDE19" id="WordArt 6" o:spid="_x0000_s1069" type="#_x0000_t202" style="position:absolute;left:0;text-align:left;margin-left:296.95pt;margin-top:-84.95pt;width:5.5pt;height:17.75pt;rotation:-9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" filled="f" stroked="f">
                <o:lock v:ext="edit" shapetype="t"/>
                <v:textbox style="mso-fit-shape-to-text:t">
                  <w:txbxContent>
                    <w:p w14:paraId="00755F8C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285207" wp14:editId="6CCBE200">
                <wp:simplePos x="0" y="0"/>
                <wp:positionH relativeFrom="page">
                  <wp:posOffset>3863340</wp:posOffset>
                </wp:positionH>
                <wp:positionV relativeFrom="paragraph">
                  <wp:posOffset>-203835</wp:posOffset>
                </wp:positionV>
                <wp:extent cx="69850" cy="225425"/>
                <wp:effectExtent l="5715" t="0" r="635" b="0"/>
                <wp:wrapNone/>
                <wp:docPr id="4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1540000">
                          <a:off x="0" y="0"/>
                          <a:ext cx="69850" cy="22542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46518" w14:textId="77777777" w:rsidR="00D87111" w:rsidRDefault="00D87111" w:rsidP="00D871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&amp;quot" w:hAnsi="&amp;quot"/>
                                <w:b/>
                                <w:bCs/>
                                <w:color w:val="231F20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shape w14:anchorId="48285207" id="WordArt 5" o:spid="_x0000_s1070" type="#_x0000_t202" style="position:absolute;left:0;text-align:left;margin-left:304.2pt;margin-top:-16.05pt;width:5.5pt;height:17.75pt;rotation:-1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" filled="f" stroked="f">
                <o:lock v:ext="edit" shapetype="t"/>
                <v:textbox style="mso-fit-shape-to-text:t">
                  <w:txbxContent>
                    <w:p w14:paraId="39046518" w14:textId="77777777" w:rsidR="00D87111" w:rsidRDefault="00D87111" w:rsidP="00D87111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&amp;quot" w:hAnsi="&amp;quot"/>
                          <w:b/>
                          <w:bCs/>
                          <w:color w:val="231F20"/>
                          <w:sz w:val="18"/>
                          <w:szCs w:val="18"/>
                        </w:rPr>
                        <w:t>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72721">
        <w:rPr>
          <w:rFonts w:ascii="Arial"/>
          <w:color w:val="231F20"/>
          <w:w w:val="80"/>
          <w:sz w:val="28"/>
        </w:rPr>
        <w:t>C</w:t>
      </w:r>
      <w:r w:rsidR="00672721">
        <w:rPr>
          <w:rFonts w:ascii="Arial"/>
          <w:color w:val="231F20"/>
          <w:w w:val="80"/>
        </w:rPr>
        <w:t>ARTERSVILLE</w:t>
      </w:r>
      <w:r w:rsidR="00672721">
        <w:rPr>
          <w:rFonts w:ascii="Arial"/>
          <w:color w:val="231F20"/>
          <w:w w:val="80"/>
          <w:sz w:val="28"/>
        </w:rPr>
        <w:t>/B</w:t>
      </w:r>
      <w:r w:rsidR="00672721">
        <w:rPr>
          <w:rFonts w:ascii="Arial"/>
          <w:color w:val="231F20"/>
          <w:w w:val="80"/>
        </w:rPr>
        <w:t xml:space="preserve">ARTOW </w:t>
      </w:r>
      <w:r w:rsidR="00672721">
        <w:rPr>
          <w:rFonts w:ascii="Arial"/>
          <w:color w:val="231F20"/>
          <w:w w:val="85"/>
          <w:sz w:val="28"/>
        </w:rPr>
        <w:t>C</w:t>
      </w:r>
      <w:r w:rsidR="00672721">
        <w:rPr>
          <w:rFonts w:ascii="Arial"/>
          <w:color w:val="231F20"/>
          <w:w w:val="85"/>
        </w:rPr>
        <w:t xml:space="preserve">OUNTY </w:t>
      </w:r>
      <w:r w:rsidR="00672721">
        <w:rPr>
          <w:rFonts w:ascii="Arial"/>
          <w:color w:val="231F20"/>
          <w:w w:val="85"/>
          <w:sz w:val="28"/>
        </w:rPr>
        <w:t>E</w:t>
      </w:r>
      <w:r w:rsidR="00672721">
        <w:rPr>
          <w:rFonts w:ascii="Arial"/>
          <w:color w:val="231F20"/>
          <w:w w:val="85"/>
        </w:rPr>
        <w:t xml:space="preserve">XCHANGE </w:t>
      </w:r>
      <w:r w:rsidR="00672721">
        <w:rPr>
          <w:rFonts w:ascii="Arial"/>
          <w:color w:val="231F20"/>
          <w:w w:val="85"/>
          <w:sz w:val="28"/>
        </w:rPr>
        <w:t>C</w:t>
      </w:r>
      <w:r w:rsidR="00672721">
        <w:rPr>
          <w:rFonts w:ascii="Arial"/>
          <w:color w:val="231F20"/>
          <w:w w:val="85"/>
        </w:rPr>
        <w:t>LUB</w:t>
      </w:r>
    </w:p>
    <w:p w14:paraId="00AC139C" w14:textId="4E8034EB" w:rsidR="000615B8" w:rsidRDefault="00672721">
      <w:pPr>
        <w:spacing w:before="15"/>
        <w:ind w:left="1791"/>
        <w:rPr>
          <w:rFonts w:ascii="Times New Roman"/>
          <w:b/>
          <w:sz w:val="28"/>
        </w:rPr>
      </w:pPr>
      <w:r>
        <w:rPr>
          <w:rFonts w:ascii="Times New Roman"/>
          <w:b/>
          <w:w w:val="110"/>
          <w:sz w:val="28"/>
        </w:rPr>
        <w:t>20</w:t>
      </w:r>
      <w:r w:rsidR="00914ECB">
        <w:rPr>
          <w:rFonts w:ascii="Times New Roman"/>
          <w:b/>
          <w:w w:val="110"/>
          <w:sz w:val="28"/>
        </w:rPr>
        <w:t>2</w:t>
      </w:r>
      <w:r w:rsidR="009F3187">
        <w:rPr>
          <w:rFonts w:ascii="Times New Roman"/>
          <w:b/>
          <w:w w:val="110"/>
          <w:sz w:val="28"/>
        </w:rPr>
        <w:t>2</w:t>
      </w:r>
      <w:r>
        <w:rPr>
          <w:rFonts w:ascii="Arial"/>
          <w:w w:val="110"/>
          <w:sz w:val="28"/>
        </w:rPr>
        <w:t xml:space="preserve"> </w:t>
      </w:r>
      <w:r>
        <w:rPr>
          <w:rFonts w:ascii="Times New Roman"/>
          <w:b/>
          <w:w w:val="110"/>
          <w:sz w:val="28"/>
        </w:rPr>
        <w:t>Cartersville-Bartow County Exchange Club Christmas Parade</w:t>
      </w:r>
    </w:p>
    <w:p w14:paraId="6478EC16" w14:textId="5D4A4CD8" w:rsidR="000615B8" w:rsidRDefault="00672721">
      <w:pPr>
        <w:pStyle w:val="BodyText"/>
        <w:spacing w:before="160" w:line="252" w:lineRule="auto"/>
        <w:ind w:left="679" w:right="729"/>
        <w:rPr>
          <w:spacing w:val="-3"/>
        </w:rPr>
      </w:pPr>
      <w:r>
        <w:t xml:space="preserve">Thank you </w:t>
      </w:r>
      <w:r w:rsidR="003F0112">
        <w:t>for your interest</w:t>
      </w:r>
      <w:r>
        <w:t xml:space="preserve"> in this year’s Christmas </w:t>
      </w:r>
      <w:r>
        <w:rPr>
          <w:spacing w:val="-3"/>
        </w:rPr>
        <w:t xml:space="preserve">Parade. </w:t>
      </w:r>
      <w:r>
        <w:rPr>
          <w:rFonts w:ascii="Times New Roman" w:hAnsi="Times New Roman"/>
          <w:b/>
        </w:rPr>
        <w:t xml:space="preserve">The parade will be </w:t>
      </w:r>
      <w:r>
        <w:rPr>
          <w:rFonts w:ascii="Times New Roman" w:hAnsi="Times New Roman"/>
          <w:b/>
          <w:spacing w:val="-3"/>
        </w:rPr>
        <w:t xml:space="preserve">Thursday, </w:t>
      </w:r>
      <w:r>
        <w:rPr>
          <w:rFonts w:ascii="Times New Roman" w:hAnsi="Times New Roman"/>
          <w:b/>
        </w:rPr>
        <w:t xml:space="preserve">December </w:t>
      </w:r>
      <w:r w:rsidR="00FD575C">
        <w:rPr>
          <w:rFonts w:ascii="Times New Roman" w:hAnsi="Times New Roman" w:cs="Times New Roman"/>
          <w:b/>
          <w:bCs/>
        </w:rPr>
        <w:t>1</w:t>
      </w:r>
      <w:r w:rsidR="003F0112">
        <w:rPr>
          <w:rFonts w:ascii="Times New Roman" w:hAnsi="Times New Roman" w:cs="Times New Roman"/>
          <w:b/>
          <w:bCs/>
        </w:rPr>
        <w:t>,</w:t>
      </w:r>
      <w:r w:rsidR="003F0112">
        <w:rPr>
          <w:rFonts w:ascii="Times New Roman" w:hAnsi="Times New Roman"/>
          <w:b/>
        </w:rPr>
        <w:t xml:space="preserve"> at</w:t>
      </w:r>
      <w:r>
        <w:rPr>
          <w:rFonts w:ascii="Times New Roman" w:hAnsi="Times New Roman"/>
          <w:b/>
        </w:rPr>
        <w:t xml:space="preserve"> 6:00 pm. </w:t>
      </w:r>
      <w:r>
        <w:t>The</w:t>
      </w:r>
      <w:r>
        <w:rPr>
          <w:spacing w:val="-22"/>
        </w:rPr>
        <w:t xml:space="preserve"> </w:t>
      </w:r>
      <w:r>
        <w:t>rain</w:t>
      </w:r>
      <w:r>
        <w:rPr>
          <w:spacing w:val="-22"/>
        </w:rPr>
        <w:t xml:space="preserve"> </w:t>
      </w:r>
      <w:r>
        <w:t>date</w:t>
      </w:r>
      <w:r>
        <w:rPr>
          <w:spacing w:val="-22"/>
        </w:rPr>
        <w:t xml:space="preserve"> </w:t>
      </w:r>
      <w:r>
        <w:t>is</w:t>
      </w:r>
      <w:r>
        <w:rPr>
          <w:spacing w:val="-22"/>
        </w:rPr>
        <w:t xml:space="preserve"> </w:t>
      </w:r>
      <w:r>
        <w:t>December</w:t>
      </w:r>
      <w:r>
        <w:rPr>
          <w:spacing w:val="-22"/>
        </w:rPr>
        <w:t xml:space="preserve"> </w:t>
      </w:r>
      <w:r w:rsidR="00FD575C">
        <w:t>8</w:t>
      </w:r>
      <w:r>
        <w:rPr>
          <w:spacing w:val="-22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6:00</w:t>
      </w:r>
      <w:r>
        <w:rPr>
          <w:spacing w:val="-22"/>
        </w:rPr>
        <w:t xml:space="preserve"> </w:t>
      </w:r>
      <w:r>
        <w:t>p</w:t>
      </w:r>
      <w:r w:rsidR="003F0112">
        <w:t>m.</w:t>
      </w:r>
      <w:r>
        <w:rPr>
          <w:spacing w:val="-22"/>
        </w:rPr>
        <w:t xml:space="preserve"> </w:t>
      </w:r>
      <w:r>
        <w:t>Line-up</w:t>
      </w:r>
      <w:r>
        <w:rPr>
          <w:spacing w:val="-22"/>
        </w:rPr>
        <w:t xml:space="preserve"> </w:t>
      </w:r>
      <w:r>
        <w:t>begins</w:t>
      </w:r>
      <w:r>
        <w:rPr>
          <w:spacing w:val="-22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4:00</w:t>
      </w:r>
      <w:r>
        <w:rPr>
          <w:spacing w:val="-22"/>
        </w:rPr>
        <w:t xml:space="preserve"> </w:t>
      </w:r>
      <w:r>
        <w:t>p</w:t>
      </w:r>
      <w:r w:rsidR="003F0112">
        <w:t>m</w:t>
      </w:r>
      <w:r>
        <w:rPr>
          <w:spacing w:val="-22"/>
        </w:rPr>
        <w:t xml:space="preserve"> </w:t>
      </w:r>
      <w:r>
        <w:t>in</w:t>
      </w:r>
      <w:r>
        <w:rPr>
          <w:spacing w:val="-21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rPr>
          <w:spacing w:val="-4"/>
        </w:rPr>
        <w:t>Tabernacle</w:t>
      </w:r>
      <w:r>
        <w:rPr>
          <w:spacing w:val="-22"/>
        </w:rPr>
        <w:t xml:space="preserve"> </w:t>
      </w:r>
      <w:r>
        <w:t>church</w:t>
      </w:r>
      <w:r>
        <w:rPr>
          <w:spacing w:val="-22"/>
        </w:rPr>
        <w:t xml:space="preserve"> </w:t>
      </w:r>
      <w:r>
        <w:t>parking</w:t>
      </w:r>
      <w:r>
        <w:rPr>
          <w:spacing w:val="-22"/>
        </w:rPr>
        <w:t xml:space="preserve"> </w:t>
      </w:r>
      <w:r>
        <w:t>lot.</w:t>
      </w:r>
      <w:r>
        <w:rPr>
          <w:spacing w:val="-22"/>
        </w:rPr>
        <w:t xml:space="preserve"> </w:t>
      </w:r>
      <w:r>
        <w:t>If</w:t>
      </w:r>
      <w:r>
        <w:rPr>
          <w:spacing w:val="-22"/>
        </w:rPr>
        <w:t xml:space="preserve"> </w:t>
      </w:r>
      <w:r>
        <w:t>you</w:t>
      </w:r>
      <w:r>
        <w:rPr>
          <w:spacing w:val="-22"/>
        </w:rPr>
        <w:t xml:space="preserve"> </w:t>
      </w:r>
      <w:r>
        <w:t>have multiple</w:t>
      </w:r>
      <w:r>
        <w:rPr>
          <w:spacing w:val="-24"/>
        </w:rPr>
        <w:t xml:space="preserve"> </w:t>
      </w:r>
      <w:r>
        <w:t>entries</w:t>
      </w:r>
      <w:r>
        <w:rPr>
          <w:spacing w:val="-24"/>
        </w:rPr>
        <w:t xml:space="preserve"> </w:t>
      </w:r>
      <w:r>
        <w:t>and</w:t>
      </w:r>
      <w:r>
        <w:rPr>
          <w:spacing w:val="-24"/>
        </w:rPr>
        <w:t xml:space="preserve"> </w:t>
      </w:r>
      <w:r>
        <w:t>you</w:t>
      </w:r>
      <w:r>
        <w:rPr>
          <w:spacing w:val="-24"/>
        </w:rPr>
        <w:t xml:space="preserve"> </w:t>
      </w:r>
      <w:r>
        <w:t>want</w:t>
      </w:r>
      <w:r>
        <w:rPr>
          <w:spacing w:val="-24"/>
        </w:rPr>
        <w:t xml:space="preserve"> </w:t>
      </w:r>
      <w:r>
        <w:t>them</w:t>
      </w:r>
      <w:r>
        <w:rPr>
          <w:spacing w:val="-23"/>
        </w:rPr>
        <w:t xml:space="preserve"> </w:t>
      </w:r>
      <w:r>
        <w:t>to</w:t>
      </w:r>
      <w:r>
        <w:rPr>
          <w:spacing w:val="-24"/>
        </w:rPr>
        <w:t xml:space="preserve"> </w:t>
      </w:r>
      <w:r>
        <w:t>stay</w:t>
      </w:r>
      <w:r>
        <w:rPr>
          <w:spacing w:val="-24"/>
        </w:rPr>
        <w:t xml:space="preserve"> </w:t>
      </w:r>
      <w:r>
        <w:t>together,</w:t>
      </w:r>
      <w:r>
        <w:rPr>
          <w:spacing w:val="-24"/>
        </w:rPr>
        <w:t xml:space="preserve"> </w:t>
      </w:r>
      <w:r>
        <w:t>you</w:t>
      </w:r>
      <w:r>
        <w:rPr>
          <w:spacing w:val="-24"/>
        </w:rPr>
        <w:t xml:space="preserve"> </w:t>
      </w:r>
      <w:r>
        <w:t>should</w:t>
      </w:r>
      <w:r>
        <w:rPr>
          <w:spacing w:val="-23"/>
        </w:rPr>
        <w:t xml:space="preserve"> </w:t>
      </w:r>
      <w:r>
        <w:t>have</w:t>
      </w:r>
      <w:r>
        <w:rPr>
          <w:spacing w:val="-24"/>
        </w:rPr>
        <w:t xml:space="preserve"> </w:t>
      </w:r>
      <w:r>
        <w:t>them</w:t>
      </w:r>
      <w:r>
        <w:rPr>
          <w:spacing w:val="-24"/>
        </w:rPr>
        <w:t xml:space="preserve"> </w:t>
      </w:r>
      <w:r>
        <w:t>arrive</w:t>
      </w:r>
      <w:r>
        <w:rPr>
          <w:spacing w:val="-24"/>
        </w:rPr>
        <w:t xml:space="preserve"> </w:t>
      </w:r>
      <w:r>
        <w:t>at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lineup</w:t>
      </w:r>
      <w:r>
        <w:rPr>
          <w:spacing w:val="-23"/>
        </w:rPr>
        <w:t xml:space="preserve"> </w:t>
      </w:r>
      <w:r>
        <w:t>area</w:t>
      </w:r>
      <w:r>
        <w:rPr>
          <w:spacing w:val="-24"/>
        </w:rPr>
        <w:t xml:space="preserve"> </w:t>
      </w:r>
      <w:r>
        <w:t>together</w:t>
      </w:r>
      <w:r>
        <w:rPr>
          <w:spacing w:val="-24"/>
        </w:rPr>
        <w:t xml:space="preserve"> </w:t>
      </w:r>
      <w:r>
        <w:t>at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same time. The parade route is the same as last</w:t>
      </w:r>
      <w:r>
        <w:rPr>
          <w:spacing w:val="-14"/>
        </w:rPr>
        <w:t xml:space="preserve"> </w:t>
      </w:r>
      <w:r>
        <w:rPr>
          <w:spacing w:val="-3"/>
        </w:rPr>
        <w:t>year.</w:t>
      </w:r>
    </w:p>
    <w:p w14:paraId="144DB327" w14:textId="42E29D53" w:rsidR="000615B8" w:rsidRDefault="00672721">
      <w:pPr>
        <w:spacing w:before="1" w:line="252" w:lineRule="auto"/>
        <w:ind w:left="679" w:right="1673"/>
        <w:rPr>
          <w:rFonts w:ascii="Times New Roman" w:hAnsi="Times New Roman"/>
          <w:b/>
          <w:sz w:val="21"/>
        </w:rPr>
      </w:pPr>
      <w:r>
        <w:rPr>
          <w:w w:val="105"/>
          <w:sz w:val="21"/>
        </w:rPr>
        <w:t>The</w:t>
      </w:r>
      <w:r>
        <w:rPr>
          <w:spacing w:val="-15"/>
          <w:w w:val="105"/>
          <w:sz w:val="21"/>
        </w:rPr>
        <w:t xml:space="preserve"> </w:t>
      </w:r>
      <w:r>
        <w:rPr>
          <w:w w:val="105"/>
          <w:sz w:val="21"/>
        </w:rPr>
        <w:t>Exchange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Club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will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be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providing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Santa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Claus;</w:t>
      </w:r>
      <w:r>
        <w:rPr>
          <w:spacing w:val="-14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no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other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live</w:t>
      </w:r>
      <w:r>
        <w:rPr>
          <w:rFonts w:ascii="Times New Roman" w:hAnsi="Times New Roman"/>
          <w:b/>
          <w:spacing w:val="-16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Santa’s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are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allowed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in</w:t>
      </w:r>
      <w:r>
        <w:rPr>
          <w:rFonts w:ascii="Times New Roman" w:hAnsi="Times New Roman"/>
          <w:b/>
          <w:spacing w:val="-16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>the</w:t>
      </w:r>
      <w:r>
        <w:rPr>
          <w:rFonts w:ascii="Times New Roman" w:hAnsi="Times New Roman"/>
          <w:b/>
          <w:spacing w:val="-15"/>
          <w:w w:val="105"/>
          <w:sz w:val="21"/>
        </w:rPr>
        <w:t xml:space="preserve"> </w:t>
      </w:r>
      <w:r>
        <w:rPr>
          <w:rFonts w:ascii="Times New Roman" w:hAnsi="Times New Roman"/>
          <w:b/>
          <w:w w:val="105"/>
          <w:sz w:val="21"/>
        </w:rPr>
        <w:t xml:space="preserve">parade. </w:t>
      </w:r>
      <w:r>
        <w:rPr>
          <w:rFonts w:ascii="Times New Roman" w:hAnsi="Times New Roman"/>
          <w:b/>
          <w:color w:val="231F20"/>
          <w:w w:val="105"/>
          <w:sz w:val="21"/>
        </w:rPr>
        <w:t>Deadline</w:t>
      </w:r>
      <w:r>
        <w:rPr>
          <w:rFonts w:ascii="Times New Roman" w:hAnsi="Times New Roman"/>
          <w:b/>
          <w:color w:val="231F20"/>
          <w:spacing w:val="13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for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spacing w:val="-3"/>
          <w:w w:val="105"/>
          <w:sz w:val="21"/>
        </w:rPr>
        <w:t>Parade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Entry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is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November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 w:rsidR="009F3187">
        <w:rPr>
          <w:rFonts w:ascii="Times New Roman" w:hAnsi="Times New Roman"/>
          <w:b/>
          <w:color w:val="231F20"/>
          <w:w w:val="105"/>
          <w:sz w:val="21"/>
        </w:rPr>
        <w:t>23</w:t>
      </w:r>
      <w:r>
        <w:rPr>
          <w:rFonts w:ascii="Times New Roman" w:hAnsi="Times New Roman"/>
          <w:b/>
          <w:color w:val="231F20"/>
          <w:w w:val="105"/>
          <w:sz w:val="21"/>
        </w:rPr>
        <w:t>: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 w:rsidR="003F0112">
        <w:rPr>
          <w:rFonts w:ascii="Times New Roman" w:hAnsi="Times New Roman"/>
          <w:b/>
          <w:color w:val="231F20"/>
          <w:w w:val="105"/>
          <w:sz w:val="21"/>
        </w:rPr>
        <w:t>A</w:t>
      </w:r>
      <w:r>
        <w:rPr>
          <w:rFonts w:ascii="Times New Roman" w:hAnsi="Times New Roman"/>
          <w:b/>
          <w:color w:val="231F20"/>
          <w:w w:val="105"/>
          <w:sz w:val="21"/>
        </w:rPr>
        <w:t>fter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the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deadline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there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is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an</w:t>
      </w:r>
      <w:r>
        <w:rPr>
          <w:rFonts w:ascii="Times New Roman" w:hAnsi="Times New Roman"/>
          <w:b/>
          <w:color w:val="231F20"/>
          <w:spacing w:val="13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additional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fee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of</w:t>
      </w:r>
      <w:r>
        <w:rPr>
          <w:rFonts w:ascii="Times New Roman" w:hAnsi="Times New Roman"/>
          <w:b/>
          <w:color w:val="231F20"/>
          <w:spacing w:val="14"/>
          <w:w w:val="105"/>
          <w:sz w:val="21"/>
        </w:rPr>
        <w:t xml:space="preserve"> </w:t>
      </w:r>
      <w:r>
        <w:rPr>
          <w:rFonts w:ascii="Times New Roman" w:hAnsi="Times New Roman"/>
          <w:b/>
          <w:color w:val="231F20"/>
          <w:w w:val="105"/>
          <w:sz w:val="21"/>
        </w:rPr>
        <w:t>$50</w:t>
      </w:r>
    </w:p>
    <w:p w14:paraId="03DEA6CE" w14:textId="77777777" w:rsidR="000615B8" w:rsidRDefault="000615B8">
      <w:pPr>
        <w:pStyle w:val="BodyText"/>
        <w:rPr>
          <w:rFonts w:ascii="Times New Roman"/>
          <w:b/>
          <w:sz w:val="12"/>
        </w:rPr>
      </w:pPr>
    </w:p>
    <w:p w14:paraId="0FB1D2D4" w14:textId="2E7E574B" w:rsidR="000615B8" w:rsidRDefault="003F0112">
      <w:pPr>
        <w:pStyle w:val="BodyText"/>
        <w:spacing w:before="108"/>
        <w:ind w:left="679"/>
      </w:pPr>
      <w:r>
        <w:t>These criteria</w:t>
      </w:r>
      <w:r w:rsidR="00672721">
        <w:t xml:space="preserve"> must be followed:</w:t>
      </w:r>
    </w:p>
    <w:p w14:paraId="33F1C604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spacing w:before="157" w:line="254" w:lineRule="auto"/>
        <w:ind w:right="2308" w:hanging="359"/>
        <w:rPr>
          <w:sz w:val="21"/>
        </w:rPr>
      </w:pPr>
      <w:r>
        <w:rPr>
          <w:w w:val="95"/>
          <w:sz w:val="21"/>
        </w:rPr>
        <w:t>Due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to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city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ordinance,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absolutely</w:t>
      </w:r>
      <w:r>
        <w:rPr>
          <w:spacing w:val="-5"/>
          <w:w w:val="95"/>
          <w:sz w:val="21"/>
        </w:rPr>
        <w:t xml:space="preserve"> </w:t>
      </w:r>
      <w:r>
        <w:rPr>
          <w:w w:val="95"/>
          <w:sz w:val="21"/>
        </w:rPr>
        <w:t>nothing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may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be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thrown</w:t>
      </w:r>
      <w:r>
        <w:rPr>
          <w:spacing w:val="-5"/>
          <w:w w:val="95"/>
          <w:sz w:val="21"/>
        </w:rPr>
        <w:t xml:space="preserve"> </w:t>
      </w:r>
      <w:r>
        <w:rPr>
          <w:w w:val="95"/>
          <w:sz w:val="21"/>
        </w:rPr>
        <w:t>to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parade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watchers.</w:t>
      </w:r>
      <w:r>
        <w:rPr>
          <w:spacing w:val="-6"/>
          <w:w w:val="95"/>
          <w:sz w:val="21"/>
        </w:rPr>
        <w:t xml:space="preserve"> </w:t>
      </w:r>
      <w:r>
        <w:rPr>
          <w:spacing w:val="-8"/>
          <w:w w:val="95"/>
          <w:sz w:val="21"/>
        </w:rPr>
        <w:t>You</w:t>
      </w:r>
      <w:r>
        <w:rPr>
          <w:spacing w:val="-5"/>
          <w:w w:val="95"/>
          <w:sz w:val="21"/>
        </w:rPr>
        <w:t xml:space="preserve"> </w:t>
      </w:r>
      <w:r>
        <w:rPr>
          <w:w w:val="95"/>
          <w:sz w:val="21"/>
        </w:rPr>
        <w:t>may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hand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>out</w:t>
      </w:r>
      <w:r>
        <w:rPr>
          <w:spacing w:val="-6"/>
          <w:w w:val="95"/>
          <w:sz w:val="21"/>
        </w:rPr>
        <w:t xml:space="preserve"> </w:t>
      </w:r>
      <w:r>
        <w:rPr>
          <w:w w:val="95"/>
          <w:sz w:val="21"/>
        </w:rPr>
        <w:t xml:space="preserve">items. </w:t>
      </w:r>
      <w:r>
        <w:rPr>
          <w:spacing w:val="-5"/>
          <w:sz w:val="21"/>
        </w:rPr>
        <w:t xml:space="preserve">Food </w:t>
      </w:r>
      <w:r>
        <w:rPr>
          <w:sz w:val="21"/>
        </w:rPr>
        <w:t>items need to be</w:t>
      </w:r>
      <w:r>
        <w:rPr>
          <w:spacing w:val="-3"/>
          <w:sz w:val="21"/>
        </w:rPr>
        <w:t xml:space="preserve"> </w:t>
      </w:r>
      <w:r>
        <w:rPr>
          <w:sz w:val="21"/>
        </w:rPr>
        <w:t>pre-wrapped.</w:t>
      </w:r>
    </w:p>
    <w:p w14:paraId="5D46475E" w14:textId="2AF23B52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spacing w:before="124"/>
        <w:ind w:hanging="359"/>
        <w:rPr>
          <w:sz w:val="21"/>
        </w:rPr>
      </w:pPr>
      <w:r>
        <w:rPr>
          <w:sz w:val="21"/>
        </w:rPr>
        <w:t>No</w:t>
      </w:r>
      <w:r>
        <w:rPr>
          <w:spacing w:val="-4"/>
          <w:sz w:val="21"/>
        </w:rPr>
        <w:t xml:space="preserve"> </w:t>
      </w:r>
      <w:r>
        <w:rPr>
          <w:sz w:val="21"/>
        </w:rPr>
        <w:t>live</w:t>
      </w:r>
      <w:r>
        <w:rPr>
          <w:spacing w:val="-4"/>
          <w:sz w:val="21"/>
        </w:rPr>
        <w:t xml:space="preserve"> </w:t>
      </w:r>
      <w:r>
        <w:rPr>
          <w:sz w:val="21"/>
        </w:rPr>
        <w:t>Santa</w:t>
      </w:r>
      <w:r>
        <w:rPr>
          <w:spacing w:val="-3"/>
          <w:sz w:val="21"/>
        </w:rPr>
        <w:t xml:space="preserve"> </w:t>
      </w:r>
      <w:r>
        <w:rPr>
          <w:sz w:val="21"/>
        </w:rPr>
        <w:t>Claus</w:t>
      </w:r>
      <w:r>
        <w:rPr>
          <w:spacing w:val="-4"/>
          <w:sz w:val="21"/>
        </w:rPr>
        <w:t xml:space="preserve"> </w:t>
      </w:r>
      <w:r>
        <w:rPr>
          <w:sz w:val="21"/>
        </w:rPr>
        <w:t>allowed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parade</w:t>
      </w:r>
      <w:r>
        <w:rPr>
          <w:spacing w:val="-3"/>
          <w:sz w:val="21"/>
        </w:rPr>
        <w:t xml:space="preserve"> </w:t>
      </w:r>
      <w:r>
        <w:rPr>
          <w:sz w:val="21"/>
        </w:rPr>
        <w:t>other</w:t>
      </w:r>
      <w:r>
        <w:rPr>
          <w:spacing w:val="-4"/>
          <w:sz w:val="21"/>
        </w:rPr>
        <w:t xml:space="preserve"> </w:t>
      </w:r>
      <w:r>
        <w:rPr>
          <w:sz w:val="21"/>
        </w:rPr>
        <w:t>than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one</w:t>
      </w:r>
      <w:r>
        <w:rPr>
          <w:spacing w:val="-3"/>
          <w:sz w:val="21"/>
        </w:rPr>
        <w:t xml:space="preserve"> </w:t>
      </w:r>
      <w:r>
        <w:rPr>
          <w:sz w:val="21"/>
        </w:rPr>
        <w:t>we</w:t>
      </w:r>
      <w:r>
        <w:rPr>
          <w:spacing w:val="-4"/>
          <w:sz w:val="21"/>
        </w:rPr>
        <w:t xml:space="preserve"> </w:t>
      </w:r>
      <w:r>
        <w:rPr>
          <w:sz w:val="21"/>
        </w:rPr>
        <w:t>provide.</w:t>
      </w:r>
      <w:r w:rsidR="003F0112">
        <w:rPr>
          <w:sz w:val="21"/>
        </w:rPr>
        <w:t xml:space="preserve"> </w:t>
      </w:r>
    </w:p>
    <w:p w14:paraId="6C2CB8AA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ind w:hanging="359"/>
        <w:rPr>
          <w:sz w:val="21"/>
        </w:rPr>
      </w:pPr>
      <w:r>
        <w:rPr>
          <w:sz w:val="21"/>
        </w:rPr>
        <w:t xml:space="preserve">There is a </w:t>
      </w:r>
      <w:proofErr w:type="gramStart"/>
      <w:r>
        <w:rPr>
          <w:sz w:val="21"/>
        </w:rPr>
        <w:t>13.5 foot</w:t>
      </w:r>
      <w:proofErr w:type="gramEnd"/>
      <w:r>
        <w:rPr>
          <w:sz w:val="21"/>
        </w:rPr>
        <w:t xml:space="preserve"> height restriction due to the overpass on Church</w:t>
      </w:r>
      <w:r>
        <w:rPr>
          <w:spacing w:val="-36"/>
          <w:sz w:val="21"/>
        </w:rPr>
        <w:t xml:space="preserve"> </w:t>
      </w:r>
      <w:r>
        <w:rPr>
          <w:sz w:val="21"/>
        </w:rPr>
        <w:t>Street.</w:t>
      </w:r>
    </w:p>
    <w:p w14:paraId="0AB53198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ind w:hanging="359"/>
        <w:rPr>
          <w:sz w:val="21"/>
        </w:rPr>
      </w:pPr>
      <w:r>
        <w:rPr>
          <w:sz w:val="21"/>
        </w:rPr>
        <w:t>Please</w:t>
      </w:r>
      <w:r>
        <w:rPr>
          <w:spacing w:val="-6"/>
          <w:sz w:val="21"/>
        </w:rPr>
        <w:t xml:space="preserve"> </w:t>
      </w:r>
      <w:r>
        <w:rPr>
          <w:sz w:val="21"/>
        </w:rPr>
        <w:t>refrain</w:t>
      </w:r>
      <w:r>
        <w:rPr>
          <w:spacing w:val="-6"/>
          <w:sz w:val="21"/>
        </w:rPr>
        <w:t xml:space="preserve"> </w:t>
      </w:r>
      <w:r>
        <w:rPr>
          <w:sz w:val="21"/>
        </w:rPr>
        <w:t>from</w:t>
      </w:r>
      <w:r>
        <w:rPr>
          <w:spacing w:val="-5"/>
          <w:sz w:val="21"/>
        </w:rPr>
        <w:t xml:space="preserve"> </w:t>
      </w:r>
      <w:r>
        <w:rPr>
          <w:sz w:val="21"/>
        </w:rPr>
        <w:t>sudden</w:t>
      </w:r>
      <w:r>
        <w:rPr>
          <w:spacing w:val="-6"/>
          <w:sz w:val="21"/>
        </w:rPr>
        <w:t xml:space="preserve"> </w:t>
      </w:r>
      <w:r>
        <w:rPr>
          <w:sz w:val="21"/>
        </w:rPr>
        <w:t>loud</w:t>
      </w:r>
      <w:r>
        <w:rPr>
          <w:spacing w:val="-6"/>
          <w:sz w:val="21"/>
        </w:rPr>
        <w:t xml:space="preserve"> </w:t>
      </w:r>
      <w:r>
        <w:rPr>
          <w:sz w:val="21"/>
        </w:rPr>
        <w:t>noises</w:t>
      </w:r>
      <w:r>
        <w:rPr>
          <w:spacing w:val="-5"/>
          <w:sz w:val="21"/>
        </w:rPr>
        <w:t xml:space="preserve"> </w:t>
      </w:r>
      <w:r>
        <w:rPr>
          <w:sz w:val="21"/>
        </w:rPr>
        <w:t>as</w:t>
      </w:r>
      <w:r>
        <w:rPr>
          <w:spacing w:val="-6"/>
          <w:sz w:val="21"/>
        </w:rPr>
        <w:t xml:space="preserve"> </w:t>
      </w:r>
      <w:r>
        <w:rPr>
          <w:sz w:val="21"/>
        </w:rPr>
        <w:t>they</w:t>
      </w:r>
      <w:r>
        <w:rPr>
          <w:spacing w:val="-6"/>
          <w:sz w:val="21"/>
        </w:rPr>
        <w:t xml:space="preserve"> </w:t>
      </w:r>
      <w:r>
        <w:rPr>
          <w:sz w:val="21"/>
        </w:rPr>
        <w:t>might</w:t>
      </w:r>
      <w:r>
        <w:rPr>
          <w:spacing w:val="-5"/>
          <w:sz w:val="21"/>
        </w:rPr>
        <w:t xml:space="preserve"> </w:t>
      </w:r>
      <w:r>
        <w:rPr>
          <w:sz w:val="21"/>
        </w:rPr>
        <w:t>frighten</w:t>
      </w:r>
      <w:r>
        <w:rPr>
          <w:spacing w:val="-6"/>
          <w:sz w:val="21"/>
        </w:rPr>
        <w:t xml:space="preserve"> </w:t>
      </w:r>
      <w:r>
        <w:rPr>
          <w:sz w:val="21"/>
        </w:rPr>
        <w:t>small</w:t>
      </w:r>
      <w:r>
        <w:rPr>
          <w:spacing w:val="-6"/>
          <w:sz w:val="21"/>
        </w:rPr>
        <w:t xml:space="preserve"> </w:t>
      </w:r>
      <w:r>
        <w:rPr>
          <w:sz w:val="21"/>
        </w:rPr>
        <w:t>children</w:t>
      </w:r>
      <w:r>
        <w:rPr>
          <w:spacing w:val="-5"/>
          <w:sz w:val="21"/>
        </w:rPr>
        <w:t xml:space="preserve"> </w:t>
      </w:r>
      <w:r>
        <w:rPr>
          <w:sz w:val="21"/>
        </w:rPr>
        <w:t>and</w:t>
      </w:r>
      <w:r>
        <w:rPr>
          <w:spacing w:val="-6"/>
          <w:sz w:val="21"/>
        </w:rPr>
        <w:t xml:space="preserve"> </w:t>
      </w:r>
      <w:r>
        <w:rPr>
          <w:sz w:val="21"/>
        </w:rPr>
        <w:t>animals.</w:t>
      </w:r>
    </w:p>
    <w:p w14:paraId="643C53FB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spacing w:before="140"/>
        <w:ind w:hanging="359"/>
        <w:rPr>
          <w:sz w:val="21"/>
        </w:rPr>
      </w:pPr>
      <w:r>
        <w:rPr>
          <w:sz w:val="21"/>
        </w:rPr>
        <w:t>Children under 13 should ride in a vehicle or</w:t>
      </w:r>
      <w:r>
        <w:rPr>
          <w:spacing w:val="-14"/>
          <w:sz w:val="21"/>
        </w:rPr>
        <w:t xml:space="preserve"> </w:t>
      </w:r>
      <w:r>
        <w:rPr>
          <w:sz w:val="21"/>
        </w:rPr>
        <w:t>float.</w:t>
      </w:r>
    </w:p>
    <w:p w14:paraId="796EB420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ind w:hanging="359"/>
        <w:rPr>
          <w:sz w:val="21"/>
        </w:rPr>
      </w:pPr>
      <w:r>
        <w:rPr>
          <w:sz w:val="21"/>
        </w:rPr>
        <w:t>Drivers</w:t>
      </w:r>
      <w:r>
        <w:rPr>
          <w:spacing w:val="-5"/>
          <w:sz w:val="21"/>
        </w:rPr>
        <w:t xml:space="preserve"> </w:t>
      </w:r>
      <w:r>
        <w:rPr>
          <w:sz w:val="21"/>
        </w:rPr>
        <w:t>should</w:t>
      </w:r>
      <w:r>
        <w:rPr>
          <w:spacing w:val="-5"/>
          <w:sz w:val="21"/>
        </w:rPr>
        <w:t xml:space="preserve"> </w:t>
      </w:r>
      <w:r>
        <w:rPr>
          <w:sz w:val="21"/>
        </w:rPr>
        <w:t>be</w:t>
      </w:r>
      <w:r>
        <w:rPr>
          <w:spacing w:val="-4"/>
          <w:sz w:val="21"/>
        </w:rPr>
        <w:t xml:space="preserve"> </w:t>
      </w:r>
      <w:r>
        <w:rPr>
          <w:sz w:val="21"/>
        </w:rPr>
        <w:t>alert</w:t>
      </w:r>
      <w:r>
        <w:rPr>
          <w:spacing w:val="-5"/>
          <w:sz w:val="21"/>
        </w:rPr>
        <w:t xml:space="preserve"> </w:t>
      </w:r>
      <w:r>
        <w:rPr>
          <w:sz w:val="21"/>
        </w:rPr>
        <w:t>to</w:t>
      </w:r>
      <w:r>
        <w:rPr>
          <w:spacing w:val="-4"/>
          <w:sz w:val="21"/>
        </w:rPr>
        <w:t xml:space="preserve"> </w:t>
      </w:r>
      <w:r>
        <w:rPr>
          <w:sz w:val="21"/>
        </w:rPr>
        <w:t>small</w:t>
      </w:r>
      <w:r>
        <w:rPr>
          <w:spacing w:val="-5"/>
          <w:sz w:val="21"/>
        </w:rPr>
        <w:t xml:space="preserve"> </w:t>
      </w:r>
      <w:r>
        <w:rPr>
          <w:sz w:val="21"/>
        </w:rPr>
        <w:t>children</w:t>
      </w:r>
      <w:r>
        <w:rPr>
          <w:spacing w:val="-5"/>
          <w:sz w:val="21"/>
        </w:rPr>
        <w:t xml:space="preserve"> </w:t>
      </w:r>
      <w:r>
        <w:rPr>
          <w:sz w:val="21"/>
        </w:rPr>
        <w:t>darting</w:t>
      </w:r>
      <w:r>
        <w:rPr>
          <w:spacing w:val="-4"/>
          <w:sz w:val="21"/>
        </w:rPr>
        <w:t xml:space="preserve"> </w:t>
      </w:r>
      <w:r>
        <w:rPr>
          <w:sz w:val="21"/>
        </w:rPr>
        <w:t>into</w:t>
      </w:r>
      <w:r>
        <w:rPr>
          <w:spacing w:val="-5"/>
          <w:sz w:val="21"/>
        </w:rPr>
        <w:t xml:space="preserve"> </w:t>
      </w:r>
      <w:r>
        <w:rPr>
          <w:sz w:val="21"/>
        </w:rPr>
        <w:t>street</w:t>
      </w:r>
      <w:r>
        <w:rPr>
          <w:spacing w:val="-4"/>
          <w:sz w:val="21"/>
        </w:rPr>
        <w:t xml:space="preserve"> </w:t>
      </w:r>
      <w:r>
        <w:rPr>
          <w:sz w:val="21"/>
        </w:rPr>
        <w:t>along</w:t>
      </w:r>
      <w:r>
        <w:rPr>
          <w:spacing w:val="-5"/>
          <w:sz w:val="21"/>
        </w:rPr>
        <w:t xml:space="preserve"> </w:t>
      </w:r>
      <w:r>
        <w:rPr>
          <w:sz w:val="21"/>
        </w:rPr>
        <w:t>the</w:t>
      </w:r>
      <w:r>
        <w:rPr>
          <w:spacing w:val="-5"/>
          <w:sz w:val="21"/>
        </w:rPr>
        <w:t xml:space="preserve"> </w:t>
      </w:r>
      <w:r>
        <w:rPr>
          <w:sz w:val="21"/>
        </w:rPr>
        <w:t>parade</w:t>
      </w:r>
      <w:r>
        <w:rPr>
          <w:spacing w:val="-4"/>
          <w:sz w:val="21"/>
        </w:rPr>
        <w:t xml:space="preserve"> </w:t>
      </w:r>
      <w:r>
        <w:rPr>
          <w:sz w:val="21"/>
        </w:rPr>
        <w:t>route.</w:t>
      </w:r>
    </w:p>
    <w:p w14:paraId="270117B4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ind w:hanging="359"/>
        <w:rPr>
          <w:sz w:val="21"/>
        </w:rPr>
      </w:pPr>
      <w:r>
        <w:rPr>
          <w:sz w:val="21"/>
        </w:rPr>
        <w:t>Horse</w:t>
      </w:r>
      <w:r>
        <w:rPr>
          <w:spacing w:val="-5"/>
          <w:sz w:val="21"/>
        </w:rPr>
        <w:t xml:space="preserve"> </w:t>
      </w:r>
      <w:r>
        <w:rPr>
          <w:sz w:val="21"/>
        </w:rPr>
        <w:t>groups</w:t>
      </w:r>
      <w:r>
        <w:rPr>
          <w:spacing w:val="-4"/>
          <w:sz w:val="21"/>
        </w:rPr>
        <w:t xml:space="preserve"> </w:t>
      </w:r>
      <w:r>
        <w:rPr>
          <w:sz w:val="21"/>
        </w:rPr>
        <w:t>are</w:t>
      </w:r>
      <w:r>
        <w:rPr>
          <w:spacing w:val="-4"/>
          <w:sz w:val="21"/>
        </w:rPr>
        <w:t xml:space="preserve"> </w:t>
      </w:r>
      <w:r>
        <w:rPr>
          <w:sz w:val="21"/>
        </w:rPr>
        <w:t>responsible</w:t>
      </w:r>
      <w:r>
        <w:rPr>
          <w:spacing w:val="-4"/>
          <w:sz w:val="21"/>
        </w:rPr>
        <w:t xml:space="preserve"> </w:t>
      </w:r>
      <w:r>
        <w:rPr>
          <w:sz w:val="21"/>
        </w:rPr>
        <w:t>for</w:t>
      </w:r>
      <w:r>
        <w:rPr>
          <w:spacing w:val="-4"/>
          <w:sz w:val="21"/>
        </w:rPr>
        <w:t xml:space="preserve"> </w:t>
      </w:r>
      <w:r>
        <w:rPr>
          <w:sz w:val="21"/>
        </w:rPr>
        <w:t>cleaning</w:t>
      </w:r>
      <w:r>
        <w:rPr>
          <w:spacing w:val="-4"/>
          <w:sz w:val="21"/>
        </w:rPr>
        <w:t xml:space="preserve"> </w:t>
      </w:r>
      <w:r>
        <w:rPr>
          <w:sz w:val="21"/>
        </w:rPr>
        <w:t>up</w:t>
      </w:r>
      <w:r>
        <w:rPr>
          <w:spacing w:val="-5"/>
          <w:sz w:val="21"/>
        </w:rPr>
        <w:t xml:space="preserve"> </w:t>
      </w:r>
      <w:r>
        <w:rPr>
          <w:sz w:val="21"/>
        </w:rPr>
        <w:t>animal</w:t>
      </w:r>
      <w:r>
        <w:rPr>
          <w:spacing w:val="-4"/>
          <w:sz w:val="21"/>
        </w:rPr>
        <w:t xml:space="preserve"> </w:t>
      </w:r>
      <w:r>
        <w:rPr>
          <w:sz w:val="21"/>
        </w:rPr>
        <w:t>fecal</w:t>
      </w:r>
      <w:r>
        <w:rPr>
          <w:spacing w:val="-4"/>
          <w:sz w:val="21"/>
        </w:rPr>
        <w:t xml:space="preserve"> </w:t>
      </w:r>
      <w:r>
        <w:rPr>
          <w:sz w:val="21"/>
        </w:rPr>
        <w:t>material</w:t>
      </w:r>
      <w:r>
        <w:rPr>
          <w:spacing w:val="-4"/>
          <w:sz w:val="21"/>
        </w:rPr>
        <w:t xml:space="preserve"> </w:t>
      </w:r>
      <w:r>
        <w:rPr>
          <w:sz w:val="21"/>
        </w:rPr>
        <w:t>at</w:t>
      </w:r>
      <w:r>
        <w:rPr>
          <w:spacing w:val="-4"/>
          <w:sz w:val="21"/>
        </w:rPr>
        <w:t xml:space="preserve"> </w:t>
      </w:r>
      <w:r>
        <w:rPr>
          <w:sz w:val="21"/>
        </w:rPr>
        <w:t>all</w:t>
      </w:r>
      <w:r>
        <w:rPr>
          <w:spacing w:val="-4"/>
          <w:sz w:val="21"/>
        </w:rPr>
        <w:t xml:space="preserve"> </w:t>
      </w:r>
      <w:r>
        <w:rPr>
          <w:sz w:val="21"/>
        </w:rPr>
        <w:t>times.</w:t>
      </w:r>
    </w:p>
    <w:p w14:paraId="6FF71367" w14:textId="05BEE595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spacing w:line="254" w:lineRule="auto"/>
        <w:ind w:right="1300" w:hanging="359"/>
        <w:rPr>
          <w:sz w:val="21"/>
        </w:rPr>
      </w:pPr>
      <w:r>
        <w:rPr>
          <w:sz w:val="21"/>
        </w:rPr>
        <w:t>Horse</w:t>
      </w:r>
      <w:r w:rsidR="003F0112">
        <w:rPr>
          <w:spacing w:val="-22"/>
          <w:sz w:val="21"/>
        </w:rPr>
        <w:t>-</w:t>
      </w:r>
      <w:r>
        <w:rPr>
          <w:sz w:val="21"/>
        </w:rPr>
        <w:t>drawn</w:t>
      </w:r>
      <w:r>
        <w:rPr>
          <w:spacing w:val="-21"/>
          <w:sz w:val="21"/>
        </w:rPr>
        <w:t xml:space="preserve"> </w:t>
      </w:r>
      <w:r>
        <w:rPr>
          <w:sz w:val="21"/>
        </w:rPr>
        <w:t>carriages’</w:t>
      </w:r>
      <w:r>
        <w:rPr>
          <w:spacing w:val="-21"/>
          <w:sz w:val="21"/>
        </w:rPr>
        <w:t xml:space="preserve"> </w:t>
      </w:r>
      <w:r>
        <w:rPr>
          <w:sz w:val="21"/>
        </w:rPr>
        <w:t>cost</w:t>
      </w:r>
      <w:r>
        <w:rPr>
          <w:spacing w:val="-21"/>
          <w:sz w:val="21"/>
        </w:rPr>
        <w:t xml:space="preserve"> </w:t>
      </w:r>
      <w:r>
        <w:rPr>
          <w:sz w:val="21"/>
        </w:rPr>
        <w:t>will</w:t>
      </w:r>
      <w:r>
        <w:rPr>
          <w:spacing w:val="-21"/>
          <w:sz w:val="21"/>
        </w:rPr>
        <w:t xml:space="preserve"> </w:t>
      </w:r>
      <w:r>
        <w:rPr>
          <w:sz w:val="21"/>
        </w:rPr>
        <w:t>be</w:t>
      </w:r>
      <w:r>
        <w:rPr>
          <w:spacing w:val="-21"/>
          <w:sz w:val="21"/>
        </w:rPr>
        <w:t xml:space="preserve"> </w:t>
      </w:r>
      <w:r>
        <w:rPr>
          <w:sz w:val="21"/>
        </w:rPr>
        <w:t>the</w:t>
      </w:r>
      <w:r>
        <w:rPr>
          <w:spacing w:val="-21"/>
          <w:sz w:val="21"/>
        </w:rPr>
        <w:t xml:space="preserve"> </w:t>
      </w:r>
      <w:r>
        <w:rPr>
          <w:sz w:val="21"/>
        </w:rPr>
        <w:t>same</w:t>
      </w:r>
      <w:r>
        <w:rPr>
          <w:spacing w:val="-21"/>
          <w:sz w:val="21"/>
        </w:rPr>
        <w:t xml:space="preserve"> </w:t>
      </w:r>
      <w:r>
        <w:rPr>
          <w:sz w:val="21"/>
        </w:rPr>
        <w:t>as</w:t>
      </w:r>
      <w:r>
        <w:rPr>
          <w:spacing w:val="-21"/>
          <w:sz w:val="21"/>
        </w:rPr>
        <w:t xml:space="preserve"> </w:t>
      </w:r>
      <w:r>
        <w:rPr>
          <w:sz w:val="21"/>
        </w:rPr>
        <w:t>the</w:t>
      </w:r>
      <w:r>
        <w:rPr>
          <w:spacing w:val="-21"/>
          <w:sz w:val="21"/>
        </w:rPr>
        <w:t xml:space="preserve"> </w:t>
      </w:r>
      <w:r>
        <w:rPr>
          <w:sz w:val="21"/>
        </w:rPr>
        <w:t>float</w:t>
      </w:r>
      <w:r>
        <w:rPr>
          <w:spacing w:val="-21"/>
          <w:sz w:val="21"/>
        </w:rPr>
        <w:t xml:space="preserve"> </w:t>
      </w:r>
      <w:r>
        <w:rPr>
          <w:sz w:val="21"/>
        </w:rPr>
        <w:t>fee.</w:t>
      </w:r>
      <w:r>
        <w:rPr>
          <w:spacing w:val="-21"/>
          <w:sz w:val="21"/>
        </w:rPr>
        <w:t xml:space="preserve"> </w:t>
      </w:r>
      <w:r>
        <w:rPr>
          <w:sz w:val="21"/>
        </w:rPr>
        <w:t>They</w:t>
      </w:r>
      <w:r>
        <w:rPr>
          <w:spacing w:val="-21"/>
          <w:sz w:val="21"/>
        </w:rPr>
        <w:t xml:space="preserve"> </w:t>
      </w:r>
      <w:r>
        <w:rPr>
          <w:sz w:val="21"/>
        </w:rPr>
        <w:t>will</w:t>
      </w:r>
      <w:r>
        <w:rPr>
          <w:spacing w:val="-21"/>
          <w:sz w:val="21"/>
        </w:rPr>
        <w:t xml:space="preserve"> </w:t>
      </w:r>
      <w:r>
        <w:rPr>
          <w:sz w:val="21"/>
        </w:rPr>
        <w:t>be</w:t>
      </w:r>
      <w:r>
        <w:rPr>
          <w:spacing w:val="-21"/>
          <w:sz w:val="21"/>
        </w:rPr>
        <w:t xml:space="preserve"> </w:t>
      </w:r>
      <w:r>
        <w:rPr>
          <w:sz w:val="21"/>
        </w:rPr>
        <w:t>placed</w:t>
      </w:r>
      <w:r>
        <w:rPr>
          <w:spacing w:val="-21"/>
          <w:sz w:val="21"/>
        </w:rPr>
        <w:t xml:space="preserve"> </w:t>
      </w:r>
      <w:r>
        <w:rPr>
          <w:sz w:val="21"/>
        </w:rPr>
        <w:t>near</w:t>
      </w:r>
      <w:r>
        <w:rPr>
          <w:spacing w:val="-21"/>
          <w:sz w:val="21"/>
        </w:rPr>
        <w:t xml:space="preserve"> </w:t>
      </w:r>
      <w:r>
        <w:rPr>
          <w:sz w:val="21"/>
        </w:rPr>
        <w:t>the</w:t>
      </w:r>
      <w:r>
        <w:rPr>
          <w:spacing w:val="-21"/>
          <w:sz w:val="21"/>
        </w:rPr>
        <w:t xml:space="preserve"> </w:t>
      </w:r>
      <w:r>
        <w:rPr>
          <w:sz w:val="21"/>
        </w:rPr>
        <w:t>end</w:t>
      </w:r>
      <w:r>
        <w:rPr>
          <w:spacing w:val="-21"/>
          <w:sz w:val="21"/>
        </w:rPr>
        <w:t xml:space="preserve"> </w:t>
      </w:r>
      <w:r>
        <w:rPr>
          <w:sz w:val="21"/>
        </w:rPr>
        <w:t>of</w:t>
      </w:r>
      <w:r>
        <w:rPr>
          <w:spacing w:val="-21"/>
          <w:sz w:val="21"/>
        </w:rPr>
        <w:t xml:space="preserve"> </w:t>
      </w:r>
      <w:r>
        <w:rPr>
          <w:sz w:val="21"/>
        </w:rPr>
        <w:t>the</w:t>
      </w:r>
      <w:r>
        <w:rPr>
          <w:spacing w:val="-21"/>
          <w:sz w:val="21"/>
        </w:rPr>
        <w:t xml:space="preserve"> </w:t>
      </w:r>
      <w:r>
        <w:rPr>
          <w:sz w:val="21"/>
        </w:rPr>
        <w:t>parade</w:t>
      </w:r>
      <w:r>
        <w:rPr>
          <w:spacing w:val="-21"/>
          <w:sz w:val="21"/>
        </w:rPr>
        <w:t xml:space="preserve"> </w:t>
      </w:r>
      <w:r>
        <w:rPr>
          <w:sz w:val="21"/>
        </w:rPr>
        <w:t>if</w:t>
      </w:r>
      <w:r>
        <w:rPr>
          <w:spacing w:val="-21"/>
          <w:sz w:val="21"/>
        </w:rPr>
        <w:t xml:space="preserve"> </w:t>
      </w:r>
      <w:r>
        <w:rPr>
          <w:sz w:val="21"/>
        </w:rPr>
        <w:t>the horses are not wearing a</w:t>
      </w:r>
      <w:r>
        <w:rPr>
          <w:spacing w:val="-7"/>
          <w:sz w:val="21"/>
        </w:rPr>
        <w:t xml:space="preserve"> </w:t>
      </w:r>
      <w:r>
        <w:rPr>
          <w:sz w:val="21"/>
        </w:rPr>
        <w:t>diaper.</w:t>
      </w:r>
    </w:p>
    <w:p w14:paraId="74B04D67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8"/>
          <w:tab w:val="left" w:pos="1039"/>
        </w:tabs>
        <w:spacing w:before="124"/>
        <w:ind w:hanging="359"/>
        <w:rPr>
          <w:sz w:val="21"/>
        </w:rPr>
      </w:pPr>
      <w:r>
        <w:rPr>
          <w:sz w:val="21"/>
        </w:rPr>
        <w:t>All animals except horses must be on a float with at least a</w:t>
      </w:r>
      <w:r>
        <w:rPr>
          <w:spacing w:val="-36"/>
          <w:sz w:val="21"/>
        </w:rPr>
        <w:t xml:space="preserve"> </w:t>
      </w:r>
      <w:r>
        <w:rPr>
          <w:sz w:val="21"/>
        </w:rPr>
        <w:t>leash.</w:t>
      </w:r>
    </w:p>
    <w:p w14:paraId="2A965358" w14:textId="77777777" w:rsidR="000615B8" w:rsidRDefault="00672721">
      <w:pPr>
        <w:pStyle w:val="ListParagraph"/>
        <w:numPr>
          <w:ilvl w:val="0"/>
          <w:numId w:val="1"/>
        </w:numPr>
        <w:tabs>
          <w:tab w:val="left" w:pos="1039"/>
        </w:tabs>
        <w:ind w:hanging="359"/>
        <w:rPr>
          <w:sz w:val="21"/>
        </w:rPr>
      </w:pP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distribution</w:t>
      </w:r>
      <w:r>
        <w:rPr>
          <w:spacing w:val="-4"/>
          <w:sz w:val="21"/>
        </w:rPr>
        <w:t xml:space="preserve"> </w:t>
      </w:r>
      <w:r>
        <w:rPr>
          <w:sz w:val="21"/>
        </w:rPr>
        <w:t>of</w:t>
      </w:r>
      <w:r>
        <w:rPr>
          <w:spacing w:val="-4"/>
          <w:sz w:val="21"/>
        </w:rPr>
        <w:t xml:space="preserve"> </w:t>
      </w:r>
      <w:r>
        <w:rPr>
          <w:sz w:val="21"/>
        </w:rPr>
        <w:t>confetti</w:t>
      </w:r>
      <w:r>
        <w:rPr>
          <w:spacing w:val="-3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any</w:t>
      </w:r>
      <w:r>
        <w:rPr>
          <w:spacing w:val="-4"/>
          <w:sz w:val="21"/>
        </w:rPr>
        <w:t xml:space="preserve"> </w:t>
      </w:r>
      <w:r>
        <w:rPr>
          <w:sz w:val="21"/>
        </w:rPr>
        <w:t>confetti</w:t>
      </w:r>
      <w:r>
        <w:rPr>
          <w:spacing w:val="-3"/>
          <w:sz w:val="21"/>
        </w:rPr>
        <w:t xml:space="preserve"> </w:t>
      </w:r>
      <w:r>
        <w:rPr>
          <w:sz w:val="21"/>
        </w:rPr>
        <w:t>like</w:t>
      </w:r>
      <w:r>
        <w:rPr>
          <w:spacing w:val="-4"/>
          <w:sz w:val="21"/>
        </w:rPr>
        <w:t xml:space="preserve"> </w:t>
      </w:r>
      <w:r>
        <w:rPr>
          <w:sz w:val="21"/>
        </w:rPr>
        <w:t>material</w:t>
      </w:r>
      <w:r>
        <w:rPr>
          <w:spacing w:val="-4"/>
          <w:sz w:val="21"/>
        </w:rPr>
        <w:t xml:space="preserve"> </w:t>
      </w:r>
      <w:r>
        <w:rPr>
          <w:sz w:val="21"/>
        </w:rPr>
        <w:t>is</w:t>
      </w:r>
      <w:r>
        <w:rPr>
          <w:spacing w:val="-3"/>
          <w:sz w:val="21"/>
        </w:rPr>
        <w:t xml:space="preserve"> </w:t>
      </w:r>
      <w:r>
        <w:rPr>
          <w:sz w:val="21"/>
        </w:rPr>
        <w:t>strictly</w:t>
      </w:r>
      <w:r>
        <w:rPr>
          <w:spacing w:val="-4"/>
          <w:sz w:val="21"/>
        </w:rPr>
        <w:t xml:space="preserve"> </w:t>
      </w:r>
      <w:r>
        <w:rPr>
          <w:sz w:val="21"/>
        </w:rPr>
        <w:t>prohibited.</w:t>
      </w:r>
    </w:p>
    <w:p w14:paraId="6408123C" w14:textId="77777777" w:rsidR="000615B8" w:rsidRDefault="00672721">
      <w:pPr>
        <w:spacing w:before="143" w:line="254" w:lineRule="auto"/>
        <w:ind w:left="1038" w:right="729"/>
      </w:pPr>
      <w:r>
        <w:rPr>
          <w:rFonts w:ascii="Times New Roman"/>
          <w:b/>
          <w:spacing w:val="2"/>
          <w:u w:val="single"/>
        </w:rPr>
        <w:t xml:space="preserve">PLEASE </w:t>
      </w:r>
      <w:r>
        <w:rPr>
          <w:rFonts w:ascii="Times New Roman"/>
          <w:b/>
          <w:u w:val="single"/>
        </w:rPr>
        <w:t>READ:</w:t>
      </w:r>
      <w:r>
        <w:rPr>
          <w:rFonts w:ascii="Times New Roman"/>
          <w:b/>
        </w:rPr>
        <w:t xml:space="preserve"> </w:t>
      </w:r>
      <w:r>
        <w:rPr>
          <w:spacing w:val="-5"/>
        </w:rPr>
        <w:t xml:space="preserve">FLOAT </w:t>
      </w:r>
      <w:r>
        <w:t xml:space="preserve">OR VEHICLE </w:t>
      </w:r>
      <w:r>
        <w:rPr>
          <w:spacing w:val="-3"/>
        </w:rPr>
        <w:t xml:space="preserve">PARTICIPANTS. </w:t>
      </w:r>
      <w:r>
        <w:t xml:space="preserve">THE </w:t>
      </w:r>
      <w:r>
        <w:rPr>
          <w:spacing w:val="-4"/>
        </w:rPr>
        <w:t xml:space="preserve">CLUB STRONGLY </w:t>
      </w:r>
      <w:r>
        <w:t xml:space="preserve">URGES </w:t>
      </w:r>
      <w:r>
        <w:rPr>
          <w:spacing w:val="-3"/>
        </w:rPr>
        <w:t xml:space="preserve">YOU </w:t>
      </w:r>
      <w:r>
        <w:t>TO MAKE ARRANGEMENT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ROUP</w:t>
      </w:r>
      <w:r>
        <w:rPr>
          <w:spacing w:val="-6"/>
        </w:rPr>
        <w:t xml:space="preserve"> </w:t>
      </w:r>
      <w:r>
        <w:t>DROP</w:t>
      </w:r>
      <w:r>
        <w:rPr>
          <w:spacing w:val="-7"/>
        </w:rPr>
        <w:t xml:space="preserve"> </w:t>
      </w:r>
      <w:r>
        <w:t>OFF</w:t>
      </w:r>
      <w:r>
        <w:rPr>
          <w:spacing w:val="-6"/>
        </w:rPr>
        <w:t xml:space="preserve"> </w:t>
      </w:r>
      <w:r>
        <w:rPr>
          <w:spacing w:val="-8"/>
        </w:rPr>
        <w:t>AWAY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ADE</w:t>
      </w:r>
      <w:r>
        <w:rPr>
          <w:spacing w:val="-6"/>
        </w:rPr>
        <w:t xml:space="preserve"> </w:t>
      </w:r>
      <w:r>
        <w:t>SET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SITE.</w:t>
      </w:r>
      <w:r>
        <w:rPr>
          <w:spacing w:val="-7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 xml:space="preserve">VERY HIGH TRAFFIC CONGESTION ALL AROUND THE </w:t>
      </w:r>
      <w:r>
        <w:rPr>
          <w:spacing w:val="-3"/>
        </w:rPr>
        <w:t xml:space="preserve">PARADE </w:t>
      </w:r>
      <w:r>
        <w:t xml:space="preserve">SET UP AREA AND DROP OFF IS LIMITED. FOR THE SAFETY OF ALL </w:t>
      </w:r>
      <w:r>
        <w:rPr>
          <w:spacing w:val="-3"/>
        </w:rPr>
        <w:t xml:space="preserve">PARTICIPANTS, ESPECIALLY </w:t>
      </w:r>
      <w:r>
        <w:t xml:space="preserve">YOUNG CHILDREN, WE VERY ADVISE </w:t>
      </w:r>
      <w:r>
        <w:rPr>
          <w:spacing w:val="-3"/>
        </w:rPr>
        <w:t xml:space="preserve">YOU </w:t>
      </w:r>
      <w:r>
        <w:t xml:space="preserve">TO SET UP A GROUP DROP OFF </w:t>
      </w:r>
      <w:r>
        <w:rPr>
          <w:spacing w:val="-8"/>
        </w:rPr>
        <w:t xml:space="preserve">AT </w:t>
      </w:r>
      <w:r>
        <w:t xml:space="preserve">A DIFFERENT </w:t>
      </w:r>
      <w:r>
        <w:rPr>
          <w:spacing w:val="-3"/>
        </w:rPr>
        <w:t xml:space="preserve">LOCATION </w:t>
      </w:r>
      <w:r>
        <w:t xml:space="preserve">AND BRING THE </w:t>
      </w:r>
      <w:r>
        <w:rPr>
          <w:spacing w:val="-3"/>
        </w:rPr>
        <w:t>PARTICIPANTS</w:t>
      </w:r>
      <w:r>
        <w:rPr>
          <w:spacing w:val="-4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rPr>
          <w:spacing w:val="3"/>
        </w:rPr>
        <w:t>A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ROUP</w:t>
      </w:r>
      <w:r>
        <w:rPr>
          <w:spacing w:val="-4"/>
        </w:rPr>
        <w:t xml:space="preserve"> BY</w:t>
      </w:r>
      <w:r>
        <w:rPr>
          <w:spacing w:val="-3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VEHICLE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3"/>
        </w:rPr>
        <w:t xml:space="preserve">WALK </w:t>
      </w:r>
      <w:r>
        <w:t>THEM</w:t>
      </w:r>
      <w:r>
        <w:rPr>
          <w:spacing w:val="-4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ESCORTED</w:t>
      </w:r>
      <w:r>
        <w:rPr>
          <w:spacing w:val="-4"/>
        </w:rPr>
        <w:t xml:space="preserve"> BY </w:t>
      </w:r>
      <w:r>
        <w:t xml:space="preserve">AN </w:t>
      </w:r>
      <w:r>
        <w:rPr>
          <w:spacing w:val="-11"/>
        </w:rPr>
        <w:t>ADULT.</w:t>
      </w:r>
    </w:p>
    <w:p w14:paraId="24B07BA3" w14:textId="77777777" w:rsidR="000615B8" w:rsidRDefault="00672721">
      <w:pPr>
        <w:spacing w:before="124" w:line="254" w:lineRule="auto"/>
        <w:ind w:left="679" w:right="695"/>
        <w:rPr>
          <w:rFonts w:ascii="Times New Roman"/>
          <w:b/>
        </w:rPr>
      </w:pPr>
      <w:r>
        <w:rPr>
          <w:rFonts w:ascii="Times New Roman"/>
          <w:b/>
          <w:w w:val="110"/>
        </w:rPr>
        <w:t xml:space="preserve">All participants of the Cartersville Bartow County Exchange Club Christmas </w:t>
      </w:r>
      <w:r>
        <w:rPr>
          <w:rFonts w:ascii="Times New Roman"/>
          <w:b/>
          <w:spacing w:val="-3"/>
          <w:w w:val="110"/>
        </w:rPr>
        <w:t xml:space="preserve">Parade </w:t>
      </w:r>
      <w:r>
        <w:rPr>
          <w:rFonts w:ascii="Times New Roman"/>
          <w:b/>
          <w:w w:val="110"/>
        </w:rPr>
        <w:t>acknowledge and agree to hold harmless the Cartersville-Bartow County Exchange Club and any of its members from responsibility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for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injuries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to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any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participant,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or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for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damaged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or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stolen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spacing w:val="-3"/>
          <w:w w:val="110"/>
        </w:rPr>
        <w:t>property,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or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damage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to</w:t>
      </w:r>
      <w:r>
        <w:rPr>
          <w:rFonts w:ascii="Times New Roman"/>
          <w:b/>
          <w:spacing w:val="-14"/>
          <w:w w:val="110"/>
        </w:rPr>
        <w:t xml:space="preserve"> </w:t>
      </w:r>
      <w:r>
        <w:rPr>
          <w:rFonts w:ascii="Times New Roman"/>
          <w:b/>
          <w:w w:val="110"/>
        </w:rPr>
        <w:t>property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by natural or willful causes. All participants agree to abide by the rules and regulations as set forth by the Cartersville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Bartow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County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Exchange</w:t>
      </w:r>
      <w:r>
        <w:rPr>
          <w:rFonts w:ascii="Times New Roman"/>
          <w:b/>
          <w:spacing w:val="-23"/>
          <w:w w:val="110"/>
        </w:rPr>
        <w:t xml:space="preserve"> </w:t>
      </w:r>
      <w:r>
        <w:rPr>
          <w:rFonts w:ascii="Times New Roman"/>
          <w:b/>
          <w:w w:val="110"/>
        </w:rPr>
        <w:t>Club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requirements.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All</w:t>
      </w:r>
      <w:r>
        <w:rPr>
          <w:rFonts w:ascii="Times New Roman"/>
          <w:b/>
          <w:spacing w:val="-23"/>
          <w:w w:val="110"/>
        </w:rPr>
        <w:t xml:space="preserve"> </w:t>
      </w:r>
      <w:r>
        <w:rPr>
          <w:rFonts w:ascii="Times New Roman"/>
          <w:b/>
          <w:w w:val="110"/>
        </w:rPr>
        <w:t>participants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understand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that</w:t>
      </w:r>
      <w:r>
        <w:rPr>
          <w:rFonts w:ascii="Times New Roman"/>
          <w:b/>
          <w:spacing w:val="-24"/>
          <w:w w:val="110"/>
        </w:rPr>
        <w:t xml:space="preserve"> </w:t>
      </w:r>
      <w:r>
        <w:rPr>
          <w:rFonts w:ascii="Times New Roman"/>
          <w:b/>
          <w:w w:val="110"/>
        </w:rPr>
        <w:t>the</w:t>
      </w:r>
      <w:r>
        <w:rPr>
          <w:rFonts w:ascii="Times New Roman"/>
          <w:b/>
          <w:spacing w:val="-23"/>
          <w:w w:val="110"/>
        </w:rPr>
        <w:t xml:space="preserve"> </w:t>
      </w:r>
      <w:r>
        <w:rPr>
          <w:rFonts w:ascii="Times New Roman"/>
          <w:b/>
          <w:w w:val="110"/>
        </w:rPr>
        <w:t>Cartersville Bartow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County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Exchange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Club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and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its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authorities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hav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the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right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to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inspect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your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float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or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vehicle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at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any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time and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refus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admittanc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of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any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participant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and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request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removal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from</w:t>
      </w:r>
      <w:r>
        <w:rPr>
          <w:rFonts w:ascii="Times New Roman"/>
          <w:b/>
          <w:spacing w:val="-12"/>
          <w:w w:val="110"/>
        </w:rPr>
        <w:t xml:space="preserve"> </w:t>
      </w:r>
      <w:r>
        <w:rPr>
          <w:rFonts w:ascii="Times New Roman"/>
          <w:b/>
          <w:w w:val="110"/>
        </w:rPr>
        <w:t>th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property/parad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route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>should</w:t>
      </w:r>
      <w:r>
        <w:rPr>
          <w:rFonts w:ascii="Times New Roman"/>
          <w:b/>
          <w:spacing w:val="-13"/>
          <w:w w:val="110"/>
        </w:rPr>
        <w:t xml:space="preserve"> </w:t>
      </w:r>
      <w:r>
        <w:rPr>
          <w:rFonts w:ascii="Times New Roman"/>
          <w:b/>
          <w:w w:val="110"/>
        </w:rPr>
        <w:t xml:space="preserve">they not adhere to the Rules and Standards of Conduct set by the Christmas </w:t>
      </w:r>
      <w:r>
        <w:rPr>
          <w:rFonts w:ascii="Times New Roman"/>
          <w:b/>
          <w:spacing w:val="-3"/>
          <w:w w:val="110"/>
        </w:rPr>
        <w:t xml:space="preserve">Parade </w:t>
      </w:r>
      <w:r>
        <w:rPr>
          <w:rFonts w:ascii="Times New Roman"/>
          <w:b/>
          <w:w w:val="110"/>
        </w:rPr>
        <w:t>Committee and the Cartersville Bartow County Exchange</w:t>
      </w:r>
      <w:r>
        <w:rPr>
          <w:rFonts w:ascii="Times New Roman"/>
          <w:b/>
          <w:spacing w:val="-29"/>
          <w:w w:val="110"/>
        </w:rPr>
        <w:t xml:space="preserve"> </w:t>
      </w:r>
      <w:r>
        <w:rPr>
          <w:rFonts w:ascii="Times New Roman"/>
          <w:b/>
          <w:w w:val="110"/>
        </w:rPr>
        <w:t>Club.</w:t>
      </w:r>
    </w:p>
    <w:p w14:paraId="2183EF03" w14:textId="77777777" w:rsidR="000615B8" w:rsidRDefault="00672721">
      <w:pPr>
        <w:pStyle w:val="BodyText"/>
        <w:spacing w:before="124" w:line="254" w:lineRule="auto"/>
        <w:ind w:left="689" w:right="690" w:hanging="10"/>
      </w:pPr>
      <w:r>
        <w:t>If</w:t>
      </w:r>
      <w:r>
        <w:rPr>
          <w:spacing w:val="-33"/>
        </w:rPr>
        <w:t xml:space="preserve"> </w:t>
      </w:r>
      <w:r>
        <w:t>you</w:t>
      </w:r>
      <w:r>
        <w:rPr>
          <w:spacing w:val="-33"/>
        </w:rPr>
        <w:t xml:space="preserve"> </w:t>
      </w:r>
      <w:r>
        <w:t>have</w:t>
      </w:r>
      <w:r>
        <w:rPr>
          <w:spacing w:val="-33"/>
        </w:rPr>
        <w:t xml:space="preserve"> </w:t>
      </w:r>
      <w:r>
        <w:t>any</w:t>
      </w:r>
      <w:r>
        <w:rPr>
          <w:spacing w:val="-33"/>
        </w:rPr>
        <w:t xml:space="preserve"> </w:t>
      </w:r>
      <w:proofErr w:type="gramStart"/>
      <w:r>
        <w:t>questions</w:t>
      </w:r>
      <w:proofErr w:type="gramEnd"/>
      <w:r>
        <w:rPr>
          <w:spacing w:val="-32"/>
        </w:rPr>
        <w:t xml:space="preserve"> </w:t>
      </w:r>
      <w:r>
        <w:t>please</w:t>
      </w:r>
      <w:r>
        <w:rPr>
          <w:spacing w:val="-33"/>
        </w:rPr>
        <w:t xml:space="preserve"> </w:t>
      </w:r>
      <w:r>
        <w:t>call</w:t>
      </w:r>
      <w:r>
        <w:rPr>
          <w:spacing w:val="-33"/>
        </w:rPr>
        <w:t xml:space="preserve"> </w:t>
      </w:r>
      <w:r>
        <w:t>(770)382-8571.</w:t>
      </w:r>
      <w:r>
        <w:rPr>
          <w:spacing w:val="-33"/>
        </w:rPr>
        <w:t xml:space="preserve"> </w:t>
      </w:r>
      <w:r>
        <w:t>If</w:t>
      </w:r>
      <w:r>
        <w:rPr>
          <w:spacing w:val="-32"/>
        </w:rPr>
        <w:t xml:space="preserve"> </w:t>
      </w:r>
      <w:r>
        <w:t>you</w:t>
      </w:r>
      <w:r>
        <w:rPr>
          <w:spacing w:val="-33"/>
        </w:rPr>
        <w:t xml:space="preserve"> </w:t>
      </w:r>
      <w:r>
        <w:t>call</w:t>
      </w:r>
      <w:r>
        <w:rPr>
          <w:spacing w:val="-33"/>
        </w:rPr>
        <w:t xml:space="preserve"> </w:t>
      </w:r>
      <w:r>
        <w:t>after</w:t>
      </w:r>
      <w:r>
        <w:rPr>
          <w:spacing w:val="-33"/>
        </w:rPr>
        <w:t xml:space="preserve"> </w:t>
      </w:r>
      <w:r>
        <w:t>business</w:t>
      </w:r>
      <w:r>
        <w:rPr>
          <w:spacing w:val="-32"/>
        </w:rPr>
        <w:t xml:space="preserve"> </w:t>
      </w:r>
      <w:r>
        <w:t>hours,</w:t>
      </w:r>
      <w:r>
        <w:rPr>
          <w:spacing w:val="-33"/>
        </w:rPr>
        <w:t xml:space="preserve"> </w:t>
      </w:r>
      <w:r>
        <w:t>leave</w:t>
      </w:r>
      <w:r>
        <w:rPr>
          <w:spacing w:val="-33"/>
        </w:rPr>
        <w:t xml:space="preserve"> </w:t>
      </w:r>
      <w:r>
        <w:t>a</w:t>
      </w:r>
      <w:r>
        <w:rPr>
          <w:spacing w:val="-33"/>
        </w:rPr>
        <w:t xml:space="preserve"> </w:t>
      </w:r>
      <w:r>
        <w:t>message</w:t>
      </w:r>
      <w:r>
        <w:rPr>
          <w:spacing w:val="-33"/>
        </w:rPr>
        <w:t xml:space="preserve"> </w:t>
      </w:r>
      <w:r>
        <w:t>and</w:t>
      </w:r>
      <w:r>
        <w:rPr>
          <w:spacing w:val="-32"/>
        </w:rPr>
        <w:t xml:space="preserve"> </w:t>
      </w:r>
      <w:r>
        <w:t>your</w:t>
      </w:r>
      <w:r>
        <w:rPr>
          <w:spacing w:val="-33"/>
        </w:rPr>
        <w:t xml:space="preserve"> </w:t>
      </w:r>
      <w:r>
        <w:t>phone</w:t>
      </w:r>
      <w:r>
        <w:rPr>
          <w:spacing w:val="-33"/>
        </w:rPr>
        <w:t xml:space="preserve"> </w:t>
      </w:r>
      <w:r>
        <w:t>call</w:t>
      </w:r>
      <w:r>
        <w:rPr>
          <w:spacing w:val="-33"/>
        </w:rPr>
        <w:t xml:space="preserve"> </w:t>
      </w:r>
      <w:r>
        <w:t xml:space="preserve">will be returned. Remember, all proceeds are donated to Advocates for Bartow’s Children and The Boys and Girls Club of Bartow </w:t>
      </w:r>
      <w:r>
        <w:rPr>
          <w:spacing w:val="-3"/>
        </w:rPr>
        <w:t xml:space="preserve">County. </w:t>
      </w:r>
      <w:r>
        <w:t>Thank you for your</w:t>
      </w:r>
      <w:r>
        <w:rPr>
          <w:spacing w:val="-9"/>
        </w:rPr>
        <w:t xml:space="preserve"> </w:t>
      </w:r>
      <w:r>
        <w:t>participation.</w:t>
      </w:r>
    </w:p>
    <w:p w14:paraId="558086D0" w14:textId="77777777" w:rsidR="000615B8" w:rsidRDefault="000615B8">
      <w:pPr>
        <w:sectPr w:rsidR="000615B8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3EC0BD98" w14:textId="77777777" w:rsidR="000615B8" w:rsidRDefault="00672721">
      <w:pPr>
        <w:spacing w:before="86"/>
        <w:ind w:left="883" w:right="760"/>
        <w:jc w:val="center"/>
        <w:rPr>
          <w:rFonts w:ascii="Times New Roman"/>
          <w:b/>
          <w:sz w:val="48"/>
        </w:rPr>
      </w:pPr>
      <w:r>
        <w:rPr>
          <w:rFonts w:ascii="Times New Roman"/>
          <w:b/>
          <w:color w:val="231F1F"/>
          <w:w w:val="105"/>
          <w:sz w:val="48"/>
        </w:rPr>
        <w:lastRenderedPageBreak/>
        <w:t>Christmas Parade Registration Form</w:t>
      </w:r>
    </w:p>
    <w:p w14:paraId="11481D3C" w14:textId="4D4B987D" w:rsidR="00914ECB" w:rsidRPr="00914ECB" w:rsidRDefault="00672721" w:rsidP="00914ECB">
      <w:pPr>
        <w:spacing w:before="22"/>
        <w:ind w:left="734" w:right="760"/>
        <w:jc w:val="center"/>
        <w:rPr>
          <w:color w:val="231F1F"/>
          <w:sz w:val="24"/>
        </w:rPr>
      </w:pPr>
      <w:r>
        <w:rPr>
          <w:color w:val="231F1F"/>
          <w:sz w:val="24"/>
        </w:rPr>
        <w:t xml:space="preserve">Parade December </w:t>
      </w:r>
      <w:r w:rsidR="00FD575C">
        <w:rPr>
          <w:color w:val="231F1F"/>
          <w:sz w:val="24"/>
        </w:rPr>
        <w:t>1</w:t>
      </w:r>
      <w:r w:rsidR="00CB2165">
        <w:rPr>
          <w:color w:val="231F1F"/>
          <w:sz w:val="24"/>
        </w:rPr>
        <w:t xml:space="preserve"> </w:t>
      </w:r>
      <w:r>
        <w:rPr>
          <w:color w:val="231F1F"/>
          <w:sz w:val="24"/>
        </w:rPr>
        <w:t xml:space="preserve">at 6:00 pm </w:t>
      </w:r>
      <w:r>
        <w:rPr>
          <w:rFonts w:ascii="Arial" w:hAnsi="Arial"/>
          <w:color w:val="231F1F"/>
          <w:sz w:val="24"/>
        </w:rPr>
        <w:t xml:space="preserve">• </w:t>
      </w:r>
      <w:r>
        <w:rPr>
          <w:color w:val="231F1F"/>
          <w:sz w:val="24"/>
        </w:rPr>
        <w:t xml:space="preserve">Rain date December </w:t>
      </w:r>
      <w:r w:rsidR="00FD575C">
        <w:rPr>
          <w:color w:val="231F1F"/>
          <w:sz w:val="24"/>
        </w:rPr>
        <w:t>8</w:t>
      </w:r>
      <w:r>
        <w:rPr>
          <w:rFonts w:ascii="Arial" w:hAnsi="Arial"/>
          <w:color w:val="231F1F"/>
          <w:sz w:val="24"/>
        </w:rPr>
        <w:t xml:space="preserve"> </w:t>
      </w:r>
      <w:proofErr w:type="spellStart"/>
      <w:r>
        <w:rPr>
          <w:color w:val="231F1F"/>
          <w:sz w:val="24"/>
        </w:rPr>
        <w:t>th</w:t>
      </w:r>
      <w:proofErr w:type="spellEnd"/>
      <w:r>
        <w:rPr>
          <w:color w:val="231F1F"/>
          <w:sz w:val="24"/>
        </w:rPr>
        <w:t xml:space="preserve"> at 6:00 pm </w:t>
      </w:r>
      <w:r>
        <w:rPr>
          <w:rFonts w:ascii="Arial" w:hAnsi="Arial"/>
          <w:color w:val="231F1F"/>
          <w:sz w:val="24"/>
        </w:rPr>
        <w:t xml:space="preserve">• </w:t>
      </w:r>
      <w:r>
        <w:rPr>
          <w:color w:val="231F1F"/>
          <w:sz w:val="24"/>
        </w:rPr>
        <w:t>Lineup begins at 4:</w:t>
      </w:r>
      <w:r w:rsidR="00914ECB">
        <w:rPr>
          <w:color w:val="231F1F"/>
          <w:sz w:val="24"/>
        </w:rPr>
        <w:t xml:space="preserve">00 </w:t>
      </w:r>
    </w:p>
    <w:p w14:paraId="51D5B4E0" w14:textId="0E3FB66A" w:rsidR="000615B8" w:rsidRDefault="00672721" w:rsidP="00914ECB">
      <w:pPr>
        <w:spacing w:before="20"/>
        <w:ind w:left="892" w:right="727"/>
        <w:rPr>
          <w:rFonts w:ascii="Times New Roman"/>
          <w:b/>
          <w:sz w:val="24"/>
        </w:rPr>
      </w:pPr>
      <w:r>
        <w:rPr>
          <w:rFonts w:ascii="Times New Roman"/>
          <w:b/>
          <w:color w:val="231F20"/>
          <w:spacing w:val="-1"/>
          <w:sz w:val="24"/>
        </w:rPr>
        <w:t xml:space="preserve"> </w:t>
      </w:r>
      <w:r w:rsidR="00914ECB">
        <w:rPr>
          <w:rFonts w:ascii="Times New Roman"/>
          <w:b/>
          <w:color w:val="231F20"/>
          <w:spacing w:val="-1"/>
          <w:sz w:val="24"/>
        </w:rPr>
        <w:t xml:space="preserve">Deadline </w:t>
      </w:r>
      <w:r>
        <w:rPr>
          <w:rFonts w:ascii="Times New Roman"/>
          <w:b/>
          <w:color w:val="231F20"/>
          <w:w w:val="102"/>
          <w:sz w:val="24"/>
        </w:rPr>
        <w:t>for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spacing w:val="-16"/>
          <w:w w:val="104"/>
          <w:sz w:val="24"/>
        </w:rPr>
        <w:t>P</w:t>
      </w:r>
      <w:r>
        <w:rPr>
          <w:rFonts w:ascii="Times New Roman"/>
          <w:b/>
          <w:color w:val="231F20"/>
          <w:w w:val="108"/>
          <w:sz w:val="24"/>
        </w:rPr>
        <w:t>arade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1"/>
          <w:sz w:val="24"/>
        </w:rPr>
        <w:t>Ent</w:t>
      </w:r>
      <w:r>
        <w:rPr>
          <w:rFonts w:ascii="Times New Roman"/>
          <w:b/>
          <w:color w:val="231F20"/>
          <w:spacing w:val="8"/>
          <w:w w:val="101"/>
          <w:sz w:val="24"/>
        </w:rPr>
        <w:t>r</w:t>
      </w:r>
      <w:r>
        <w:rPr>
          <w:rFonts w:ascii="Times New Roman"/>
          <w:b/>
          <w:color w:val="231F20"/>
          <w:w w:val="108"/>
          <w:sz w:val="24"/>
        </w:rPr>
        <w:t>y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5"/>
          <w:sz w:val="24"/>
        </w:rPr>
        <w:t>is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0"/>
          <w:sz w:val="24"/>
        </w:rPr>
        <w:t>November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 w:rsidR="00446872">
        <w:rPr>
          <w:rFonts w:ascii="Times New Roman"/>
          <w:b/>
          <w:color w:val="231F20"/>
          <w:spacing w:val="-1"/>
          <w:w w:val="99"/>
          <w:sz w:val="24"/>
        </w:rPr>
        <w:t>2</w:t>
      </w:r>
      <w:r w:rsidR="00FD575C">
        <w:rPr>
          <w:rFonts w:ascii="Times New Roman"/>
          <w:b/>
          <w:color w:val="231F20"/>
          <w:spacing w:val="-1"/>
          <w:w w:val="99"/>
          <w:sz w:val="24"/>
        </w:rPr>
        <w:t>5</w:t>
      </w:r>
      <w:r>
        <w:rPr>
          <w:rFonts w:ascii="Times New Roman"/>
          <w:b/>
          <w:color w:val="231F20"/>
          <w:w w:val="104"/>
          <w:sz w:val="24"/>
        </w:rPr>
        <w:t>: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3"/>
          <w:sz w:val="24"/>
        </w:rPr>
        <w:t>a</w:t>
      </w:r>
      <w:r>
        <w:rPr>
          <w:rFonts w:ascii="Times New Roman"/>
          <w:b/>
          <w:color w:val="231F20"/>
          <w:spacing w:val="4"/>
          <w:w w:val="103"/>
          <w:sz w:val="24"/>
        </w:rPr>
        <w:t>f</w:t>
      </w:r>
      <w:r>
        <w:rPr>
          <w:rFonts w:ascii="Times New Roman"/>
          <w:b/>
          <w:color w:val="231F20"/>
          <w:w w:val="104"/>
          <w:sz w:val="24"/>
        </w:rPr>
        <w:t>ter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9"/>
          <w:sz w:val="24"/>
        </w:rPr>
        <w:t>the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2"/>
          <w:sz w:val="24"/>
        </w:rPr>
        <w:t>deadline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8"/>
          <w:sz w:val="24"/>
        </w:rPr>
        <w:t>there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5"/>
          <w:sz w:val="24"/>
        </w:rPr>
        <w:t>is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0"/>
          <w:sz w:val="24"/>
        </w:rPr>
        <w:t>an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9"/>
          <w:sz w:val="24"/>
        </w:rPr>
        <w:t>additional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11"/>
          <w:sz w:val="24"/>
        </w:rPr>
        <w:t>fee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105"/>
          <w:sz w:val="24"/>
        </w:rPr>
        <w:t>of</w:t>
      </w:r>
      <w:r>
        <w:rPr>
          <w:rFonts w:ascii="Times New Roman"/>
          <w:b/>
          <w:color w:val="231F20"/>
          <w:spacing w:val="-1"/>
          <w:sz w:val="24"/>
        </w:rPr>
        <w:t xml:space="preserve"> </w:t>
      </w:r>
      <w:r>
        <w:rPr>
          <w:rFonts w:ascii="Times New Roman"/>
          <w:b/>
          <w:color w:val="231F20"/>
          <w:w w:val="99"/>
          <w:sz w:val="24"/>
        </w:rPr>
        <w:t>$50</w:t>
      </w:r>
    </w:p>
    <w:p w14:paraId="0E88D032" w14:textId="77777777" w:rsidR="000615B8" w:rsidRDefault="00672721">
      <w:pPr>
        <w:tabs>
          <w:tab w:val="left" w:pos="10150"/>
        </w:tabs>
        <w:spacing w:before="306"/>
        <w:ind w:left="799"/>
      </w:pPr>
      <w:r>
        <w:rPr>
          <w:color w:val="231F20"/>
          <w:w w:val="95"/>
        </w:rPr>
        <w:t>Organization</w:t>
      </w:r>
      <w:r>
        <w:rPr>
          <w:color w:val="231F20"/>
          <w:spacing w:val="2"/>
          <w:w w:val="95"/>
        </w:rPr>
        <w:t xml:space="preserve"> </w:t>
      </w:r>
      <w:r>
        <w:rPr>
          <w:color w:val="231F20"/>
          <w:spacing w:val="3"/>
          <w:w w:val="95"/>
        </w:rPr>
        <w:t>Name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31A7B7FA" w14:textId="77777777" w:rsidR="000615B8" w:rsidRDefault="000615B8">
      <w:pPr>
        <w:pStyle w:val="BodyText"/>
        <w:rPr>
          <w:sz w:val="14"/>
        </w:rPr>
      </w:pPr>
    </w:p>
    <w:p w14:paraId="0A49B2F0" w14:textId="77777777" w:rsidR="000615B8" w:rsidRDefault="00672721">
      <w:pPr>
        <w:tabs>
          <w:tab w:val="left" w:pos="10150"/>
        </w:tabs>
        <w:spacing w:before="108"/>
        <w:ind w:left="799"/>
      </w:pPr>
      <w:r>
        <w:rPr>
          <w:color w:val="231F20"/>
          <w:w w:val="95"/>
        </w:rPr>
        <w:t>Mailing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ddress</w:t>
      </w:r>
      <w:r>
        <w:rPr>
          <w:color w:val="231F20"/>
        </w:rPr>
        <w:t xml:space="preserve"> </w:t>
      </w:r>
      <w:r>
        <w:rPr>
          <w:color w:val="231F20"/>
          <w:spacing w:val="-9"/>
        </w:rPr>
        <w:t xml:space="preserve"> 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48624EBE" w14:textId="77777777" w:rsidR="000615B8" w:rsidRDefault="000615B8">
      <w:pPr>
        <w:pStyle w:val="BodyText"/>
        <w:rPr>
          <w:sz w:val="14"/>
        </w:rPr>
      </w:pPr>
    </w:p>
    <w:p w14:paraId="7E73B9A5" w14:textId="77777777" w:rsidR="000615B8" w:rsidRDefault="00672721">
      <w:pPr>
        <w:tabs>
          <w:tab w:val="left" w:pos="10150"/>
        </w:tabs>
        <w:spacing w:before="109"/>
        <w:ind w:left="799"/>
      </w:pPr>
      <w:r>
        <w:rPr>
          <w:color w:val="231F20"/>
          <w:spacing w:val="-4"/>
        </w:rPr>
        <w:t xml:space="preserve">City, </w:t>
      </w:r>
      <w:r>
        <w:rPr>
          <w:color w:val="231F20"/>
        </w:rPr>
        <w:t>State,</w:t>
      </w:r>
      <w:r>
        <w:rPr>
          <w:color w:val="231F20"/>
          <w:spacing w:val="-41"/>
        </w:rPr>
        <w:t xml:space="preserve"> </w:t>
      </w:r>
      <w:r>
        <w:rPr>
          <w:color w:val="231F20"/>
          <w:spacing w:val="5"/>
        </w:rPr>
        <w:t>Zip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38A5DAFD" w14:textId="77777777" w:rsidR="000615B8" w:rsidRDefault="000615B8">
      <w:pPr>
        <w:pStyle w:val="BodyText"/>
        <w:rPr>
          <w:sz w:val="14"/>
        </w:rPr>
      </w:pPr>
    </w:p>
    <w:p w14:paraId="4DCEF30D" w14:textId="77777777" w:rsidR="000615B8" w:rsidRDefault="00672721">
      <w:pPr>
        <w:tabs>
          <w:tab w:val="left" w:pos="10150"/>
        </w:tabs>
        <w:spacing w:before="108"/>
        <w:ind w:left="799"/>
      </w:pPr>
      <w:r>
        <w:rPr>
          <w:color w:val="231F20"/>
          <w:w w:val="95"/>
        </w:rPr>
        <w:t>Phone</w:t>
      </w:r>
      <w:r>
        <w:rPr>
          <w:color w:val="231F20"/>
          <w:spacing w:val="18"/>
          <w:w w:val="95"/>
        </w:rPr>
        <w:t xml:space="preserve"> </w:t>
      </w:r>
      <w:r>
        <w:rPr>
          <w:color w:val="231F20"/>
          <w:w w:val="95"/>
        </w:rPr>
        <w:t>Number</w:t>
      </w:r>
      <w:r>
        <w:rPr>
          <w:color w:val="231F20"/>
          <w:spacing w:val="14"/>
        </w:rPr>
        <w:t xml:space="preserve"> 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174F1D15" w14:textId="77777777" w:rsidR="000615B8" w:rsidRDefault="000615B8">
      <w:pPr>
        <w:pStyle w:val="BodyText"/>
        <w:rPr>
          <w:sz w:val="14"/>
        </w:rPr>
      </w:pPr>
    </w:p>
    <w:p w14:paraId="511B5C8F" w14:textId="77777777" w:rsidR="000615B8" w:rsidRDefault="00672721">
      <w:pPr>
        <w:tabs>
          <w:tab w:val="left" w:pos="10150"/>
        </w:tabs>
        <w:spacing w:before="109"/>
        <w:ind w:left="799"/>
      </w:pPr>
      <w:r>
        <w:rPr>
          <w:color w:val="231F20"/>
          <w:w w:val="95"/>
        </w:rPr>
        <w:t>Contact</w:t>
      </w:r>
      <w:r>
        <w:rPr>
          <w:color w:val="231F20"/>
          <w:spacing w:val="18"/>
          <w:w w:val="95"/>
        </w:rPr>
        <w:t xml:space="preserve"> </w:t>
      </w:r>
      <w:r>
        <w:rPr>
          <w:color w:val="231F20"/>
          <w:spacing w:val="-3"/>
          <w:w w:val="95"/>
        </w:rPr>
        <w:t>Person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23"/>
        </w:rPr>
        <w:t xml:space="preserve"> 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21BAC10D" w14:textId="77777777" w:rsidR="000615B8" w:rsidRDefault="000615B8">
      <w:pPr>
        <w:pStyle w:val="BodyText"/>
        <w:rPr>
          <w:sz w:val="14"/>
        </w:rPr>
      </w:pPr>
    </w:p>
    <w:p w14:paraId="148CE72B" w14:textId="77777777" w:rsidR="000615B8" w:rsidRDefault="00672721">
      <w:pPr>
        <w:tabs>
          <w:tab w:val="left" w:pos="10150"/>
        </w:tabs>
        <w:spacing w:before="109"/>
        <w:ind w:left="799"/>
      </w:pPr>
      <w:r>
        <w:rPr>
          <w:color w:val="231F20"/>
          <w:w w:val="95"/>
        </w:rPr>
        <w:t>Email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Address:</w:t>
      </w:r>
      <w:r>
        <w:rPr>
          <w:color w:val="231F20"/>
        </w:rPr>
        <w:t xml:space="preserve"> </w:t>
      </w:r>
      <w:r>
        <w:rPr>
          <w:color w:val="231F20"/>
          <w:spacing w:val="-16"/>
        </w:rPr>
        <w:t xml:space="preserve"> </w:t>
      </w: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7C8D0F1F" w14:textId="77777777" w:rsidR="000615B8" w:rsidRDefault="000615B8">
      <w:pPr>
        <w:pStyle w:val="BodyText"/>
        <w:spacing w:before="0"/>
        <w:rPr>
          <w:sz w:val="26"/>
        </w:rPr>
      </w:pPr>
    </w:p>
    <w:p w14:paraId="4A8A026F" w14:textId="77777777" w:rsidR="000615B8" w:rsidRDefault="000615B8">
      <w:pPr>
        <w:pStyle w:val="BodyText"/>
        <w:spacing w:before="7"/>
      </w:pPr>
    </w:p>
    <w:p w14:paraId="2B8C4500" w14:textId="77777777" w:rsidR="000615B8" w:rsidRDefault="00672721">
      <w:pPr>
        <w:ind w:left="799"/>
      </w:pPr>
      <w:r>
        <w:rPr>
          <w:color w:val="231F20"/>
        </w:rPr>
        <w:t>Enclosed is a check (made out to The Exchange Club) for:</w:t>
      </w:r>
    </w:p>
    <w:p w14:paraId="3F3FE153" w14:textId="77777777" w:rsidR="000615B8" w:rsidRDefault="000615B8">
      <w:pPr>
        <w:pStyle w:val="BodyText"/>
        <w:rPr>
          <w:sz w:val="14"/>
        </w:rPr>
      </w:pPr>
    </w:p>
    <w:p w14:paraId="10B3FC34" w14:textId="388C1FE6" w:rsidR="000615B8" w:rsidRDefault="00672721">
      <w:pPr>
        <w:tabs>
          <w:tab w:val="left" w:pos="1899"/>
          <w:tab w:val="left" w:pos="6048"/>
          <w:tab w:val="left" w:pos="7148"/>
        </w:tabs>
        <w:spacing w:before="109"/>
        <w:ind w:left="799"/>
      </w:pP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$</w:t>
      </w:r>
      <w:r w:rsidR="00957F9F">
        <w:rPr>
          <w:color w:val="231F20"/>
        </w:rPr>
        <w:t>80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Non-Commercial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Float</w:t>
      </w:r>
      <w:r>
        <w:rPr>
          <w:color w:val="231F20"/>
        </w:rPr>
        <w:tab/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$</w:t>
      </w:r>
      <w:r w:rsidR="00FD575C">
        <w:rPr>
          <w:color w:val="231F20"/>
        </w:rPr>
        <w:t>2</w:t>
      </w:r>
      <w:r>
        <w:rPr>
          <w:color w:val="231F20"/>
        </w:rPr>
        <w:t>10 Commercia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loat</w:t>
      </w:r>
    </w:p>
    <w:p w14:paraId="63DF2291" w14:textId="77777777" w:rsidR="000615B8" w:rsidRDefault="000615B8">
      <w:pPr>
        <w:pStyle w:val="BodyText"/>
        <w:rPr>
          <w:sz w:val="14"/>
        </w:rPr>
      </w:pPr>
    </w:p>
    <w:p w14:paraId="023E000D" w14:textId="78233BED" w:rsidR="000615B8" w:rsidRDefault="00672721">
      <w:pPr>
        <w:tabs>
          <w:tab w:val="left" w:pos="1899"/>
          <w:tab w:val="left" w:pos="6067"/>
          <w:tab w:val="left" w:pos="7167"/>
        </w:tabs>
        <w:spacing w:before="108"/>
        <w:ind w:left="799"/>
      </w:pPr>
      <w:r>
        <w:rPr>
          <w:color w:val="231F20"/>
          <w:w w:val="101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$1</w:t>
      </w:r>
      <w:r w:rsidR="00957F9F">
        <w:rPr>
          <w:color w:val="231F20"/>
        </w:rPr>
        <w:t>30</w:t>
      </w:r>
      <w:r>
        <w:rPr>
          <w:color w:val="231F20"/>
        </w:rPr>
        <w:t>Non-Commercial</w:t>
      </w:r>
      <w:r>
        <w:rPr>
          <w:color w:val="231F20"/>
          <w:spacing w:val="-30"/>
        </w:rPr>
        <w:t xml:space="preserve"> </w:t>
      </w:r>
      <w:r>
        <w:rPr>
          <w:color w:val="231F20"/>
          <w:spacing w:val="-3"/>
        </w:rPr>
        <w:t>Vehicle</w:t>
      </w:r>
      <w:r>
        <w:rPr>
          <w:color w:val="231F20"/>
          <w:spacing w:val="-3"/>
        </w:rPr>
        <w:tab/>
      </w:r>
      <w:r>
        <w:rPr>
          <w:color w:val="231F20"/>
          <w:spacing w:val="-3"/>
          <w:u w:val="single" w:color="221E1F"/>
        </w:rPr>
        <w:t xml:space="preserve"> </w:t>
      </w:r>
      <w:r>
        <w:rPr>
          <w:color w:val="231F20"/>
          <w:spacing w:val="-3"/>
          <w:u w:val="single" w:color="221E1F"/>
        </w:rPr>
        <w:tab/>
      </w:r>
      <w:r>
        <w:rPr>
          <w:color w:val="231F20"/>
        </w:rPr>
        <w:t>$2</w:t>
      </w:r>
      <w:r w:rsidR="00FD575C">
        <w:rPr>
          <w:color w:val="231F20"/>
        </w:rPr>
        <w:t>6</w:t>
      </w:r>
      <w:r>
        <w:rPr>
          <w:color w:val="231F20"/>
        </w:rPr>
        <w:t>0 Commercial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Vehicle</w:t>
      </w:r>
    </w:p>
    <w:p w14:paraId="1F94B15D" w14:textId="77777777" w:rsidR="000615B8" w:rsidRDefault="000615B8">
      <w:pPr>
        <w:pStyle w:val="BodyText"/>
        <w:rPr>
          <w:sz w:val="14"/>
        </w:rPr>
      </w:pPr>
    </w:p>
    <w:p w14:paraId="266510EF" w14:textId="2709433A" w:rsidR="000615B8" w:rsidRDefault="00672721">
      <w:pPr>
        <w:spacing w:before="107"/>
        <w:ind w:left="799"/>
        <w:rPr>
          <w:rFonts w:ascii="Times New Roman"/>
          <w:b/>
          <w:sz w:val="24"/>
        </w:rPr>
      </w:pPr>
      <w:r>
        <w:rPr>
          <w:rFonts w:ascii="Times New Roman"/>
          <w:b/>
          <w:color w:val="231F20"/>
          <w:w w:val="110"/>
          <w:sz w:val="24"/>
        </w:rPr>
        <w:t>Deadline</w:t>
      </w:r>
      <w:r w:rsidR="001D237D">
        <w:rPr>
          <w:rFonts w:ascii="Times New Roman"/>
          <w:b/>
          <w:color w:val="231F20"/>
          <w:w w:val="110"/>
          <w:sz w:val="24"/>
        </w:rPr>
        <w:t xml:space="preserve"> for Parade Entry is November 2</w:t>
      </w:r>
      <w:r w:rsidR="009F3187">
        <w:rPr>
          <w:rFonts w:ascii="Times New Roman"/>
          <w:b/>
          <w:color w:val="231F20"/>
          <w:w w:val="110"/>
          <w:sz w:val="24"/>
        </w:rPr>
        <w:t>3</w:t>
      </w:r>
      <w:r>
        <w:rPr>
          <w:rFonts w:ascii="Times New Roman"/>
          <w:b/>
          <w:color w:val="231F20"/>
          <w:w w:val="110"/>
          <w:sz w:val="24"/>
        </w:rPr>
        <w:t>: after the deadline there is an</w:t>
      </w:r>
      <w:r>
        <w:rPr>
          <w:rFonts w:ascii="Times New Roman"/>
          <w:b/>
          <w:color w:val="231F20"/>
          <w:w w:val="110"/>
          <w:sz w:val="24"/>
          <w:u w:val="single" w:color="231F20"/>
        </w:rPr>
        <w:t xml:space="preserve"> additiona</w:t>
      </w:r>
      <w:r>
        <w:rPr>
          <w:rFonts w:ascii="Times New Roman"/>
          <w:b/>
          <w:color w:val="231F20"/>
          <w:w w:val="110"/>
          <w:sz w:val="24"/>
        </w:rPr>
        <w:t>l $50 fee</w:t>
      </w:r>
    </w:p>
    <w:p w14:paraId="0E476AA2" w14:textId="77777777" w:rsidR="000615B8" w:rsidRDefault="000615B8">
      <w:pPr>
        <w:pStyle w:val="BodyText"/>
        <w:spacing w:before="5"/>
        <w:rPr>
          <w:rFonts w:ascii="Times New Roman"/>
          <w:b/>
          <w:sz w:val="24"/>
        </w:rPr>
      </w:pPr>
    </w:p>
    <w:p w14:paraId="64D2791A" w14:textId="77777777" w:rsidR="000615B8" w:rsidRDefault="00672721">
      <w:pPr>
        <w:spacing w:line="254" w:lineRule="auto"/>
        <w:ind w:left="2866" w:right="716"/>
      </w:pPr>
      <w:r>
        <w:rPr>
          <w:color w:val="231F20"/>
        </w:rPr>
        <w:t>Non-Commercial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Churches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Schools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Scouts,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Cheerleaders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Beauty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Contest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winners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any other non-profi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rganization.</w:t>
      </w:r>
    </w:p>
    <w:p w14:paraId="797CD9BF" w14:textId="77777777" w:rsidR="000615B8" w:rsidRDefault="000615B8">
      <w:pPr>
        <w:pStyle w:val="BodyText"/>
        <w:spacing w:before="0"/>
        <w:rPr>
          <w:sz w:val="23"/>
        </w:rPr>
      </w:pPr>
    </w:p>
    <w:p w14:paraId="45BA6587" w14:textId="77777777" w:rsidR="000615B8" w:rsidRDefault="00672721">
      <w:pPr>
        <w:spacing w:before="1"/>
        <w:ind w:left="2866"/>
      </w:pPr>
      <w:r>
        <w:rPr>
          <w:color w:val="231F20"/>
        </w:rPr>
        <w:t>Commercial is any business or for-profit organization.</w:t>
      </w:r>
    </w:p>
    <w:p w14:paraId="1AD5D0AD" w14:textId="77777777" w:rsidR="000615B8" w:rsidRDefault="000615B8">
      <w:pPr>
        <w:pStyle w:val="BodyText"/>
        <w:spacing w:before="4"/>
        <w:rPr>
          <w:sz w:val="24"/>
        </w:rPr>
      </w:pPr>
    </w:p>
    <w:p w14:paraId="17B32E27" w14:textId="07D6C1C3" w:rsidR="000615B8" w:rsidRDefault="00672721">
      <w:pPr>
        <w:spacing w:before="1" w:line="254" w:lineRule="auto"/>
        <w:ind w:left="2866" w:right="1054"/>
      </w:pPr>
      <w:r>
        <w:rPr>
          <w:color w:val="231F20"/>
        </w:rPr>
        <w:t>A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float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can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bus,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larg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flatbed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truck,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carriage,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nything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pulled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nother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vehicl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nd denoted with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signage.</w:t>
      </w:r>
      <w:r w:rsidR="00FD575C">
        <w:rPr>
          <w:color w:val="231F20"/>
        </w:rPr>
        <w:t xml:space="preserve">  </w:t>
      </w:r>
    </w:p>
    <w:p w14:paraId="4FFE5593" w14:textId="77777777" w:rsidR="000615B8" w:rsidRDefault="000615B8">
      <w:pPr>
        <w:pStyle w:val="BodyText"/>
        <w:spacing w:before="0"/>
        <w:rPr>
          <w:sz w:val="23"/>
        </w:rPr>
      </w:pPr>
    </w:p>
    <w:p w14:paraId="6B25C636" w14:textId="7F28D862" w:rsidR="000615B8" w:rsidRDefault="00672721">
      <w:pPr>
        <w:ind w:left="2866"/>
      </w:pPr>
      <w:r>
        <w:rPr>
          <w:color w:val="231F20"/>
        </w:rPr>
        <w:t xml:space="preserve">A vehicle is any </w:t>
      </w:r>
      <w:proofErr w:type="gramStart"/>
      <w:r>
        <w:rPr>
          <w:color w:val="231F20"/>
        </w:rPr>
        <w:t>gas powered</w:t>
      </w:r>
      <w:proofErr w:type="gramEnd"/>
      <w:r>
        <w:rPr>
          <w:color w:val="231F20"/>
        </w:rPr>
        <w:t xml:space="preserve"> machine with signage only.</w:t>
      </w:r>
      <w:r w:rsidR="00FD575C">
        <w:rPr>
          <w:color w:val="231F20"/>
        </w:rPr>
        <w:t xml:space="preserve">  No Car carriers allowed.</w:t>
      </w:r>
    </w:p>
    <w:p w14:paraId="2331EF58" w14:textId="77777777" w:rsidR="000615B8" w:rsidRDefault="000615B8">
      <w:pPr>
        <w:pStyle w:val="BodyText"/>
        <w:spacing w:before="5"/>
        <w:rPr>
          <w:sz w:val="24"/>
        </w:rPr>
      </w:pPr>
    </w:p>
    <w:p w14:paraId="4DB7C1D5" w14:textId="77777777" w:rsidR="000615B8" w:rsidRDefault="00672721">
      <w:pPr>
        <w:ind w:left="2842"/>
      </w:pPr>
      <w:r>
        <w:rPr>
          <w:color w:val="231F20"/>
        </w:rPr>
        <w:t>For horse groups, the Non-Commercial Vehicle Fee applies (max of 10 per fee).</w:t>
      </w:r>
    </w:p>
    <w:p w14:paraId="1D93F16E" w14:textId="77777777" w:rsidR="000615B8" w:rsidRDefault="000615B8">
      <w:pPr>
        <w:pStyle w:val="BodyText"/>
        <w:spacing w:before="5"/>
        <w:rPr>
          <w:sz w:val="24"/>
        </w:rPr>
      </w:pPr>
    </w:p>
    <w:p w14:paraId="4FA1D5C3" w14:textId="77777777" w:rsidR="000615B8" w:rsidRDefault="00672721">
      <w:pPr>
        <w:ind w:left="799"/>
      </w:pPr>
      <w:r>
        <w:rPr>
          <w:color w:val="231F20"/>
        </w:rPr>
        <w:t>Please give us a brief description about your group/organization for promotional identification:</w:t>
      </w:r>
    </w:p>
    <w:p w14:paraId="0E927AA7" w14:textId="77777777" w:rsidR="000615B8" w:rsidRDefault="000615B8">
      <w:pPr>
        <w:pStyle w:val="BodyText"/>
        <w:spacing w:before="0"/>
        <w:rPr>
          <w:sz w:val="20"/>
        </w:rPr>
      </w:pPr>
    </w:p>
    <w:p w14:paraId="2477FFDC" w14:textId="32079064" w:rsidR="000615B8" w:rsidRDefault="00D87111">
      <w:pPr>
        <w:pStyle w:val="BodyText"/>
        <w:spacing w:before="1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4DDFB494" wp14:editId="32639994">
                <wp:simplePos x="0" y="0"/>
                <wp:positionH relativeFrom="page">
                  <wp:posOffset>508000</wp:posOffset>
                </wp:positionH>
                <wp:positionV relativeFrom="paragraph">
                  <wp:posOffset>189230</wp:posOffset>
                </wp:positionV>
                <wp:extent cx="5867400" cy="0"/>
                <wp:effectExtent l="12700" t="5080" r="6350" b="13970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  <a:noFill/>
                        <a:ln w="8103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line w14:anchorId="736A95B3" id="Line 4" o:spid="_x0000_s1026" style="position:absolute;z-index:-251641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0pt,14.9pt" to="502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" strokecolor="#221e1f" strokeweight=".22508mm">
                <w10:wrap type="topAndBottom" anchorx="page"/>
              </v:line>
            </w:pict>
          </mc:Fallback>
        </mc:AlternateContent>
      </w:r>
    </w:p>
    <w:p w14:paraId="2A9F4E53" w14:textId="77777777" w:rsidR="000615B8" w:rsidRDefault="000615B8">
      <w:pPr>
        <w:pStyle w:val="BodyText"/>
        <w:spacing w:before="0"/>
        <w:rPr>
          <w:sz w:val="20"/>
        </w:rPr>
      </w:pPr>
    </w:p>
    <w:p w14:paraId="3C8C90DB" w14:textId="625E89AB" w:rsidR="000615B8" w:rsidRDefault="00D87111">
      <w:pPr>
        <w:pStyle w:val="BodyText"/>
        <w:spacing w:before="2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5648" behindDoc="1" locked="0" layoutInCell="1" allowOverlap="1" wp14:anchorId="1A1F6A09" wp14:editId="7E4619F3">
                <wp:simplePos x="0" y="0"/>
                <wp:positionH relativeFrom="page">
                  <wp:posOffset>508000</wp:posOffset>
                </wp:positionH>
                <wp:positionV relativeFrom="paragraph">
                  <wp:posOffset>167640</wp:posOffset>
                </wp:positionV>
                <wp:extent cx="5867400" cy="0"/>
                <wp:effectExtent l="12700" t="13335" r="6350" b="5715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  <a:noFill/>
                        <a:ln w="8103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line w14:anchorId="1F70392D" id="Line 3" o:spid="_x0000_s1026" style="position:absolute;z-index:-2516408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0pt,13.2pt" to="50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" strokecolor="#221e1f" strokeweight=".22508mm">
                <w10:wrap type="topAndBottom" anchorx="page"/>
              </v:line>
            </w:pict>
          </mc:Fallback>
        </mc:AlternateContent>
      </w:r>
    </w:p>
    <w:p w14:paraId="779DFF11" w14:textId="77777777" w:rsidR="000615B8" w:rsidRDefault="000615B8">
      <w:pPr>
        <w:pStyle w:val="BodyText"/>
        <w:spacing w:before="0"/>
        <w:rPr>
          <w:sz w:val="20"/>
        </w:rPr>
      </w:pPr>
    </w:p>
    <w:p w14:paraId="034F2365" w14:textId="38A1F8A8" w:rsidR="000615B8" w:rsidRDefault="00D87111">
      <w:pPr>
        <w:pStyle w:val="BodyText"/>
        <w:spacing w:before="2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6672" behindDoc="1" locked="0" layoutInCell="1" allowOverlap="1" wp14:anchorId="42338DB2" wp14:editId="724ABF83">
                <wp:simplePos x="0" y="0"/>
                <wp:positionH relativeFrom="page">
                  <wp:posOffset>508000</wp:posOffset>
                </wp:positionH>
                <wp:positionV relativeFrom="paragraph">
                  <wp:posOffset>167640</wp:posOffset>
                </wp:positionV>
                <wp:extent cx="5867400" cy="0"/>
                <wp:effectExtent l="12700" t="5080" r="6350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  <a:noFill/>
                        <a:ln w="8103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line w14:anchorId="0417D150" id="Line 2" o:spid="_x0000_s1026" style="position:absolute;z-index:-2516398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0pt,13.2pt" to="50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" strokecolor="#221e1f" strokeweight=".22508mm">
                <w10:wrap type="topAndBottom" anchorx="page"/>
              </v:line>
            </w:pict>
          </mc:Fallback>
        </mc:AlternateContent>
      </w:r>
    </w:p>
    <w:p w14:paraId="0E0D82AE" w14:textId="77777777" w:rsidR="000615B8" w:rsidRDefault="000615B8">
      <w:pPr>
        <w:pStyle w:val="BodyText"/>
        <w:spacing w:before="11"/>
        <w:rPr>
          <w:sz w:val="11"/>
        </w:rPr>
      </w:pPr>
    </w:p>
    <w:p w14:paraId="375B0E67" w14:textId="77777777" w:rsidR="000615B8" w:rsidRDefault="00672721">
      <w:pPr>
        <w:tabs>
          <w:tab w:val="left" w:pos="2908"/>
          <w:tab w:val="left" w:pos="7273"/>
        </w:tabs>
        <w:spacing w:before="109" w:line="254" w:lineRule="auto"/>
        <w:ind w:left="2925" w:right="2121" w:hanging="2126"/>
        <w:rPr>
          <w:sz w:val="24"/>
        </w:rPr>
      </w:pPr>
      <w:r>
        <w:rPr>
          <w:color w:val="231F20"/>
        </w:rPr>
        <w:t>Please mail</w:t>
      </w:r>
      <w:r>
        <w:rPr>
          <w:color w:val="231F20"/>
          <w:spacing w:val="-39"/>
        </w:rPr>
        <w:t xml:space="preserve"> </w:t>
      </w:r>
      <w:r>
        <w:rPr>
          <w:color w:val="231F20"/>
        </w:rPr>
        <w:t>form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o:</w:t>
      </w:r>
      <w:r>
        <w:rPr>
          <w:color w:val="231F20"/>
        </w:rPr>
        <w:tab/>
      </w:r>
      <w:r>
        <w:rPr>
          <w:color w:val="231F20"/>
          <w:sz w:val="24"/>
        </w:rPr>
        <w:t>Cartersville</w:t>
      </w:r>
      <w:r>
        <w:rPr>
          <w:color w:val="231F20"/>
          <w:spacing w:val="-33"/>
          <w:sz w:val="24"/>
        </w:rPr>
        <w:t xml:space="preserve"> </w:t>
      </w:r>
      <w:r>
        <w:rPr>
          <w:color w:val="231F20"/>
          <w:sz w:val="24"/>
        </w:rPr>
        <w:t>Exchange</w:t>
      </w:r>
      <w:r>
        <w:rPr>
          <w:color w:val="231F20"/>
          <w:spacing w:val="-33"/>
          <w:sz w:val="24"/>
        </w:rPr>
        <w:t xml:space="preserve"> </w:t>
      </w:r>
      <w:r>
        <w:rPr>
          <w:color w:val="231F20"/>
          <w:sz w:val="24"/>
        </w:rPr>
        <w:t>Club</w:t>
      </w:r>
      <w:r>
        <w:rPr>
          <w:color w:val="231F20"/>
          <w:spacing w:val="-8"/>
          <w:sz w:val="24"/>
        </w:rPr>
        <w:t xml:space="preserve"> </w:t>
      </w:r>
      <w:r>
        <w:rPr>
          <w:color w:val="231F20"/>
          <w:sz w:val="24"/>
        </w:rPr>
        <w:t>or</w:t>
      </w:r>
      <w:r>
        <w:rPr>
          <w:color w:val="231F20"/>
          <w:spacing w:val="-34"/>
          <w:sz w:val="24"/>
        </w:rPr>
        <w:t xml:space="preserve"> </w:t>
      </w:r>
      <w:r>
        <w:rPr>
          <w:color w:val="231F20"/>
          <w:sz w:val="24"/>
        </w:rPr>
        <w:t>drop</w:t>
      </w:r>
      <w:r>
        <w:rPr>
          <w:color w:val="231F20"/>
          <w:spacing w:val="-33"/>
          <w:sz w:val="24"/>
        </w:rPr>
        <w:t xml:space="preserve"> </w:t>
      </w:r>
      <w:r>
        <w:rPr>
          <w:color w:val="231F20"/>
          <w:sz w:val="24"/>
        </w:rPr>
        <w:t>off</w:t>
      </w:r>
      <w:r>
        <w:rPr>
          <w:color w:val="231F20"/>
          <w:spacing w:val="-33"/>
          <w:sz w:val="24"/>
        </w:rPr>
        <w:t xml:space="preserve"> </w:t>
      </w:r>
      <w:r>
        <w:rPr>
          <w:color w:val="231F20"/>
          <w:sz w:val="24"/>
        </w:rPr>
        <w:t>at:</w:t>
      </w:r>
      <w:r>
        <w:rPr>
          <w:color w:val="231F20"/>
          <w:spacing w:val="-8"/>
          <w:sz w:val="24"/>
        </w:rPr>
        <w:t xml:space="preserve"> </w:t>
      </w:r>
      <w:r>
        <w:rPr>
          <w:color w:val="231F20"/>
          <w:sz w:val="24"/>
        </w:rPr>
        <w:t>Cartersville</w:t>
      </w:r>
      <w:r>
        <w:rPr>
          <w:color w:val="231F20"/>
          <w:spacing w:val="-34"/>
          <w:sz w:val="24"/>
        </w:rPr>
        <w:t xml:space="preserve"> </w:t>
      </w:r>
      <w:r>
        <w:rPr>
          <w:color w:val="231F20"/>
          <w:sz w:val="24"/>
        </w:rPr>
        <w:t>Animal</w:t>
      </w:r>
      <w:r>
        <w:rPr>
          <w:color w:val="231F20"/>
          <w:spacing w:val="-33"/>
          <w:sz w:val="24"/>
        </w:rPr>
        <w:t xml:space="preserve"> </w:t>
      </w:r>
      <w:r>
        <w:rPr>
          <w:color w:val="231F20"/>
          <w:sz w:val="24"/>
        </w:rPr>
        <w:t>Hospital Attn:</w:t>
      </w:r>
      <w:r>
        <w:rPr>
          <w:color w:val="231F20"/>
          <w:spacing w:val="-28"/>
          <w:sz w:val="24"/>
        </w:rPr>
        <w:t xml:space="preserve"> </w:t>
      </w:r>
      <w:r>
        <w:rPr>
          <w:color w:val="231F20"/>
          <w:sz w:val="24"/>
        </w:rPr>
        <w:t>Christmas</w:t>
      </w:r>
      <w:r>
        <w:rPr>
          <w:color w:val="231F20"/>
          <w:spacing w:val="-27"/>
          <w:sz w:val="24"/>
        </w:rPr>
        <w:t xml:space="preserve"> </w:t>
      </w:r>
      <w:r>
        <w:rPr>
          <w:color w:val="231F20"/>
          <w:spacing w:val="-4"/>
          <w:sz w:val="24"/>
        </w:rPr>
        <w:t>Parade</w:t>
      </w:r>
      <w:r>
        <w:rPr>
          <w:color w:val="231F20"/>
          <w:spacing w:val="-4"/>
          <w:sz w:val="24"/>
        </w:rPr>
        <w:tab/>
      </w:r>
      <w:r>
        <w:rPr>
          <w:color w:val="231F20"/>
          <w:sz w:val="24"/>
        </w:rPr>
        <w:t xml:space="preserve">109 East </w:t>
      </w:r>
      <w:r>
        <w:rPr>
          <w:color w:val="231F20"/>
          <w:spacing w:val="-4"/>
          <w:sz w:val="24"/>
        </w:rPr>
        <w:t>Felton</w:t>
      </w:r>
      <w:r>
        <w:rPr>
          <w:color w:val="231F20"/>
          <w:spacing w:val="-25"/>
          <w:sz w:val="24"/>
        </w:rPr>
        <w:t xml:space="preserve"> </w:t>
      </w:r>
      <w:r>
        <w:rPr>
          <w:color w:val="231F20"/>
          <w:sz w:val="24"/>
        </w:rPr>
        <w:t>Road</w:t>
      </w:r>
    </w:p>
    <w:p w14:paraId="3B4450F2" w14:textId="77777777" w:rsidR="000615B8" w:rsidRDefault="00672721">
      <w:pPr>
        <w:tabs>
          <w:tab w:val="left" w:pos="7279"/>
        </w:tabs>
        <w:spacing w:line="270" w:lineRule="exact"/>
        <w:ind w:left="2925"/>
        <w:rPr>
          <w:sz w:val="24"/>
        </w:rPr>
      </w:pPr>
      <w:r>
        <w:rPr>
          <w:color w:val="231F20"/>
          <w:sz w:val="24"/>
        </w:rPr>
        <w:t>PO</w:t>
      </w:r>
      <w:r>
        <w:rPr>
          <w:color w:val="231F20"/>
          <w:spacing w:val="-13"/>
          <w:sz w:val="24"/>
        </w:rPr>
        <w:t xml:space="preserve"> </w:t>
      </w:r>
      <w:r>
        <w:rPr>
          <w:color w:val="231F20"/>
          <w:sz w:val="24"/>
        </w:rPr>
        <w:t>Box</w:t>
      </w:r>
      <w:r>
        <w:rPr>
          <w:color w:val="231F20"/>
          <w:spacing w:val="-13"/>
          <w:sz w:val="24"/>
        </w:rPr>
        <w:t xml:space="preserve"> </w:t>
      </w:r>
      <w:r>
        <w:rPr>
          <w:color w:val="231F20"/>
          <w:sz w:val="24"/>
        </w:rPr>
        <w:t>1897</w:t>
      </w:r>
      <w:r>
        <w:rPr>
          <w:color w:val="231F20"/>
          <w:sz w:val="24"/>
        </w:rPr>
        <w:tab/>
        <w:t>Cartersville, GA</w:t>
      </w:r>
      <w:r>
        <w:rPr>
          <w:color w:val="231F20"/>
          <w:spacing w:val="-5"/>
          <w:sz w:val="24"/>
        </w:rPr>
        <w:t xml:space="preserve"> </w:t>
      </w:r>
      <w:r>
        <w:rPr>
          <w:color w:val="231F20"/>
          <w:sz w:val="24"/>
        </w:rPr>
        <w:t>30120</w:t>
      </w:r>
    </w:p>
    <w:p w14:paraId="46E23159" w14:textId="77777777" w:rsidR="000615B8" w:rsidRDefault="00672721">
      <w:pPr>
        <w:spacing w:before="15"/>
        <w:ind w:left="2916"/>
        <w:rPr>
          <w:sz w:val="24"/>
        </w:rPr>
      </w:pPr>
      <w:r>
        <w:rPr>
          <w:color w:val="231F20"/>
          <w:sz w:val="24"/>
        </w:rPr>
        <w:t>Cartersville, GA 30120</w:t>
      </w:r>
    </w:p>
    <w:p w14:paraId="6E8C1093" w14:textId="77777777" w:rsidR="000615B8" w:rsidRDefault="000615B8">
      <w:pPr>
        <w:pStyle w:val="BodyText"/>
        <w:rPr>
          <w:sz w:val="14"/>
        </w:rPr>
      </w:pPr>
    </w:p>
    <w:p w14:paraId="0E64D12A" w14:textId="53BA8A7E" w:rsidR="000615B8" w:rsidRDefault="00672721">
      <w:pPr>
        <w:pStyle w:val="BodyText"/>
        <w:spacing w:before="109" w:line="254" w:lineRule="auto"/>
        <w:ind w:left="799" w:right="718"/>
      </w:pPr>
      <w:r>
        <w:rPr>
          <w:spacing w:val="-8"/>
        </w:rPr>
        <w:t>We</w:t>
      </w:r>
      <w:r>
        <w:rPr>
          <w:spacing w:val="-18"/>
        </w:rPr>
        <w:t xml:space="preserve"> </w:t>
      </w:r>
      <w:r>
        <w:t>will</w:t>
      </w:r>
      <w:r>
        <w:rPr>
          <w:spacing w:val="-17"/>
        </w:rPr>
        <w:t xml:space="preserve"> </w:t>
      </w:r>
      <w:r w:rsidR="00CF7990">
        <w:rPr>
          <w:spacing w:val="-17"/>
        </w:rPr>
        <w:t>e-</w:t>
      </w:r>
      <w:r>
        <w:t>mail</w:t>
      </w:r>
      <w:r>
        <w:rPr>
          <w:spacing w:val="-18"/>
        </w:rPr>
        <w:t xml:space="preserve"> </w:t>
      </w:r>
      <w:r>
        <w:t>you</w:t>
      </w:r>
      <w:r>
        <w:rPr>
          <w:spacing w:val="-17"/>
        </w:rPr>
        <w:t xml:space="preserve"> </w:t>
      </w:r>
      <w:r>
        <w:t>an</w:t>
      </w:r>
      <w:r>
        <w:rPr>
          <w:spacing w:val="-18"/>
        </w:rPr>
        <w:t xml:space="preserve"> </w:t>
      </w:r>
      <w:r>
        <w:t>ID</w:t>
      </w:r>
      <w:r>
        <w:rPr>
          <w:spacing w:val="-17"/>
        </w:rPr>
        <w:t xml:space="preserve"> </w:t>
      </w:r>
      <w:r>
        <w:t>Card.</w:t>
      </w:r>
      <w:r>
        <w:rPr>
          <w:spacing w:val="-17"/>
        </w:rPr>
        <w:t xml:space="preserve"> </w:t>
      </w:r>
      <w:r>
        <w:t>Please</w:t>
      </w:r>
      <w:r>
        <w:rPr>
          <w:spacing w:val="-18"/>
        </w:rPr>
        <w:t xml:space="preserve"> </w:t>
      </w:r>
      <w:r>
        <w:t>display</w:t>
      </w:r>
      <w:r>
        <w:rPr>
          <w:spacing w:val="-17"/>
        </w:rPr>
        <w:t xml:space="preserve"> </w:t>
      </w:r>
      <w:r>
        <w:t>this</w:t>
      </w:r>
      <w:r>
        <w:rPr>
          <w:spacing w:val="-18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driver’s</w:t>
      </w:r>
      <w:r>
        <w:rPr>
          <w:spacing w:val="-18"/>
        </w:rPr>
        <w:t xml:space="preserve"> </w:t>
      </w:r>
      <w:r>
        <w:t>side</w:t>
      </w:r>
      <w:r>
        <w:rPr>
          <w:spacing w:val="-17"/>
        </w:rPr>
        <w:t xml:space="preserve"> </w:t>
      </w:r>
      <w:r>
        <w:t>front</w:t>
      </w:r>
      <w:r>
        <w:rPr>
          <w:spacing w:val="-18"/>
        </w:rPr>
        <w:t xml:space="preserve"> </w:t>
      </w:r>
      <w:r>
        <w:rPr>
          <w:spacing w:val="-3"/>
        </w:rPr>
        <w:t>window.</w:t>
      </w:r>
      <w:r>
        <w:rPr>
          <w:spacing w:val="-17"/>
        </w:rPr>
        <w:t xml:space="preserve"> </w:t>
      </w:r>
      <w:r>
        <w:t>This</w:t>
      </w:r>
      <w:r>
        <w:rPr>
          <w:spacing w:val="-18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only</w:t>
      </w:r>
      <w:r>
        <w:rPr>
          <w:spacing w:val="-18"/>
        </w:rPr>
        <w:t xml:space="preserve"> </w:t>
      </w:r>
      <w:r>
        <w:t>way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judges</w:t>
      </w:r>
      <w:r>
        <w:rPr>
          <w:spacing w:val="-17"/>
        </w:rPr>
        <w:t xml:space="preserve"> </w:t>
      </w:r>
      <w:r>
        <w:t>can identify</w:t>
      </w:r>
      <w:r>
        <w:rPr>
          <w:spacing w:val="-25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winners.</w:t>
      </w:r>
      <w:r>
        <w:rPr>
          <w:spacing w:val="-25"/>
        </w:rPr>
        <w:t xml:space="preserve"> </w:t>
      </w:r>
      <w:proofErr w:type="gramStart"/>
      <w:r>
        <w:t>Please</w:t>
      </w:r>
      <w:r>
        <w:rPr>
          <w:spacing w:val="-24"/>
        </w:rPr>
        <w:t xml:space="preserve"> </w:t>
      </w:r>
      <w:r w:rsidR="00CF7990">
        <w:t xml:space="preserve"> confirm</w:t>
      </w:r>
      <w:proofErr w:type="gramEnd"/>
      <w:r w:rsidR="00CF7990">
        <w:t xml:space="preserve"> your email and make sure it is legible.</w:t>
      </w:r>
    </w:p>
    <w:p w14:paraId="4CB8F22D" w14:textId="77777777" w:rsidR="000615B8" w:rsidRDefault="000615B8">
      <w:pPr>
        <w:pStyle w:val="BodyText"/>
        <w:spacing w:before="4"/>
        <w:rPr>
          <w:sz w:val="12"/>
        </w:rPr>
      </w:pPr>
    </w:p>
    <w:p w14:paraId="6E2F91D8" w14:textId="77777777" w:rsidR="000615B8" w:rsidRDefault="00672721">
      <w:pPr>
        <w:spacing w:before="108"/>
        <w:ind w:left="790"/>
        <w:rPr>
          <w:sz w:val="21"/>
        </w:rPr>
      </w:pPr>
      <w:r>
        <w:rPr>
          <w:color w:val="231F20"/>
        </w:rPr>
        <w:t xml:space="preserve">If you have any further questions please call </w:t>
      </w:r>
      <w:r>
        <w:rPr>
          <w:sz w:val="21"/>
        </w:rPr>
        <w:t>770-382-8571</w:t>
      </w:r>
    </w:p>
    <w:sectPr w:rsidR="000615B8">
      <w:pgSz w:w="12240" w:h="15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&amp;quot">
    <w:altName w:val="Cambria"/>
    <w:panose1 w:val="020B0604020202020204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6009"/>
    <w:multiLevelType w:val="hybridMultilevel"/>
    <w:tmpl w:val="E4148C88"/>
    <w:lvl w:ilvl="0" w:tplc="E9A275F8">
      <w:start w:val="1"/>
      <w:numFmt w:val="decimal"/>
      <w:lvlText w:val="%1."/>
      <w:lvlJc w:val="left"/>
      <w:pPr>
        <w:ind w:left="1038" w:hanging="360"/>
        <w:jc w:val="left"/>
      </w:pPr>
      <w:rPr>
        <w:rFonts w:ascii="Georgia" w:eastAsia="Georgia" w:hAnsi="Georgia" w:cs="Georgia" w:hint="default"/>
        <w:w w:val="105"/>
        <w:sz w:val="21"/>
        <w:szCs w:val="21"/>
      </w:rPr>
    </w:lvl>
    <w:lvl w:ilvl="1" w:tplc="14E042E2">
      <w:numFmt w:val="bullet"/>
      <w:lvlText w:val="•"/>
      <w:lvlJc w:val="left"/>
      <w:pPr>
        <w:ind w:left="2160" w:hanging="360"/>
      </w:pPr>
      <w:rPr>
        <w:rFonts w:hint="default"/>
      </w:rPr>
    </w:lvl>
    <w:lvl w:ilvl="2" w:tplc="2D765322">
      <w:numFmt w:val="bullet"/>
      <w:lvlText w:val="•"/>
      <w:lvlJc w:val="left"/>
      <w:pPr>
        <w:ind w:left="3280" w:hanging="360"/>
      </w:pPr>
      <w:rPr>
        <w:rFonts w:hint="default"/>
      </w:rPr>
    </w:lvl>
    <w:lvl w:ilvl="3" w:tplc="A992F66C">
      <w:numFmt w:val="bullet"/>
      <w:lvlText w:val="•"/>
      <w:lvlJc w:val="left"/>
      <w:pPr>
        <w:ind w:left="4400" w:hanging="360"/>
      </w:pPr>
      <w:rPr>
        <w:rFonts w:hint="default"/>
      </w:rPr>
    </w:lvl>
    <w:lvl w:ilvl="4" w:tplc="49606662">
      <w:numFmt w:val="bullet"/>
      <w:lvlText w:val="•"/>
      <w:lvlJc w:val="left"/>
      <w:pPr>
        <w:ind w:left="5520" w:hanging="360"/>
      </w:pPr>
      <w:rPr>
        <w:rFonts w:hint="default"/>
      </w:rPr>
    </w:lvl>
    <w:lvl w:ilvl="5" w:tplc="33943004">
      <w:numFmt w:val="bullet"/>
      <w:lvlText w:val="•"/>
      <w:lvlJc w:val="left"/>
      <w:pPr>
        <w:ind w:left="6640" w:hanging="360"/>
      </w:pPr>
      <w:rPr>
        <w:rFonts w:hint="default"/>
      </w:rPr>
    </w:lvl>
    <w:lvl w:ilvl="6" w:tplc="4E7C46EC">
      <w:numFmt w:val="bullet"/>
      <w:lvlText w:val="•"/>
      <w:lvlJc w:val="left"/>
      <w:pPr>
        <w:ind w:left="7760" w:hanging="360"/>
      </w:pPr>
      <w:rPr>
        <w:rFonts w:hint="default"/>
      </w:rPr>
    </w:lvl>
    <w:lvl w:ilvl="7" w:tplc="4F665332">
      <w:numFmt w:val="bullet"/>
      <w:lvlText w:val="•"/>
      <w:lvlJc w:val="left"/>
      <w:pPr>
        <w:ind w:left="8880" w:hanging="360"/>
      </w:pPr>
      <w:rPr>
        <w:rFonts w:hint="default"/>
      </w:rPr>
    </w:lvl>
    <w:lvl w:ilvl="8" w:tplc="0676588A">
      <w:numFmt w:val="bullet"/>
      <w:lvlText w:val="•"/>
      <w:lvlJc w:val="left"/>
      <w:pPr>
        <w:ind w:left="10000" w:hanging="360"/>
      </w:pPr>
      <w:rPr>
        <w:rFonts w:hint="default"/>
      </w:rPr>
    </w:lvl>
  </w:abstractNum>
  <w:num w:numId="1" w16cid:durableId="321810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zc3sjAwMrKwMDFU0lEKTi0uzszPAykwrAUA/4oTZywAAAA="/>
  </w:docVars>
  <w:rsids>
    <w:rsidRoot w:val="000615B8"/>
    <w:rsid w:val="000615B8"/>
    <w:rsid w:val="000E124D"/>
    <w:rsid w:val="001D237D"/>
    <w:rsid w:val="003F0112"/>
    <w:rsid w:val="00446872"/>
    <w:rsid w:val="00672721"/>
    <w:rsid w:val="00914ECB"/>
    <w:rsid w:val="00957F9F"/>
    <w:rsid w:val="009F3187"/>
    <w:rsid w:val="00CB2165"/>
    <w:rsid w:val="00CF7990"/>
    <w:rsid w:val="00D525E2"/>
    <w:rsid w:val="00D87111"/>
    <w:rsid w:val="00FD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DC5F27"/>
  <w15:docId w15:val="{34FF3377-6755-4F47-A058-D58E0832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spacing w:before="15"/>
      <w:ind w:left="369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0"/>
      <w:ind w:left="369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679" w:right="695"/>
      <w:outlineLvl w:val="2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39"/>
      <w:ind w:left="1038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D87111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artersvilleexchange.com/" TargetMode="External"/><Relationship Id="rId5" Type="http://schemas.openxmlformats.org/officeDocument/2006/relationships/hyperlink" Target="http://www.cartersvilleexchange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5666Forms.cdr</vt:lpstr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5666Forms.cdr</dc:title>
  <dc:creator>Elaine Elder</dc:creator>
  <cp:lastModifiedBy>kevin mcelwee</cp:lastModifiedBy>
  <cp:revision>3</cp:revision>
  <dcterms:created xsi:type="dcterms:W3CDTF">2022-06-26T11:41:00Z</dcterms:created>
  <dcterms:modified xsi:type="dcterms:W3CDTF">2022-10-0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CorelDRAW X5</vt:lpwstr>
  </property>
  <property fmtid="{D5CDD505-2E9C-101B-9397-08002B2CF9AE}" pid="4" name="LastSaved">
    <vt:filetime>2018-10-05T00:00:00Z</vt:filetime>
  </property>
</Properties>
</file>